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2A0E" w:rsidRPr="00C02A0E" w:rsidRDefault="00C02A0E" w:rsidP="001A69CB">
      <w:pPr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CA5007" wp14:editId="686CD7BC">
                <wp:simplePos x="0" y="0"/>
                <wp:positionH relativeFrom="column">
                  <wp:posOffset>3562976</wp:posOffset>
                </wp:positionH>
                <wp:positionV relativeFrom="paragraph">
                  <wp:posOffset>-449836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686306" w:rsidRDefault="00A11855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CA5007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80.55pt;margin-top:-35.4pt;width:186.95pt;height:110.55pt;z-index:25165619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" stroked="f">
                <v:textbox style="mso-fit-shape-to-text:t">
                  <w:txbxContent>
                    <w:p w:rsidR="00A11855" w:rsidRPr="00686306" w:rsidRDefault="00A11855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Pr="00C02A0E">
        <w:rPr>
          <w:rFonts w:ascii="TH SarabunPSK" w:hAnsi="TH SarabunPSK" w:cs="TH SarabunPSK" w:hint="cs"/>
          <w:b/>
          <w:bCs/>
          <w:sz w:val="52"/>
          <w:szCs w:val="52"/>
          <w:highlight w:val="lightGray"/>
          <w:cs/>
        </w:rPr>
        <w:t>คำอธิบายการกรอกข้อมูล</w:t>
      </w:r>
    </w:p>
    <w:p w:rsidR="00075D7C" w:rsidRPr="00903809" w:rsidRDefault="003273D2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>ประจำปีงบประมาณ พ.ศ. 25</w:t>
      </w:r>
      <w:r w:rsidR="004D68B2">
        <w:rPr>
          <w:rFonts w:ascii="TH SarabunPSK" w:hAnsi="TH SarabunPSK" w:cs="TH SarabunPSK" w:hint="cs"/>
          <w:b/>
          <w:bCs/>
          <w:cs/>
        </w:rPr>
        <w:t>6</w:t>
      </w:r>
      <w:r w:rsidR="00967D2E">
        <w:rPr>
          <w:rFonts w:ascii="TH SarabunPSK" w:hAnsi="TH SarabunPSK" w:cs="TH SarabunPSK" w:hint="cs"/>
          <w:b/>
          <w:bCs/>
          <w:cs/>
        </w:rPr>
        <w:t>3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C02A0E">
      <w:pPr>
        <w:tabs>
          <w:tab w:val="left" w:pos="900"/>
        </w:tabs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C02A0E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sz w:val="16"/>
          <w:szCs w:val="16"/>
          <w:cs/>
        </w:rPr>
      </w:pPr>
    </w:p>
    <w:p w:rsidR="00BA6DC1" w:rsidRPr="00CC26D7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CC26D7">
        <w:rPr>
          <w:rStyle w:val="Heading1Char"/>
          <w:cs/>
        </w:rPr>
        <w:t>ชื่อ</w:t>
      </w:r>
      <w:r w:rsidRPr="00CC26D7">
        <w:rPr>
          <w:rStyle w:val="Heading1Char"/>
        </w:rPr>
        <w:t xml:space="preserve"> RU</w:t>
      </w:r>
      <w:r w:rsidR="00BA6DC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A6DC1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="00BA6DC1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="00C02A0E">
        <w:rPr>
          <w:rFonts w:ascii="TH SarabunPSK" w:hAnsi="TH SarabunPSK" w:cs="TH SarabunPSK"/>
          <w:sz w:val="32"/>
          <w:szCs w:val="32"/>
          <w:u w:val="dotted"/>
        </w:rPr>
        <w:sym w:font="Wingdings" w:char="F08C"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C02A0E" w:rsidRDefault="00BA6DC1" w:rsidP="00C02A0E">
      <w:pPr>
        <w:ind w:left="360" w:hanging="360"/>
        <w:rPr>
          <w:rFonts w:ascii="TH SarabunPSK" w:hAnsi="TH SarabunPSK" w:cs="TH SarabunPSK"/>
          <w:u w:val="dotted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>(ภาษาอังกฤษ)</w:t>
      </w:r>
      <w:r>
        <w:rPr>
          <w:rFonts w:ascii="TH SarabunPSK" w:hAnsi="TH SarabunPSK" w:cs="TH SarabunPSK"/>
          <w:u w:val="dotted"/>
        </w:rPr>
        <w:tab/>
      </w:r>
      <w:r w:rsidR="00635C3A" w:rsidRPr="00BA6DC1">
        <w:rPr>
          <w:rFonts w:ascii="TH SarabunPSK" w:hAnsi="TH SarabunPSK" w:cs="TH SarabunPSK"/>
          <w:u w:val="dotted"/>
        </w:rPr>
        <w:tab/>
      </w:r>
      <w:r w:rsidR="00C02A0E">
        <w:rPr>
          <w:rFonts w:ascii="TH SarabunPSK" w:hAnsi="TH SarabunPSK" w:cs="TH SarabunPSK"/>
          <w:u w:val="dotted"/>
        </w:rPr>
        <w:tab/>
      </w:r>
      <w:r w:rsidR="00C02A0E">
        <w:rPr>
          <w:rFonts w:ascii="TH SarabunPSK" w:hAnsi="TH SarabunPSK" w:cs="TH SarabunPSK"/>
          <w:u w:val="dotted"/>
        </w:rPr>
        <w:sym w:font="Wingdings" w:char="F08D"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/>
          <w:u w:val="dotted"/>
        </w:rPr>
        <w:tab/>
      </w:r>
      <w:r w:rsidR="00C02A0E">
        <w:rPr>
          <w:rFonts w:ascii="TH SarabunPSK" w:hAnsi="TH SarabunPSK" w:cs="TH SarabunPSK"/>
          <w:u w:val="dotted"/>
        </w:rPr>
        <w:tab/>
      </w:r>
      <w:r w:rsidR="00635C3A" w:rsidRPr="00BA6DC1">
        <w:rPr>
          <w:rFonts w:ascii="TH SarabunPSK" w:hAnsi="TH SarabunPSK" w:cs="TH SarabunPSK"/>
          <w:u w:val="dotted"/>
        </w:rPr>
        <w:tab/>
      </w:r>
    </w:p>
    <w:p w:rsidR="00C02A0E" w:rsidRPr="00C02A0E" w:rsidRDefault="00C02A0E" w:rsidP="00C02A0E">
      <w:pPr>
        <w:ind w:left="360" w:hanging="360"/>
        <w:rPr>
          <w:rFonts w:ascii="TH SarabunPSK" w:hAnsi="TH SarabunPSK" w:cs="TH SarabunPSK"/>
          <w:sz w:val="18"/>
          <w:szCs w:val="18"/>
          <w:u w:val="dotted"/>
        </w:rPr>
      </w:pPr>
    </w:p>
    <w:p w:rsidR="00C02A0E" w:rsidRDefault="00C02A0E" w:rsidP="00C02A0E">
      <w:pPr>
        <w:ind w:left="360" w:hanging="360"/>
        <w:rPr>
          <w:rFonts w:ascii="TH SarabunPSK" w:hAnsi="TH SarabunPSK" w:cs="TH SarabunPSK"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>
                <wp:extent cx="5950424" cy="1404620"/>
                <wp:effectExtent l="0" t="0" r="12700" b="1460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042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C02A0E" w:rsidRDefault="00A11855" w:rsidP="00C02A0E">
                            <w:pPr>
                              <w:ind w:left="360" w:hanging="360"/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</w:pPr>
                            <w:r w:rsidRPr="00C02A0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highlight w:val="lightGray"/>
                                <w:cs/>
                              </w:rPr>
                              <w:t>คำอธิบายการกรอกข้อมูล ข้อ 1</w:t>
                            </w:r>
                          </w:p>
                          <w:p w:rsidR="00A11855" w:rsidRDefault="00A11855" w:rsidP="00C02A0E">
                            <w:pPr>
                              <w:spacing w:before="240"/>
                              <w:rPr>
                                <w:rFonts w:ascii="TH SarabunPSK" w:hAnsi="TH SarabunPSK" w:cs="TH SarabunPSK"/>
                              </w:rPr>
                            </w:pPr>
                            <w:r w:rsidRPr="00BA6DC1">
                              <w:rPr>
                                <w:rFonts w:ascii="TH SarabunPSK" w:hAnsi="TH SarabunPSK" w:cs="TH SarabunPSK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u w:val="dotted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ระบุชื่อ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 xml:space="preserve">RU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เป็นภาษาไทย ขึ้นต้นด้วย ศูนย์วิจัย กลุ่มวิจัย หน่วยวิจัย หรือห้องปฏิบัติการวิจัย</w:t>
                            </w:r>
                          </w:p>
                          <w:p w:rsidR="00A11855" w:rsidRDefault="00A11855" w:rsidP="00C02A0E">
                            <w:r>
                              <w:rPr>
                                <w:rFonts w:ascii="TH SarabunPSK" w:hAnsi="TH SarabunPSK" w:cs="TH SarabunPSK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u w:val="dotted"/>
                              </w:rPr>
                              <w:sym w:font="Wingdings" w:char="F08D"/>
                            </w:r>
                            <w:r w:rsidRPr="00C02A0E">
                              <w:rPr>
                                <w:rFonts w:ascii="TH SarabunPSK" w:hAnsi="TH SarabunPSK" w:cs="TH SarabunPSK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ระบุชื่อ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 xml:space="preserve">RU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เป็นภาษาอังกฤ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7" type="#_x0000_t202" style="width:468.5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">
                <v:textbox style="mso-fit-shape-to-text:t">
                  <w:txbxContent>
                    <w:p w:rsidR="00A11855" w:rsidRPr="00C02A0E" w:rsidRDefault="00A11855" w:rsidP="00C02A0E">
                      <w:pPr>
                        <w:ind w:left="360" w:hanging="360"/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</w:pPr>
                      <w:r w:rsidRPr="00C02A0E">
                        <w:rPr>
                          <w:rFonts w:ascii="TH SarabunPSK" w:hAnsi="TH SarabunPSK" w:cs="TH SarabunPSK" w:hint="cs"/>
                          <w:b/>
                          <w:bCs/>
                          <w:highlight w:val="lightGray"/>
                          <w:cs/>
                        </w:rPr>
                        <w:t>คำอธิบายการกรอกข้อมูล ข้อ 1</w:t>
                      </w:r>
                    </w:p>
                    <w:p w:rsidR="00A11855" w:rsidRDefault="00A11855" w:rsidP="00C02A0E">
                      <w:pPr>
                        <w:spacing w:before="240"/>
                        <w:rPr>
                          <w:rFonts w:ascii="TH SarabunPSK" w:hAnsi="TH SarabunPSK" w:cs="TH SarabunPSK"/>
                        </w:rPr>
                      </w:pPr>
                      <w:r w:rsidRPr="00BA6DC1">
                        <w:rPr>
                          <w:rFonts w:ascii="TH SarabunPSK" w:hAnsi="TH SarabunPSK" w:cs="TH SarabunPSK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u w:val="dotted"/>
                        </w:rPr>
                        <w:sym w:font="Wingdings" w:char="F08C"/>
                      </w:r>
                      <w:r>
                        <w:rPr>
                          <w:rFonts w:ascii="TH SarabunPSK" w:hAnsi="TH SarabunPSK" w:cs="TH SarabunPSK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 xml:space="preserve">ระบุชื่อ </w:t>
                      </w:r>
                      <w:r>
                        <w:rPr>
                          <w:rFonts w:ascii="TH SarabunPSK" w:hAnsi="TH SarabunPSK" w:cs="TH SarabunPSK"/>
                        </w:rPr>
                        <w:t xml:space="preserve">RU 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เป็นภาษาไทย ขึ้นต้นด้วย ศูนย์วิจัย กลุ่มวิจัย หน่วยวิจัย หรือห้องปฏิบัติการวิจัย</w:t>
                      </w:r>
                    </w:p>
                    <w:p w:rsidR="00A11855" w:rsidRDefault="00A11855" w:rsidP="00C02A0E">
                      <w:r>
                        <w:rPr>
                          <w:rFonts w:ascii="TH SarabunPSK" w:hAnsi="TH SarabunPSK" w:cs="TH SarabunPSK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u w:val="dotted"/>
                        </w:rPr>
                        <w:sym w:font="Wingdings" w:char="F08D"/>
                      </w:r>
                      <w:r w:rsidRPr="00C02A0E">
                        <w:rPr>
                          <w:rFonts w:ascii="TH SarabunPSK" w:hAnsi="TH SarabunPSK" w:cs="TH SarabunPSK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 xml:space="preserve">ระบุชื่อ </w:t>
                      </w:r>
                      <w:r>
                        <w:rPr>
                          <w:rFonts w:ascii="TH SarabunPSK" w:hAnsi="TH SarabunPSK" w:cs="TH SarabunPSK"/>
                        </w:rPr>
                        <w:t xml:space="preserve">RU 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เป็นภาษาอังกฤษ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CC26D7">
        <w:rPr>
          <w:rStyle w:val="Heading1Char"/>
          <w:cs/>
        </w:rPr>
        <w:t>ชื่อกลุ่มเครือข่ายวิจัย</w:t>
      </w:r>
      <w:r w:rsidRPr="00CC26D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02A0E" w:rsidRPr="00CC26D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C02A0E">
        <w:rPr>
          <w:rFonts w:ascii="TH SarabunPSK" w:hAnsi="TH SarabunPSK" w:cs="TH SarabunPSK"/>
          <w:sz w:val="32"/>
          <w:szCs w:val="32"/>
        </w:rPr>
        <w:sym w:font="Wingdings" w:char="F08E"/>
      </w:r>
    </w:p>
    <w:p w:rsidR="00401C2E" w:rsidRPr="00401C2E" w:rsidRDefault="00635C3A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401C2E">
        <w:rPr>
          <w:rFonts w:ascii="TH SarabunPSK" w:hAnsi="TH SarabunPSK" w:cs="TH SarabunPSK" w:hint="cs"/>
          <w:cs/>
        </w:rPr>
        <w:t xml:space="preserve">1. </w:t>
      </w:r>
      <w:r w:rsidR="00401C2E" w:rsidRPr="00401C2E">
        <w:rPr>
          <w:rFonts w:ascii="TH SarabunPSK" w:hAnsi="TH SarabunPSK" w:cs="TH SarabunPSK"/>
          <w:cs/>
        </w:rPr>
        <w:t>กลุ่มเครือข่ายวิจัย</w:t>
      </w:r>
      <w:r w:rsidR="00401C2E" w:rsidRPr="00401C2E">
        <w:rPr>
          <w:rFonts w:ascii="TH SarabunPSK" w:hAnsi="TH SarabunPSK" w:cs="TH SarabunPSK" w:hint="cs"/>
          <w:cs/>
        </w:rPr>
        <w:t>ด้านความมั่นคง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2. </w:t>
      </w:r>
      <w:r w:rsidRPr="00401C2E">
        <w:rPr>
          <w:rFonts w:ascii="TH SarabunPSK" w:hAnsi="TH SarabunPSK" w:cs="TH SarabunPSK"/>
          <w:cs/>
        </w:rPr>
        <w:t>กลุ่มเครือข่ายวิจัย</w:t>
      </w:r>
      <w:r w:rsidRPr="00401C2E">
        <w:rPr>
          <w:rFonts w:ascii="TH SarabunPSK" w:hAnsi="TH SarabunPSK" w:cs="TH SarabunPSK" w:hint="cs"/>
          <w:cs/>
        </w:rPr>
        <w:t>ด้านเกษตร อาหาร และเทคโนโลยีชีวภาพ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3. </w:t>
      </w:r>
      <w:r w:rsidRPr="00401C2E">
        <w:rPr>
          <w:rFonts w:ascii="TH SarabunPSK" w:hAnsi="TH SarabunPSK" w:cs="TH SarabunPSK"/>
          <w:cs/>
        </w:rPr>
        <w:t>กลุ่มเครือข่ายวิจัย</w:t>
      </w:r>
      <w:r w:rsidRPr="00401C2E">
        <w:rPr>
          <w:rFonts w:ascii="TH SarabunPSK" w:hAnsi="TH SarabunPSK" w:cs="TH SarabunPSK" w:hint="cs"/>
          <w:cs/>
        </w:rPr>
        <w:t>ด้านอุตสาหกรรม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4. </w:t>
      </w:r>
      <w:r w:rsidRPr="00401C2E">
        <w:rPr>
          <w:rFonts w:ascii="TH SarabunPSK" w:hAnsi="TH SarabunPSK" w:cs="TH SarabunPSK"/>
          <w:cs/>
        </w:rPr>
        <w:t>กลุ่มเครือข่ายวิจัยด้าน</w:t>
      </w:r>
      <w:r w:rsidRPr="00401C2E">
        <w:rPr>
          <w:rFonts w:ascii="TH SarabunPSK" w:hAnsi="TH SarabunPSK" w:cs="TH SarabunPSK" w:hint="cs"/>
          <w:cs/>
        </w:rPr>
        <w:t>สังคม และเศรษฐกิจสร้างสรรค์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5. </w:t>
      </w:r>
      <w:r w:rsidRPr="00401C2E">
        <w:rPr>
          <w:rFonts w:ascii="TH SarabunPSK" w:hAnsi="TH SarabunPSK" w:cs="TH SarabunPSK"/>
          <w:cs/>
        </w:rPr>
        <w:t>กลุ่มเครือข่ายวิจัยด้าน</w:t>
      </w:r>
      <w:r w:rsidRPr="00401C2E">
        <w:rPr>
          <w:rFonts w:ascii="TH SarabunPSK" w:hAnsi="TH SarabunPSK" w:cs="TH SarabunPSK" w:hint="cs"/>
          <w:cs/>
        </w:rPr>
        <w:t>การแพทย์และสาธารณสุข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6. </w:t>
      </w:r>
      <w:r w:rsidRPr="00401C2E">
        <w:rPr>
          <w:rFonts w:ascii="TH SarabunPSK" w:hAnsi="TH SarabunPSK" w:cs="TH SarabunPSK"/>
          <w:cs/>
        </w:rPr>
        <w:t>กลุ่มเครือข่ายวิจัยด้าน</w:t>
      </w:r>
      <w:r w:rsidRPr="00401C2E">
        <w:rPr>
          <w:rFonts w:ascii="TH SarabunPSK" w:hAnsi="TH SarabunPSK" w:cs="TH SarabunPSK" w:hint="cs"/>
          <w:cs/>
        </w:rPr>
        <w:t>ทรัพยากร สิ่งแวดล้อม</w:t>
      </w:r>
      <w:r w:rsidRPr="00401C2E">
        <w:rPr>
          <w:rFonts w:ascii="TH SarabunPSK" w:hAnsi="TH SarabunPSK" w:cs="TH SarabunPSK"/>
          <w:cs/>
        </w:rPr>
        <w:t xml:space="preserve"> </w:t>
      </w:r>
      <w:r w:rsidRPr="00401C2E">
        <w:rPr>
          <w:rFonts w:ascii="TH SarabunPSK" w:hAnsi="TH SarabunPSK" w:cs="TH SarabunPSK" w:hint="cs"/>
          <w:cs/>
        </w:rPr>
        <w:t>และพลังงาน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7. </w:t>
      </w:r>
      <w:r w:rsidRPr="00401C2E">
        <w:rPr>
          <w:rFonts w:ascii="TH SarabunPSK" w:hAnsi="TH SarabunPSK" w:cs="TH SarabunPSK"/>
          <w:cs/>
        </w:rPr>
        <w:t>กลุ่มเครือข่ายวิจัยด้าน</w:t>
      </w:r>
      <w:r w:rsidRPr="00401C2E">
        <w:rPr>
          <w:rFonts w:ascii="TH SarabunPSK" w:hAnsi="TH SarabunPSK" w:cs="TH SarabunPSK" w:hint="cs"/>
          <w:cs/>
        </w:rPr>
        <w:t>เศรษฐกิจดิจิทัลและข้อมูล</w:t>
      </w:r>
    </w:p>
    <w:p w:rsidR="00401C2E" w:rsidRP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8. </w:t>
      </w:r>
      <w:r w:rsidRPr="00401C2E">
        <w:rPr>
          <w:rFonts w:ascii="TH SarabunPSK" w:hAnsi="TH SarabunPSK" w:cs="TH SarabunPSK"/>
          <w:cs/>
        </w:rPr>
        <w:t>กลุ่มเครือข่ายวิจัยด้าน</w:t>
      </w:r>
      <w:r w:rsidRPr="00401C2E">
        <w:rPr>
          <w:rFonts w:ascii="TH SarabunPSK" w:hAnsi="TH SarabunPSK" w:cs="TH SarabunPSK" w:hint="cs"/>
          <w:cs/>
        </w:rPr>
        <w:t>ระบบโลจิสติกส์</w:t>
      </w:r>
    </w:p>
    <w:p w:rsidR="00401C2E" w:rsidRDefault="00401C2E" w:rsidP="00401C2E">
      <w:pPr>
        <w:tabs>
          <w:tab w:val="left" w:pos="2410"/>
        </w:tabs>
        <w:ind w:left="1843"/>
        <w:contextualSpacing/>
        <w:jc w:val="thaiDistribute"/>
        <w:rPr>
          <w:rFonts w:ascii="TH SarabunPSK" w:hAnsi="TH SarabunPSK" w:cs="TH SarabunPSK"/>
          <w:spacing w:val="-10"/>
        </w:rPr>
      </w:pPr>
      <w:r w:rsidRPr="00401C2E">
        <w:rPr>
          <w:rFonts w:ascii="TH SarabunPSK" w:hAnsi="TH SarabunPSK" w:cs="TH SarabunPSK"/>
        </w:rPr>
        <w:sym w:font="Wingdings" w:char="F0A8"/>
      </w:r>
      <w:r w:rsidRPr="00401C2E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spacing w:val="-10"/>
          <w:cs/>
        </w:rPr>
        <w:t xml:space="preserve">9. </w:t>
      </w:r>
      <w:r w:rsidRPr="00401C2E">
        <w:rPr>
          <w:rFonts w:ascii="TH SarabunPSK" w:hAnsi="TH SarabunPSK" w:cs="TH SarabunPSK"/>
          <w:spacing w:val="-10"/>
          <w:cs/>
        </w:rPr>
        <w:t>กลุ่มเครือข่ายวิจัยวิทยาศาสตร์พื้นฐาน</w:t>
      </w:r>
      <w:r w:rsidRPr="00401C2E">
        <w:rPr>
          <w:rFonts w:ascii="TH SarabunPSK" w:hAnsi="TH SarabunPSK" w:cs="TH SarabunPSK" w:hint="cs"/>
          <w:spacing w:val="-10"/>
          <w:cs/>
        </w:rPr>
        <w:t xml:space="preserve"> </w:t>
      </w:r>
      <w:r w:rsidRPr="00401C2E">
        <w:rPr>
          <w:rFonts w:ascii="TH SarabunPSK" w:hAnsi="TH SarabunPSK" w:cs="TH SarabunPSK"/>
          <w:spacing w:val="-10"/>
          <w:cs/>
        </w:rPr>
        <w:t>ทฤษฎี</w:t>
      </w:r>
      <w:r w:rsidRPr="00401C2E">
        <w:rPr>
          <w:rFonts w:ascii="TH SarabunPSK" w:hAnsi="TH SarabunPSK" w:cs="TH SarabunPSK" w:hint="cs"/>
          <w:spacing w:val="-10"/>
          <w:cs/>
        </w:rPr>
        <w:t xml:space="preserve"> และชั้นแนวหน้า </w:t>
      </w:r>
      <w:r w:rsidRPr="00401C2E">
        <w:rPr>
          <w:rFonts w:ascii="TH SarabunPSK" w:hAnsi="TH SarabunPSK" w:cs="TH SarabunPSK"/>
          <w:spacing w:val="-10"/>
          <w:cs/>
        </w:rPr>
        <w:t>(</w:t>
      </w:r>
      <w:r w:rsidRPr="00401C2E">
        <w:rPr>
          <w:rFonts w:ascii="TH SarabunPSK" w:hAnsi="TH SarabunPSK" w:cs="TH SarabunPSK"/>
          <w:spacing w:val="-10"/>
        </w:rPr>
        <w:t xml:space="preserve">Basic, Theory and </w:t>
      </w:r>
    </w:p>
    <w:p w:rsidR="00401C2E" w:rsidRPr="00401C2E" w:rsidRDefault="00401C2E" w:rsidP="00401C2E">
      <w:pPr>
        <w:tabs>
          <w:tab w:val="left" w:pos="2268"/>
        </w:tabs>
        <w:ind w:left="1843"/>
        <w:contextualSpacing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/>
          <w:spacing w:val="-10"/>
          <w:cs/>
        </w:rPr>
        <w:t xml:space="preserve">          </w:t>
      </w:r>
      <w:r w:rsidRPr="00401C2E">
        <w:rPr>
          <w:rFonts w:ascii="TH SarabunPSK" w:hAnsi="TH SarabunPSK" w:cs="TH SarabunPSK"/>
          <w:spacing w:val="-10"/>
        </w:rPr>
        <w:t>Frontier Research</w:t>
      </w:r>
      <w:r w:rsidRPr="00401C2E">
        <w:rPr>
          <w:rFonts w:ascii="TH SarabunPSK" w:hAnsi="TH SarabunPSK" w:cs="TH SarabunPSK"/>
          <w:spacing w:val="-10"/>
          <w:cs/>
        </w:rPr>
        <w:t>)</w:t>
      </w:r>
    </w:p>
    <w:p w:rsidR="00401C2E" w:rsidRDefault="00401C2E" w:rsidP="00401C2E">
      <w:pPr>
        <w:tabs>
          <w:tab w:val="left" w:pos="2410"/>
        </w:tabs>
        <w:spacing w:before="120" w:after="120"/>
        <w:ind w:left="1843"/>
        <w:contextualSpacing/>
        <w:jc w:val="thaiDistribute"/>
        <w:rPr>
          <w:rFonts w:ascii="TH SarabunPSK" w:hAnsi="TH SarabunPSK" w:cs="TH SarabunPSK"/>
        </w:rPr>
      </w:pPr>
      <w:r w:rsidRPr="00401C2E">
        <w:rPr>
          <w:rFonts w:ascii="TH SarabunPSK" w:hAnsi="TH SarabunPSK" w:cs="TH SarabunPSK"/>
        </w:rPr>
        <w:sym w:font="Wingdings" w:char="F0A8"/>
      </w:r>
      <w:r>
        <w:rPr>
          <w:rFonts w:ascii="TH SarabunPSK" w:hAnsi="TH SarabunPSK" w:cs="TH SarabunPSK" w:hint="cs"/>
          <w:cs/>
        </w:rPr>
        <w:t>10.</w:t>
      </w:r>
      <w:r>
        <w:rPr>
          <w:rFonts w:ascii="TH SarabunPSK" w:hAnsi="TH SarabunPSK" w:cs="TH SarabunPSK"/>
          <w:cs/>
        </w:rPr>
        <w:t xml:space="preserve"> </w:t>
      </w:r>
      <w:r w:rsidRPr="00401C2E">
        <w:rPr>
          <w:rFonts w:ascii="TH SarabunPSK" w:hAnsi="TH SarabunPSK" w:cs="TH SarabunPSK"/>
          <w:cs/>
        </w:rPr>
        <w:t>กลุ่มเครือข่ายวิจัยอื่นๆ</w:t>
      </w:r>
      <w:r>
        <w:rPr>
          <w:rFonts w:ascii="TH SarabunPSK" w:hAnsi="TH SarabunPSK" w:cs="TH SarabunPSK" w:hint="cs"/>
          <w:cs/>
        </w:rPr>
        <w:t>...................................</w:t>
      </w:r>
      <w:r w:rsidRPr="00401C2E">
        <w:rPr>
          <w:rFonts w:ascii="TH SarabunPSK" w:hAnsi="TH SarabunPSK" w:cs="TH SarabunPSK"/>
          <w:cs/>
        </w:rPr>
        <w:t xml:space="preserve"> (ระบุกลุ่มเครือข่ายวิจัย</w:t>
      </w:r>
      <w:r w:rsidRPr="00401C2E">
        <w:rPr>
          <w:rFonts w:ascii="TH SarabunPSK" w:hAnsi="TH SarabunPSK" w:cs="TH SarabunPSK" w:hint="cs"/>
          <w:cs/>
        </w:rPr>
        <w:t>ตาม</w:t>
      </w:r>
    </w:p>
    <w:p w:rsidR="00C02A0E" w:rsidRPr="00401C2E" w:rsidRDefault="00401C2E" w:rsidP="00401C2E">
      <w:pPr>
        <w:tabs>
          <w:tab w:val="left" w:pos="2410"/>
        </w:tabs>
        <w:spacing w:before="120" w:after="120"/>
        <w:ind w:left="1843"/>
        <w:contextualSpacing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  </w:t>
      </w:r>
      <w:r w:rsidRPr="00401C2E">
        <w:rPr>
          <w:rFonts w:ascii="TH SarabunPSK" w:hAnsi="TH SarabunPSK" w:cs="TH SarabunPSK" w:hint="cs"/>
          <w:cs/>
        </w:rPr>
        <w:t>ยุทธศาสตร์ของมหาวิทยาลัย</w:t>
      </w:r>
      <w:r w:rsidRPr="00401C2E">
        <w:rPr>
          <w:rFonts w:ascii="TH SarabunPSK" w:hAnsi="TH SarabunPSK" w:cs="TH SarabunPSK"/>
          <w:cs/>
        </w:rPr>
        <w:t>)</w:t>
      </w:r>
    </w:p>
    <w:p w:rsidR="00401C2E" w:rsidRPr="00401C2E" w:rsidRDefault="00401C2E" w:rsidP="00401C2E">
      <w:pPr>
        <w:rPr>
          <w:rFonts w:ascii="TH SarabunPSK" w:hAnsi="TH SarabunPSK" w:cs="TH SarabunPSK"/>
          <w:cs/>
        </w:rPr>
        <w:sectPr w:rsidR="00401C2E" w:rsidRPr="00401C2E" w:rsidSect="007D2457">
          <w:footerReference w:type="default" r:id="rId8"/>
          <w:footerReference w:type="first" r:id="rId9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05D02244" wp14:editId="1CBF3C75">
                <wp:extent cx="5731510" cy="1304886"/>
                <wp:effectExtent l="0" t="0" r="21590" b="2540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3048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C02A0E" w:rsidRDefault="00A11855" w:rsidP="00401C2E">
                            <w:pPr>
                              <w:ind w:left="360" w:hanging="360"/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highlight w:val="lightGray"/>
                                <w:cs/>
                              </w:rPr>
                              <w:t>คำอธิบายการกรอกข้อมูล ข้อ 2</w:t>
                            </w:r>
                          </w:p>
                          <w:p w:rsidR="00A11855" w:rsidRPr="008B475D" w:rsidRDefault="00A11855" w:rsidP="00401C2E">
                            <w:pPr>
                              <w:spacing w:before="240"/>
                              <w:ind w:left="450" w:hanging="450"/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</w:rPr>
                              <w:sym w:font="Wingdings" w:char="F08E"/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</w:rPr>
                              <w:tab/>
                            </w:r>
                            <w:r w:rsidRPr="00C02A0E">
                              <w:rPr>
                                <w:rFonts w:ascii="TH SarabunPSK" w:hAnsi="TH SarabunPSK" w:cs="TH SarabunPSK"/>
                                <w:cs/>
                              </w:rPr>
                              <w:t>ระบุ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ชื่อกลุ่มเครือข่าย</w:t>
                            </w:r>
                            <w:r w:rsidRPr="00C02A0E">
                              <w:rPr>
                                <w:rFonts w:ascii="TH SarabunPSK" w:hAnsi="TH SarabunPSK" w:cs="TH SarabunPSK"/>
                                <w:cs/>
                              </w:rPr>
                              <w:t>เพียง 1 กลุ่มเครือข่ายวิจัย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</w:t>
                            </w:r>
                            <w:r w:rsidRPr="00C02A0E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ตามที่ปรากฏในประกาศฯ ที่สอดคล้องกับ </w:t>
                            </w:r>
                            <w:r w:rsidRPr="00C02A0E">
                              <w:rPr>
                                <w:rFonts w:ascii="TH SarabunPSK" w:hAnsi="TH SarabunPSK" w:cs="TH SarabunPSK"/>
                              </w:rPr>
                              <w:t xml:space="preserve">RU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br/>
                            </w:r>
                            <w:r w:rsidRPr="00C02A0E">
                              <w:rPr>
                                <w:rFonts w:ascii="TH SarabunPSK" w:hAnsi="TH SarabunPSK" w:cs="TH SarabunPSK"/>
                                <w:cs/>
                              </w:rPr>
                              <w:t>ของท่านมากที่สุด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หากไม่สามารถระบุในกลุ่มเครือข่ายที่ 1 ถึง 9 ได้ โปรดระบุกลุ่มเครือข่ายวิจัยอื่น ๆ ในข้อ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02244" id="_x0000_s1028" type="#_x0000_t202" style="width:451.3pt;height:10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">
                <v:textbox style="mso-fit-shape-to-text:t">
                  <w:txbxContent>
                    <w:p w:rsidR="00A11855" w:rsidRPr="00C02A0E" w:rsidRDefault="00A11855" w:rsidP="00401C2E">
                      <w:pPr>
                        <w:ind w:left="360" w:hanging="360"/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highlight w:val="lightGray"/>
                          <w:cs/>
                        </w:rPr>
                        <w:t>คำอธิบายการกรอกข้อมูล ข้อ 2</w:t>
                      </w:r>
                    </w:p>
                    <w:p w:rsidR="00A11855" w:rsidRPr="008B475D" w:rsidRDefault="00A11855" w:rsidP="00401C2E">
                      <w:pPr>
                        <w:spacing w:before="240"/>
                        <w:ind w:left="450" w:hanging="450"/>
                        <w:rPr>
                          <w:rFonts w:ascii="TH SarabunPSK" w:hAnsi="TH SarabunPSK" w:cs="TH SarabunPSK"/>
                        </w:rPr>
                      </w:pPr>
                      <w:r>
                        <w:rPr>
                          <w:rFonts w:ascii="TH SarabunPSK" w:hAnsi="TH SarabunPSK" w:cs="TH SarabunPSK"/>
                        </w:rPr>
                        <w:sym w:font="Wingdings" w:char="F08E"/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cs/>
                        </w:rPr>
                        <w:tab/>
                      </w:r>
                      <w:r w:rsidRPr="00C02A0E">
                        <w:rPr>
                          <w:rFonts w:ascii="TH SarabunPSK" w:hAnsi="TH SarabunPSK" w:cs="TH SarabunPSK"/>
                          <w:cs/>
                        </w:rPr>
                        <w:t>ระบุ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ชื่อกลุ่มเครือข่าย</w:t>
                      </w:r>
                      <w:r w:rsidRPr="00C02A0E">
                        <w:rPr>
                          <w:rFonts w:ascii="TH SarabunPSK" w:hAnsi="TH SarabunPSK" w:cs="TH SarabunPSK"/>
                          <w:cs/>
                        </w:rPr>
                        <w:t>เพียง 1 กลุ่มเครือข่ายวิจัย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 xml:space="preserve"> </w:t>
                      </w:r>
                      <w:r w:rsidRPr="00C02A0E">
                        <w:rPr>
                          <w:rFonts w:ascii="TH SarabunPSK" w:hAnsi="TH SarabunPSK" w:cs="TH SarabunPSK"/>
                          <w:cs/>
                        </w:rPr>
                        <w:t xml:space="preserve">ตามที่ปรากฏในประกาศฯ ที่สอดคล้องกับ </w:t>
                      </w:r>
                      <w:r w:rsidRPr="00C02A0E">
                        <w:rPr>
                          <w:rFonts w:ascii="TH SarabunPSK" w:hAnsi="TH SarabunPSK" w:cs="TH SarabunPSK"/>
                        </w:rPr>
                        <w:t xml:space="preserve">RU </w:t>
                      </w:r>
                      <w:r>
                        <w:rPr>
                          <w:rFonts w:ascii="TH SarabunPSK" w:hAnsi="TH SarabunPSK" w:cs="TH SarabunPSK"/>
                        </w:rPr>
                        <w:br/>
                      </w:r>
                      <w:r w:rsidRPr="00C02A0E">
                        <w:rPr>
                          <w:rFonts w:ascii="TH SarabunPSK" w:hAnsi="TH SarabunPSK" w:cs="TH SarabunPSK"/>
                          <w:cs/>
                        </w:rPr>
                        <w:t>ของท่านมากที่สุด</w:t>
                      </w:r>
                      <w:r>
                        <w:rPr>
                          <w:rFonts w:ascii="TH SarabunPSK" w:hAnsi="TH SarabunPSK" w:cs="TH SarabunPSK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หากไม่สามารถระบุในกลุ่มเครือข่ายที่ 1 ถึง 9 ได้ โปรดระบุกลุ่มเครือข่ายวิจัยอื่น ๆ ในข้อ 1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35C3A" w:rsidRPr="00686306" w:rsidRDefault="00635C3A" w:rsidP="00CC26D7">
      <w:pPr>
        <w:pStyle w:val="Heading1"/>
        <w:numPr>
          <w:ilvl w:val="0"/>
          <w:numId w:val="1"/>
        </w:numPr>
      </w:pPr>
      <w:r w:rsidRPr="00686306">
        <w:rPr>
          <w:cs/>
        </w:rPr>
        <w:lastRenderedPageBreak/>
        <w:t>ชื่อหัวหน้า</w:t>
      </w:r>
      <w:r w:rsidRPr="00686306">
        <w:t xml:space="preserve"> RU </w:t>
      </w:r>
      <w:r w:rsidRPr="00686306">
        <w:rPr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  <w:p w:rsidR="00C02A0E" w:rsidRDefault="00C02A0E" w:rsidP="0009798D">
            <w:pPr>
              <w:jc w:val="center"/>
              <w:rPr>
                <w:rFonts w:ascii="TH SarabunPSK" w:hAnsi="TH SarabunPSK" w:cs="TH SarabunPSK"/>
              </w:rPr>
            </w:pPr>
          </w:p>
          <w:p w:rsidR="00C02A0E" w:rsidRPr="00686306" w:rsidRDefault="00C02A0E" w:rsidP="0009798D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  <w:p w:rsidR="00C02A0E" w:rsidRDefault="00C02A0E" w:rsidP="0009798D">
            <w:pPr>
              <w:jc w:val="center"/>
              <w:rPr>
                <w:rFonts w:ascii="TH SarabunPSK" w:hAnsi="TH SarabunPSK" w:cs="TH SarabunPSK"/>
              </w:rPr>
            </w:pPr>
          </w:p>
          <w:p w:rsidR="00C02A0E" w:rsidRPr="00686306" w:rsidRDefault="00C02A0E" w:rsidP="0009798D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  <w:p w:rsidR="00C02A0E" w:rsidRDefault="00C02A0E" w:rsidP="0009798D">
            <w:pPr>
              <w:jc w:val="center"/>
              <w:rPr>
                <w:rFonts w:ascii="TH SarabunPSK" w:hAnsi="TH SarabunPSK" w:cs="TH SarabunPSK"/>
              </w:rPr>
            </w:pPr>
          </w:p>
          <w:p w:rsidR="00C02A0E" w:rsidRPr="00686306" w:rsidRDefault="00C02A0E" w:rsidP="0009798D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Default="007D2457" w:rsidP="0009798D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  <w:p w:rsidR="00C02A0E" w:rsidRPr="007D2457" w:rsidRDefault="00C02A0E" w:rsidP="00C02A0E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8B475D">
      <w:pPr>
        <w:rPr>
          <w:rFonts w:ascii="TH SarabunPSK" w:hAnsi="TH SarabunPSK" w:cs="TH SarabunPSK"/>
        </w:rPr>
      </w:pPr>
    </w:p>
    <w:p w:rsidR="008B475D" w:rsidRDefault="008B475D" w:rsidP="008B475D">
      <w:pPr>
        <w:rPr>
          <w:rFonts w:ascii="TH SarabunPSK" w:hAnsi="TH SarabunPSK" w:cs="TH SarabunPSK"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52B6DC78" wp14:editId="4C34C481">
                <wp:extent cx="5695950" cy="1031916"/>
                <wp:effectExtent l="0" t="0" r="19050" b="24765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0319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Default="00A11855" w:rsidP="008B475D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</w:rPr>
                            </w:pPr>
                            <w:r w:rsidRPr="008B475D">
                              <w:rPr>
                                <w:rFonts w:ascii="TH Sarabun New" w:hAnsi="TH Sarabun New" w:cs="TH Sarabun New"/>
                                <w:b/>
                                <w:bCs/>
                                <w:highlight w:val="lightGray"/>
                                <w:cs/>
                              </w:rPr>
                              <w:t xml:space="preserve">คำอธิบายการกรอกข้อมูล </w:t>
                            </w:r>
                            <w:r w:rsidRPr="003A4A76">
                              <w:rPr>
                                <w:rFonts w:ascii="TH Sarabun New" w:hAnsi="TH Sarabun New" w:cs="TH Sarabun New"/>
                                <w:b/>
                                <w:bCs/>
                                <w:highlight w:val="lightGray"/>
                                <w:cs/>
                              </w:rPr>
                              <w:t>ข้อ 3</w:t>
                            </w:r>
                          </w:p>
                          <w:p w:rsidR="00A11855" w:rsidRDefault="00A11855" w:rsidP="008B475D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</w:rPr>
                            </w:pPr>
                          </w:p>
                          <w:p w:rsidR="00A11855" w:rsidRPr="0026112F" w:rsidRDefault="00A11855" w:rsidP="008B475D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 w:rsidRPr="0026112F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การ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รอกข้อมูลในข้อนี้ เป็นการกรอกข้อมูลของ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หัวหน้า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ตามรายละเอียด ดังนี้</w:t>
                            </w:r>
                          </w:p>
                          <w:p w:rsidR="00A11855" w:rsidRPr="008B475D" w:rsidRDefault="00A11855" w:rsidP="009F22BF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50" w:hanging="450"/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sym w:font="Wingdings" w:char="F08C"/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“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ชื่อ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”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หัวหน้า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ตามคุณสมบัติที่ระบุในประกาศฯ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br/>
                              <w:t>คณะผู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ร่วม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วิจั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สามารถ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เป็นบุคคลภายนอก มทส. 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ได้ </w:t>
                            </w:r>
                          </w:p>
                          <w:p w:rsidR="00A11855" w:rsidRPr="008B475D" w:rsidRDefault="00A11855" w:rsidP="009F22BF">
                            <w:pPr>
                              <w:tabs>
                                <w:tab w:val="left" w:pos="450"/>
                              </w:tabs>
                              <w:spacing w:before="240"/>
                              <w:rPr>
                                <w:rFonts w:ascii="TH Sarabun New" w:hAnsi="TH Sarabun New" w:cs="TH Sarabun New"/>
                              </w:rPr>
                            </w:pP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sym w:font="Wingdings" w:char="F08D"/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“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ชื่อสาขาวิช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”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ที่หัวหน้า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สังกัด</w:t>
                            </w:r>
                          </w:p>
                          <w:p w:rsidR="00A11855" w:rsidRPr="00286F0F" w:rsidRDefault="00A11855" w:rsidP="00286F0F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50" w:hanging="450"/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</w:rPr>
                              <w:sym w:font="Wingdings" w:char="F08E"/>
                            </w:r>
                            <w:r>
                              <w:rPr>
                                <w:rFonts w:ascii="TH Sarabun New" w:hAnsi="TH Sarabun New" w:cs="TH Sarabun New"/>
                                <w:cs/>
                              </w:rPr>
                              <w:tab/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“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ชื่อ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สำนัก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วิช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”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ที่หัวหน้า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>สังกัด</w:t>
                            </w:r>
                            <w:r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ในกรณีที่ คณะผู้วิจัยเป็นบุคคลภายนอก โปรดระบุชื่อสถาบันที่สังกัดเพิ่มเติมหลังสำนักวิชา</w:t>
                            </w:r>
                          </w:p>
                          <w:p w:rsidR="00A11855" w:rsidRDefault="00A11855" w:rsidP="009F22BF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50" w:hanging="450"/>
                              <w:rPr>
                                <w:rFonts w:ascii="TH Sarabun New" w:hAnsi="TH Sarabun New" w:cs="TH Sarabun New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</w:rPr>
                              <w:sym w:font="Wingdings" w:char="F08F"/>
                            </w:r>
                            <w:r>
                              <w:rPr>
                                <w:rFonts w:ascii="TH Sarabun New" w:hAnsi="TH Sarabun New" w:cs="TH Sarabun New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ในกรณีที่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หัวหน้า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มีส่วนร่วมใน </w:t>
                            </w:r>
                            <w:r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อื่นด้วย </w:t>
                            </w:r>
                            <w:r>
                              <w:rPr>
                                <w:rFonts w:ascii="TH Sarabun New" w:hAnsi="TH Sarabun New" w:cs="TH Sarabun New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โปรดระบุชื่อ </w:t>
                            </w:r>
                            <w:r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ที่มีส่วนร่วมนั้น </w:t>
                            </w:r>
                          </w:p>
                          <w:p w:rsidR="00A11855" w:rsidRPr="00045F67" w:rsidRDefault="00A11855" w:rsidP="00C85067">
                            <w:pPr>
                              <w:tabs>
                                <w:tab w:val="left" w:pos="990"/>
                              </w:tabs>
                              <w:spacing w:before="240"/>
                              <w:ind w:left="990" w:hanging="990"/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 w:rsidRPr="00C8506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ตามประกาศฯ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หัวหน้า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  <w:cs/>
                              </w:rPr>
                              <w:t xml:space="preserve">และคณะผู้ร่วมวิจัยใน </w:t>
                            </w:r>
                            <w:r w:rsidRPr="008B475D">
                              <w:rPr>
                                <w:rFonts w:ascii="TH Sarabun New" w:hAnsi="TH Sarabun New" w:cs="TH Sarabun New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สามารถสังกัดได้เพียงคนละ 2 </w:t>
                            </w:r>
                            <w:r>
                              <w:rPr>
                                <w:rFonts w:ascii="TH Sarabun New" w:hAnsi="TH Sarabun New" w:cs="TH Sarabun New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>เท่านั้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B6DC78" id="_x0000_s1029" type="#_x0000_t202" style="width:448.5pt;height:8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">
                <v:textbox style="mso-fit-shape-to-text:t">
                  <w:txbxContent>
                    <w:p w:rsidR="00A11855" w:rsidRDefault="00A11855" w:rsidP="008B475D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</w:rPr>
                      </w:pPr>
                      <w:r w:rsidRPr="008B475D">
                        <w:rPr>
                          <w:rFonts w:ascii="TH Sarabun New" w:hAnsi="TH Sarabun New" w:cs="TH Sarabun New"/>
                          <w:b/>
                          <w:bCs/>
                          <w:highlight w:val="lightGray"/>
                          <w:cs/>
                        </w:rPr>
                        <w:t xml:space="preserve">คำอธิบายการกรอกข้อมูล </w:t>
                      </w:r>
                      <w:r w:rsidRPr="003A4A76">
                        <w:rPr>
                          <w:rFonts w:ascii="TH Sarabun New" w:hAnsi="TH Sarabun New" w:cs="TH Sarabun New"/>
                          <w:b/>
                          <w:bCs/>
                          <w:highlight w:val="lightGray"/>
                          <w:cs/>
                        </w:rPr>
                        <w:t>ข้อ 3</w:t>
                      </w:r>
                    </w:p>
                    <w:p w:rsidR="00A11855" w:rsidRDefault="00A11855" w:rsidP="008B475D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</w:rPr>
                      </w:pPr>
                    </w:p>
                    <w:p w:rsidR="00A11855" w:rsidRPr="0026112F" w:rsidRDefault="00A11855" w:rsidP="008B475D">
                      <w:pPr>
                        <w:ind w:left="360" w:hanging="360"/>
                        <w:rPr>
                          <w:rFonts w:ascii="TH Sarabun New" w:hAnsi="TH Sarabun New" w:cs="TH Sarabun New"/>
                          <w:cs/>
                        </w:rPr>
                      </w:pPr>
                      <w:r w:rsidRPr="0026112F">
                        <w:rPr>
                          <w:rFonts w:ascii="TH Sarabun New" w:hAnsi="TH Sarabun New" w:cs="TH Sarabun New" w:hint="cs"/>
                          <w:cs/>
                        </w:rPr>
                        <w:t>การก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รอกข้อมูลในข้อนี้ เป็นการกรอกข้อมูลของ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หัวหน้า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ตามรายละเอียด ดังนี้</w:t>
                      </w:r>
                    </w:p>
                    <w:p w:rsidR="00A11855" w:rsidRPr="008B475D" w:rsidRDefault="00A11855" w:rsidP="009F22BF">
                      <w:pPr>
                        <w:tabs>
                          <w:tab w:val="left" w:pos="450"/>
                        </w:tabs>
                        <w:spacing w:before="240"/>
                        <w:ind w:left="450" w:hanging="450"/>
                        <w:rPr>
                          <w:rFonts w:ascii="TH Sarabun New" w:hAnsi="TH Sarabun New" w:cs="TH Sarabun New"/>
                          <w:cs/>
                        </w:rPr>
                      </w:pPr>
                      <w:r w:rsidRPr="008B475D">
                        <w:rPr>
                          <w:rFonts w:ascii="TH Sarabun New" w:hAnsi="TH Sarabun New" w:cs="TH Sarabun New"/>
                        </w:rPr>
                        <w:sym w:font="Wingdings" w:char="F08C"/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“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ชื่อ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”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หัวหน้า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ตามคุณสมบัติที่ระบุในประกาศฯ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br/>
                        <w:t>คณะผู้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ร่วม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วิจัย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สามารถ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เป็นบุคคลภายนอก มทส. 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ได้ </w:t>
                      </w:r>
                    </w:p>
                    <w:p w:rsidR="00A11855" w:rsidRPr="008B475D" w:rsidRDefault="00A11855" w:rsidP="009F22BF">
                      <w:pPr>
                        <w:tabs>
                          <w:tab w:val="left" w:pos="450"/>
                        </w:tabs>
                        <w:spacing w:before="240"/>
                        <w:rPr>
                          <w:rFonts w:ascii="TH Sarabun New" w:hAnsi="TH Sarabun New" w:cs="TH Sarabun New"/>
                        </w:rPr>
                      </w:pPr>
                      <w:r w:rsidRPr="008B475D">
                        <w:rPr>
                          <w:rFonts w:ascii="TH Sarabun New" w:hAnsi="TH Sarabun New" w:cs="TH Sarabun New"/>
                        </w:rPr>
                        <w:sym w:font="Wingdings" w:char="F08D"/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“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ชื่อสาขาวิชา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”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ที่หัวหน้า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สังกัด</w:t>
                      </w:r>
                    </w:p>
                    <w:p w:rsidR="00A11855" w:rsidRPr="00286F0F" w:rsidRDefault="00A11855" w:rsidP="00286F0F">
                      <w:pPr>
                        <w:tabs>
                          <w:tab w:val="left" w:pos="450"/>
                        </w:tabs>
                        <w:spacing w:before="240"/>
                        <w:ind w:left="450" w:hanging="450"/>
                        <w:rPr>
                          <w:rFonts w:ascii="TH Sarabun New" w:hAnsi="TH Sarabun New" w:cs="TH Sarabun New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</w:rPr>
                        <w:sym w:font="Wingdings" w:char="F08E"/>
                      </w:r>
                      <w:r>
                        <w:rPr>
                          <w:rFonts w:ascii="TH Sarabun New" w:hAnsi="TH Sarabun New" w:cs="TH Sarabun New"/>
                          <w:cs/>
                        </w:rPr>
                        <w:tab/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“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ชื่อ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สำนัก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วิชา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”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ที่หัวหน้า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>สังกัด</w:t>
                      </w:r>
                      <w:r>
                        <w:rPr>
                          <w:rFonts w:ascii="TH Sarabun New" w:hAnsi="TH Sarabun New" w:cs="TH Sarabun New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ในกรณีที่ คณะผู้วิจัยเป็นบุคคลภายนอก โปรดระบุชื่อสถาบันที่สังกัดเพิ่มเติมหลังสำนักวิชา</w:t>
                      </w:r>
                    </w:p>
                    <w:p w:rsidR="00A11855" w:rsidRDefault="00A11855" w:rsidP="009F22BF">
                      <w:pPr>
                        <w:tabs>
                          <w:tab w:val="left" w:pos="450"/>
                        </w:tabs>
                        <w:spacing w:before="240"/>
                        <w:ind w:left="450" w:hanging="450"/>
                        <w:rPr>
                          <w:rFonts w:ascii="TH Sarabun New" w:hAnsi="TH Sarabun New" w:cs="TH Sarabun New"/>
                        </w:rPr>
                      </w:pPr>
                      <w:r>
                        <w:rPr>
                          <w:rFonts w:ascii="TH SarabunPSK" w:hAnsi="TH SarabunPSK" w:cs="TH SarabunPSK"/>
                        </w:rPr>
                        <w:sym w:font="Wingdings" w:char="F08F"/>
                      </w:r>
                      <w:r>
                        <w:rPr>
                          <w:rFonts w:ascii="TH Sarabun New" w:hAnsi="TH Sarabun New" w:cs="TH Sarabun New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ในกรณีที่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หัวหน้า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มีส่วนร่วมใน </w:t>
                      </w:r>
                      <w:r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อื่นด้วย </w:t>
                      </w:r>
                      <w:r>
                        <w:rPr>
                          <w:rFonts w:ascii="TH Sarabun New" w:hAnsi="TH Sarabun New" w:cs="TH Sarabun New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โปรดระบุชื่อ </w:t>
                      </w:r>
                      <w:r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ที่มีส่วนร่วมนั้น </w:t>
                      </w:r>
                    </w:p>
                    <w:p w:rsidR="00A11855" w:rsidRPr="00045F67" w:rsidRDefault="00A11855" w:rsidP="00C85067">
                      <w:pPr>
                        <w:tabs>
                          <w:tab w:val="left" w:pos="990"/>
                        </w:tabs>
                        <w:spacing w:before="240"/>
                        <w:ind w:left="990" w:hanging="990"/>
                        <w:rPr>
                          <w:rFonts w:ascii="TH Sarabun New" w:hAnsi="TH Sarabun New" w:cs="TH Sarabun New"/>
                          <w:cs/>
                        </w:rPr>
                      </w:pPr>
                      <w:r w:rsidRPr="00C85067">
                        <w:rPr>
                          <w:rFonts w:ascii="TH Sarabun New" w:hAnsi="TH Sarabun New" w:cs="TH Sarabun New" w:hint="cs"/>
                          <w:b/>
                          <w:bCs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ตามประกาศฯ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หัวหน้า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 w:rsidRPr="008B475D">
                        <w:rPr>
                          <w:rFonts w:ascii="TH Sarabun New" w:hAnsi="TH Sarabun New" w:cs="TH Sarabun New"/>
                          <w:cs/>
                        </w:rPr>
                        <w:t xml:space="preserve">และคณะผู้ร่วมวิจัยใน </w:t>
                      </w:r>
                      <w:r w:rsidRPr="008B475D">
                        <w:rPr>
                          <w:rFonts w:ascii="TH Sarabun New" w:hAnsi="TH Sarabun New" w:cs="TH Sarabun New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 สามารถสังกัดได้เพียงคนละ 2 </w:t>
                      </w:r>
                      <w:r>
                        <w:rPr>
                          <w:rFonts w:ascii="TH Sarabun New" w:hAnsi="TH Sarabun New" w:cs="TH Sarabun New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>เท่านั้น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B475D" w:rsidRDefault="008B475D" w:rsidP="008B475D">
      <w:pPr>
        <w:rPr>
          <w:rFonts w:ascii="TH SarabunPSK" w:hAnsi="TH SarabunPSK" w:cs="TH SarabunPSK"/>
        </w:rPr>
      </w:pPr>
    </w:p>
    <w:p w:rsidR="008B475D" w:rsidRPr="008B475D" w:rsidRDefault="008B475D" w:rsidP="008B475D">
      <w:pPr>
        <w:rPr>
          <w:rFonts w:ascii="TH SarabunPSK" w:hAnsi="TH SarabunPSK" w:cs="TH SarabunPSK"/>
          <w:cs/>
        </w:rPr>
        <w:sectPr w:rsidR="008B475D" w:rsidRPr="008B475D" w:rsidSect="00006971">
          <w:pgSz w:w="11906" w:h="16838"/>
          <w:pgMar w:top="1440" w:right="1440" w:bottom="900" w:left="1440" w:header="708" w:footer="708" w:gutter="0"/>
          <w:pgNumType w:chapStyle="1"/>
          <w:cols w:space="708"/>
          <w:docGrid w:linePitch="435"/>
        </w:sectPr>
      </w:pPr>
    </w:p>
    <w:p w:rsidR="00CC26D7" w:rsidRPr="00474B21" w:rsidRDefault="007D2457" w:rsidP="00336AC6">
      <w:pPr>
        <w:pStyle w:val="Heading1"/>
        <w:numPr>
          <w:ilvl w:val="0"/>
          <w:numId w:val="17"/>
        </w:numPr>
        <w:spacing w:before="0" w:after="120"/>
        <w:rPr>
          <w:spacing w:val="-10"/>
        </w:rPr>
      </w:pPr>
      <w:r w:rsidRPr="00474B21">
        <w:rPr>
          <w:spacing w:val="-10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474B21" w:rsidRPr="00474B21">
        <w:rPr>
          <w:rFonts w:hint="cs"/>
          <w:spacing w:val="-10"/>
          <w:cs/>
        </w:rPr>
        <w:t>25</w:t>
      </w:r>
      <w:r w:rsidR="009C791B">
        <w:rPr>
          <w:rFonts w:hint="cs"/>
          <w:spacing w:val="-10"/>
          <w:cs/>
        </w:rPr>
        <w:t>6</w:t>
      </w:r>
      <w:r w:rsidR="00206B39">
        <w:rPr>
          <w:rFonts w:hint="cs"/>
          <w:spacing w:val="-10"/>
          <w:cs/>
        </w:rPr>
        <w:t>1</w:t>
      </w:r>
      <w:r w:rsidR="00474B21" w:rsidRPr="00474B21">
        <w:rPr>
          <w:rFonts w:hint="cs"/>
          <w:spacing w:val="-10"/>
          <w:cs/>
        </w:rPr>
        <w:t xml:space="preserve"> - </w:t>
      </w:r>
      <w:r w:rsidRPr="00474B21">
        <w:rPr>
          <w:spacing w:val="-10"/>
          <w:cs/>
        </w:rPr>
        <w:t>25</w:t>
      </w:r>
      <w:r w:rsidR="004D68B2" w:rsidRPr="00474B21">
        <w:rPr>
          <w:rFonts w:hint="cs"/>
          <w:spacing w:val="-10"/>
          <w:cs/>
        </w:rPr>
        <w:t>6</w:t>
      </w:r>
      <w:r w:rsidR="00206B39">
        <w:rPr>
          <w:rFonts w:hint="cs"/>
          <w:spacing w:val="-10"/>
          <w:cs/>
        </w:rPr>
        <w:t>3</w:t>
      </w:r>
      <w:r w:rsidRPr="00474B21">
        <w:rPr>
          <w:spacing w:val="-10"/>
          <w:cs/>
        </w:rPr>
        <w:t xml:space="preserve"> (1 ต.ค. </w:t>
      </w:r>
      <w:r w:rsidR="00206B39">
        <w:rPr>
          <w:rFonts w:hint="cs"/>
          <w:spacing w:val="-10"/>
          <w:cs/>
        </w:rPr>
        <w:t>60</w:t>
      </w:r>
      <w:r w:rsidRPr="00474B21">
        <w:rPr>
          <w:spacing w:val="-10"/>
          <w:cs/>
        </w:rPr>
        <w:t xml:space="preserve">– 30 ก.ย. </w:t>
      </w:r>
      <w:r w:rsidR="00474B21" w:rsidRPr="00474B21">
        <w:rPr>
          <w:rFonts w:hint="cs"/>
          <w:spacing w:val="-10"/>
          <w:cs/>
        </w:rPr>
        <w:t>6</w:t>
      </w:r>
      <w:r w:rsidR="00206B39">
        <w:rPr>
          <w:rFonts w:hint="cs"/>
          <w:spacing w:val="-10"/>
          <w:cs/>
        </w:rPr>
        <w:t>3</w:t>
      </w:r>
      <w:r w:rsidRPr="00474B21">
        <w:rPr>
          <w:spacing w:val="-10"/>
          <w:cs/>
        </w:rPr>
        <w:t>)</w:t>
      </w:r>
    </w:p>
    <w:p w:rsidR="002B2D63" w:rsidRDefault="002B2D63" w:rsidP="001D40F6">
      <w:pPr>
        <w:tabs>
          <w:tab w:val="left" w:pos="7067"/>
        </w:tabs>
        <w:ind w:left="113"/>
        <w:rPr>
          <w:rFonts w:ascii="TH Sarabun New" w:hAnsi="TH Sarabun New" w:cs="TH Sarabun New"/>
          <w:b/>
          <w:bCs/>
          <w:sz w:val="16"/>
          <w:szCs w:val="16"/>
        </w:rPr>
      </w:pP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2B2D63" w:rsidRPr="00F0097A" w:rsidTr="00082A13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:rsidR="002B2D63" w:rsidRPr="00F0097A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:rsidR="002B2D63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</w:p>
          <w:p w:rsidR="002B2D63" w:rsidRPr="00F0097A" w:rsidRDefault="002B2D63" w:rsidP="00082A13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:rsidR="002B2D63" w:rsidRDefault="002B2D63" w:rsidP="00082A13">
            <w:pPr>
              <w:jc w:val="center"/>
              <w:rPr>
                <w:rFonts w:ascii="TH Sarabun New" w:hAnsi="TH Sarabun New" w:cs="TH Sarabun New"/>
              </w:rPr>
            </w:pPr>
          </w:p>
          <w:p w:rsidR="002B2D63" w:rsidRPr="00F0097A" w:rsidRDefault="002B2D63" w:rsidP="00082A13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206B39">
              <w:rPr>
                <w:rFonts w:ascii="TH Sarabun New" w:hAnsi="TH Sarabun New" w:cs="TH Sarabun New" w:hint="cs"/>
                <w:sz w:val="26"/>
                <w:szCs w:val="26"/>
                <w:cs/>
              </w:rPr>
              <w:t>61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2B2D63" w:rsidRPr="00743597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206B39">
              <w:rPr>
                <w:rFonts w:ascii="TH Sarabun New" w:hAnsi="TH Sarabun New" w:cs="TH Sarabun New" w:hint="cs"/>
                <w:sz w:val="26"/>
                <w:szCs w:val="26"/>
                <w:cs/>
              </w:rPr>
              <w:t>2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2B2D63" w:rsidRPr="00743597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:rsidR="002B2D63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206B39">
              <w:rPr>
                <w:rFonts w:ascii="TH Sarabun New" w:hAnsi="TH Sarabun New" w:cs="TH Sarabun New" w:hint="cs"/>
                <w:sz w:val="26"/>
                <w:szCs w:val="26"/>
                <w:cs/>
              </w:rPr>
              <w:t>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2B2D63" w:rsidRPr="00743597" w:rsidRDefault="002B2D63" w:rsidP="00082A13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2B2D63" w:rsidRPr="00F0097A" w:rsidTr="002B2D63">
        <w:trPr>
          <w:trHeight w:val="327"/>
        </w:trPr>
        <w:tc>
          <w:tcPr>
            <w:tcW w:w="1702" w:type="dxa"/>
            <w:tcBorders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</w:rPr>
            </w:pPr>
            <w:r w:rsidRPr="002B2D63">
              <w:rPr>
                <w:rFonts w:ascii="TH Sarabun New" w:hAnsi="TH Sarabun New" w:cs="TH Sarabun New"/>
                <w:sz w:val="16"/>
                <w:szCs w:val="16"/>
                <w:cs/>
              </w:rPr>
              <w:tab/>
            </w:r>
            <w:r w:rsidRPr="002B2D63">
              <w:rPr>
                <w:rFonts w:ascii="TH Sarabun New" w:hAnsi="TH Sarabun New" w:cs="TH Sarabun New"/>
                <w:sz w:val="16"/>
                <w:szCs w:val="16"/>
                <w:cs/>
              </w:rPr>
              <w:tab/>
            </w:r>
          </w:p>
        </w:tc>
        <w:tc>
          <w:tcPr>
            <w:tcW w:w="1560" w:type="dxa"/>
          </w:tcPr>
          <w:p w:rsidR="002B2D63" w:rsidRPr="002B2D63" w:rsidRDefault="002B2D63" w:rsidP="00082A13">
            <w:pPr>
              <w:jc w:val="center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jc w:val="center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jc w:val="center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</w:rPr>
            </w:pPr>
            <w:r w:rsidRPr="002B2D63">
              <w:rPr>
                <w:rFonts w:ascii="TH Sarabun New" w:hAnsi="TH Sarabun New" w:cs="TH Sarabun New"/>
                <w:sz w:val="16"/>
                <w:szCs w:val="16"/>
                <w:cs/>
              </w:rPr>
              <w:tab/>
            </w:r>
            <w:r w:rsidRPr="002B2D63">
              <w:rPr>
                <w:rFonts w:ascii="TH Sarabun New" w:hAnsi="TH Sarabun New" w:cs="TH Sarabun New"/>
                <w:sz w:val="16"/>
                <w:szCs w:val="16"/>
                <w:cs/>
              </w:rPr>
              <w:tab/>
            </w: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</w:rPr>
            </w:pPr>
            <w:r w:rsidRPr="002B2D63">
              <w:rPr>
                <w:rFonts w:ascii="TH Sarabun New" w:hAnsi="TH Sarabun New" w:cs="TH Sarabun New"/>
                <w:sz w:val="16"/>
                <w:szCs w:val="16"/>
                <w:cs/>
              </w:rPr>
              <w:tab/>
            </w: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F0097A" w:rsidTr="00082A13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B2D63" w:rsidRPr="002B2D63" w:rsidRDefault="002B2D63" w:rsidP="00082A13">
            <w:pPr>
              <w:spacing w:before="240"/>
              <w:ind w:left="36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2126" w:type="dxa"/>
          </w:tcPr>
          <w:p w:rsidR="002B2D63" w:rsidRPr="002B2D63" w:rsidRDefault="002B2D63" w:rsidP="00082A13">
            <w:pPr>
              <w:spacing w:before="240"/>
              <w:ind w:left="321" w:hanging="321"/>
              <w:rPr>
                <w:rFonts w:ascii="TH Sarabun New" w:hAnsi="TH Sarabun New" w:cs="TH Sarabun New"/>
                <w:sz w:val="16"/>
                <w:szCs w:val="16"/>
              </w:rPr>
            </w:pPr>
          </w:p>
        </w:tc>
        <w:tc>
          <w:tcPr>
            <w:tcW w:w="1701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60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  <w:tc>
          <w:tcPr>
            <w:tcW w:w="1559" w:type="dxa"/>
          </w:tcPr>
          <w:p w:rsidR="002B2D63" w:rsidRPr="002B2D63" w:rsidRDefault="002B2D63" w:rsidP="00082A13">
            <w:pPr>
              <w:spacing w:before="240"/>
              <w:rPr>
                <w:rFonts w:ascii="TH Sarabun New" w:hAnsi="TH Sarabun New" w:cs="TH Sarabun New"/>
                <w:sz w:val="16"/>
                <w:szCs w:val="16"/>
                <w:cs/>
              </w:rPr>
            </w:pPr>
          </w:p>
        </w:tc>
      </w:tr>
      <w:tr w:rsidR="002B2D63" w:rsidRPr="00403F98" w:rsidTr="002B2D6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2B2D63" w:rsidRPr="00403F98" w:rsidTr="008F26AF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:rsidR="002B2D63" w:rsidRPr="00403F98" w:rsidRDefault="002B2D63" w:rsidP="00082A13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336AC6" w:rsidRPr="00336AC6" w:rsidRDefault="00336AC6" w:rsidP="002B2D63">
      <w:pPr>
        <w:tabs>
          <w:tab w:val="left" w:pos="7067"/>
        </w:tabs>
        <w:rPr>
          <w:rFonts w:ascii="TH Sarabun New" w:hAnsi="TH Sarabun New" w:cs="TH Sarabun New"/>
          <w:b/>
          <w:bCs/>
          <w:sz w:val="16"/>
          <w:szCs w:val="16"/>
          <w:cs/>
        </w:rPr>
      </w:pPr>
      <w:r w:rsidRPr="00336AC6">
        <w:rPr>
          <w:rFonts w:ascii="TH Sarabun New" w:hAnsi="TH Sarabun New" w:cs="TH Sarabun New" w:hint="cs"/>
          <w:b/>
          <w:bCs/>
          <w:sz w:val="16"/>
          <w:szCs w:val="16"/>
          <w:cs/>
        </w:rPr>
        <w:tab/>
      </w:r>
    </w:p>
    <w:p w:rsidR="00635C3A" w:rsidRDefault="00336AC6" w:rsidP="001A69CB">
      <w:pPr>
        <w:jc w:val="center"/>
        <w:rPr>
          <w:rFonts w:ascii="TH SarabunPSK" w:hAnsi="TH SarabunPSK" w:cs="TH SarabunPSK"/>
          <w:sz w:val="22"/>
          <w:szCs w:val="22"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00AA3689" wp14:editId="1CFAE756">
                <wp:extent cx="6372225" cy="4943475"/>
                <wp:effectExtent l="0" t="0" r="28575" b="1016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1D40F6" w:rsidRDefault="00A11855" w:rsidP="00336AC6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:rsidR="00A11855" w:rsidRPr="00FC5726" w:rsidRDefault="00A11855" w:rsidP="00336AC6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:rsidR="00A11855" w:rsidRDefault="00A11855" w:rsidP="00336AC6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D70D4D" w:rsidRDefault="00A11855" w:rsidP="00D70D4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1-2563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โดยวันที่ทำสัญญาต้องอยู่ในช่วงวันที่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3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เป็นทุนต่อเนื่อง เช่น ทุน คปก. ระยะเวลาสิ้นสุดต้องอยู่ในช่วง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3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ำหรั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C37F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ให้ถือเป็นเงินอุดหนุนจากแหล่งทุนภายนอ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ทุนจากสำนักงบประมาณ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ังเกตได้จาก </w:t>
                            </w:r>
                            <w:r w:rsidR="00D70D4D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รหัสโครงการที่ขึ้นต้นด้วย </w:t>
                            </w:r>
                            <w:r w:rsidR="00D70D4D"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="00D70D4D"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 w:rsidR="00D70D4D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="00D70D4D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โครงการที่สามารถนำมาใช้อ้างอิงได้</w:t>
                            </w:r>
                            <w:r w:rsidR="00D70D4D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ี้ </w:t>
                            </w:r>
                            <w:r w:rsidR="00D70D4D" w:rsidRPr="00262801">
                              <w:rPr>
                                <w:rFonts w:ascii="TH Sarabun New" w:hAnsi="TH Sarabun New" w:cs="TH Sarabun New" w:hint="cs"/>
                                <w:szCs w:val="28"/>
                                <w:u w:val="single"/>
                                <w:cs/>
                              </w:rPr>
                              <w:t>จะไม่ใช้วันที่ลงนามในสัญญา</w:t>
                            </w:r>
                            <w:r w:rsidR="00D70D4D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ต่ให้ดูจาก</w:t>
                            </w:r>
                            <w:r w:rsidR="00D70D4D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ครงการที่มีเลขที่สัญญาที่ลงท้าย</w:t>
                            </w:r>
                            <w:r w:rsidR="00D70D4D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ด้วย</w:t>
                            </w:r>
                          </w:p>
                          <w:p w:rsidR="00A11855" w:rsidRPr="00D70D4D" w:rsidRDefault="00D70D4D" w:rsidP="00D70D4D">
                            <w:pPr>
                              <w:pStyle w:val="ListParagraph"/>
                              <w:ind w:left="63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1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2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/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3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ณีที่เป็นทุน 1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กรณีที่เป็นทุนต่อเนื่อง 2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9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ทุนต่อเนื่อง 3 ปี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ให้นำมาเฉพาะวงเงิน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ุนอุดหนุนที่ได้รับเงินในปี 2561 2562 2563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</w:p>
                          <w:p w:rsidR="00A11855" w:rsidRDefault="00A11855" w:rsidP="00A1185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815742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ทุน 20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8A2BD4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8A2BD4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8A2BD4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8A2BD4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8A2BD4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A11855" w:rsidRDefault="00A11855" w:rsidP="00A1185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มาชิก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:rsidR="00A11855" w:rsidRPr="00A23487" w:rsidRDefault="00A11855" w:rsidP="00336AC6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A11855" w:rsidRPr="001D40F6" w:rsidRDefault="00A11855" w:rsidP="00336AC6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A11855" w:rsidRDefault="00A11855" w:rsidP="00336AC6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:rsidR="00A11855" w:rsidRPr="001D40F6" w:rsidRDefault="00A11855" w:rsidP="00336AC6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:rsidR="00A11855" w:rsidRPr="00364CDB" w:rsidRDefault="00D87ACF" w:rsidP="00336AC6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="00A11855"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11855"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967D2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1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11855"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2</w:t>
                            </w:r>
                            <w:r w:rsidR="00A11855"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3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11855"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าท ตั้งแต่วันที่ 1 มิถุนายน 2558 ถึงวันที่ 31 พฤษภาคม 2561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งินอุดหนุนของปี 2</w:t>
                            </w:r>
                            <w:r w:rsidR="00967D2E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61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ท่ากับ 1,591,000 /3 หรือ 530,333 บาท</w:t>
                            </w:r>
                            <w:r w:rsidR="00A1185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A11855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A11855" w:rsidRPr="00336AC6" w:rsidRDefault="00A11855" w:rsidP="00336AC6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AA3689" id="_x0000_s1030" type="#_x0000_t202" style="width:501.75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">
                <v:textbox style="mso-fit-shape-to-text:t">
                  <w:txbxContent>
                    <w:p w:rsidR="00A11855" w:rsidRPr="001D40F6" w:rsidRDefault="00A11855" w:rsidP="00336AC6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:rsidR="00A11855" w:rsidRPr="00FC5726" w:rsidRDefault="00A11855" w:rsidP="00336AC6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:rsidR="00A11855" w:rsidRDefault="00A11855" w:rsidP="00336AC6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D70D4D" w:rsidRDefault="00A11855" w:rsidP="00D70D4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1-2563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โดยวันที่ทำสัญญาต้องอยู่ในช่วงวันที่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3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เป็นทุนต่อเนื่อง เช่น ทุน คปก. ระยะเวลาสิ้นสุดต้องอยู่ในช่วง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3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ำหรับ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2C37F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ให้ถือเป็นเงินอุดหนุนจากแหล่งทุนภายนอ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ทุนจากสำนักงบประมาณ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ังเกตได้จาก </w:t>
                      </w:r>
                      <w:r w:rsidR="00D70D4D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รหัสโครงการที่ขึ้นต้นด้วย </w:t>
                      </w:r>
                      <w:r w:rsidR="00D70D4D" w:rsidRPr="00262801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="00D70D4D"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 w:rsidR="00D70D4D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="00D70D4D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โครงการที่สามารถนำมาใช้อ้างอิงได้</w:t>
                      </w:r>
                      <w:r w:rsidR="00D70D4D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ี้ </w:t>
                      </w:r>
                      <w:r w:rsidR="00D70D4D" w:rsidRPr="00262801">
                        <w:rPr>
                          <w:rFonts w:ascii="TH Sarabun New" w:hAnsi="TH Sarabun New" w:cs="TH Sarabun New" w:hint="cs"/>
                          <w:szCs w:val="28"/>
                          <w:u w:val="single"/>
                          <w:cs/>
                        </w:rPr>
                        <w:t>จะไม่ใช้วันที่ลงนามในสัญญา</w:t>
                      </w:r>
                      <w:r w:rsidR="00D70D4D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ต่ให้ดูจาก</w:t>
                      </w:r>
                      <w:r w:rsidR="00D70D4D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ครงการที่มีเลขที่สัญญาที่ลงท้าย</w:t>
                      </w:r>
                      <w:r w:rsidR="00D70D4D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ด้วย</w:t>
                      </w:r>
                    </w:p>
                    <w:p w:rsidR="00A11855" w:rsidRPr="00D70D4D" w:rsidRDefault="00D70D4D" w:rsidP="00D70D4D">
                      <w:pPr>
                        <w:pStyle w:val="ListParagraph"/>
                        <w:ind w:left="63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1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2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/2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3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ณีที่เป็นทุน 1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กรณีที่เป็นทุนต่อเนื่อง 2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9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ทุนต่อเนื่อง 3 ปี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ให้นำมาเฉพาะวงเงิน</w:t>
                      </w:r>
                      <w:r w:rsidR="00967D2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ุนอุดหนุนที่ได้รับเงินในปี 2561 2562 2563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</w:t>
                      </w:r>
                    </w:p>
                    <w:p w:rsidR="00A11855" w:rsidRDefault="00A11855" w:rsidP="00A1185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815742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ทุน 20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8A2BD4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8A2BD4" w:rsidRPr="00604775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8A2BD4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8A2BD4" w:rsidRPr="00604775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8A2BD4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:rsidR="00A11855" w:rsidRDefault="00A11855" w:rsidP="00A1185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มาชิก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1D40F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:rsidR="00A11855" w:rsidRPr="00A23487" w:rsidRDefault="00A11855" w:rsidP="00336AC6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A11855" w:rsidRPr="001D40F6" w:rsidRDefault="00A11855" w:rsidP="00336AC6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:rsidR="00A11855" w:rsidRDefault="00A11855" w:rsidP="00336AC6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:rsidR="00A11855" w:rsidRPr="001D40F6" w:rsidRDefault="00A11855" w:rsidP="00336AC6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:rsidR="00A11855" w:rsidRPr="00364CDB" w:rsidRDefault="00D87ACF" w:rsidP="00336AC6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="00A11855"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11855"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 w:rsidR="00A1185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967D2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1</w:t>
                      </w:r>
                      <w:r w:rsidR="00A1185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11855"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2</w:t>
                      </w:r>
                      <w:r w:rsidR="00A11855"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67D2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3</w:t>
                      </w:r>
                      <w:r w:rsidR="00A1185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11855"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</w:t>
                      </w:r>
                      <w:r w:rsidR="00967D2E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าท ตั้งแต่วันที่ 1 มิถุนายน 2558 ถึงวันที่ 31 พฤษภาคม 2561</w:t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งินอุดหนุนของปี 2</w:t>
                      </w:r>
                      <w:r w:rsidR="00967D2E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61</w:t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ท่ากับ 1,591,000 /3 หรือ 530,333 บาท</w:t>
                      </w:r>
                      <w:r w:rsidR="00A1185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A11855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A11855" w:rsidRPr="00336AC6" w:rsidRDefault="00A11855" w:rsidP="00336AC6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B2D63" w:rsidRDefault="002B2D63" w:rsidP="001A69CB">
      <w:pPr>
        <w:jc w:val="center"/>
        <w:rPr>
          <w:rFonts w:ascii="TH SarabunPSK" w:hAnsi="TH SarabunPSK" w:cs="TH SarabunPSK"/>
          <w:sz w:val="22"/>
          <w:szCs w:val="22"/>
        </w:rPr>
      </w:pPr>
    </w:p>
    <w:p w:rsidR="002B2D63" w:rsidRPr="00A23487" w:rsidRDefault="002B2D63" w:rsidP="001A69CB">
      <w:pPr>
        <w:jc w:val="center"/>
        <w:rPr>
          <w:rFonts w:ascii="TH SarabunPSK" w:hAnsi="TH SarabunPSK" w:cs="TH SarabunPSK"/>
          <w:sz w:val="22"/>
          <w:szCs w:val="22"/>
        </w:rPr>
      </w:pPr>
    </w:p>
    <w:p w:rsidR="00C819CF" w:rsidRPr="00686306" w:rsidRDefault="00C819CF" w:rsidP="00CC26D7">
      <w:pPr>
        <w:pStyle w:val="Heading1"/>
        <w:numPr>
          <w:ilvl w:val="0"/>
          <w:numId w:val="17"/>
        </w:numPr>
      </w:pPr>
      <w:r w:rsidRPr="00686306">
        <w:rPr>
          <w:cs/>
        </w:rPr>
        <w:t xml:space="preserve">หลักการ เหตุผล และเป้าหมาย/วัตถุประสงค์ของการขอจัดตั้ง </w:t>
      </w:r>
      <w:r w:rsidRPr="00686306">
        <w:t xml:space="preserve">RU </w:t>
      </w:r>
      <w:r w:rsidRPr="00686306">
        <w:rPr>
          <w:cs/>
        </w:rPr>
        <w:t>(โดยสังเขป)</w:t>
      </w:r>
    </w:p>
    <w:p w:rsidR="00FC0128" w:rsidRPr="00686306" w:rsidRDefault="00CB61FF" w:rsidP="00FC0128">
      <w:pPr>
        <w:ind w:left="720"/>
        <w:rPr>
          <w:rFonts w:ascii="TH SarabunPSK" w:hAnsi="TH SarabunPSK" w:cs="TH SarabunPSK"/>
          <w:u w:val="dotted"/>
        </w:rPr>
      </w:pPr>
      <w:r w:rsidRPr="00CB61FF">
        <w:rPr>
          <w:rFonts w:ascii="TH SarabunPSK" w:hAnsi="TH SarabunPSK" w:cs="TH SarabunPSK"/>
          <w:noProof/>
          <w:u w:val="dotted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00CAE2AB" wp14:editId="026665BC">
                <wp:simplePos x="0" y="0"/>
                <wp:positionH relativeFrom="column">
                  <wp:posOffset>461010</wp:posOffset>
                </wp:positionH>
                <wp:positionV relativeFrom="paragraph">
                  <wp:posOffset>358140</wp:posOffset>
                </wp:positionV>
                <wp:extent cx="4977130" cy="969645"/>
                <wp:effectExtent l="0" t="0" r="13970" b="20955"/>
                <wp:wrapTight wrapText="bothSides">
                  <wp:wrapPolygon edited="0">
                    <wp:start x="0" y="0"/>
                    <wp:lineTo x="0" y="21642"/>
                    <wp:lineTo x="21578" y="21642"/>
                    <wp:lineTo x="21578" y="0"/>
                    <wp:lineTo x="0" y="0"/>
                  </wp:wrapPolygon>
                </wp:wrapTight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713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7830A5" w:rsidRDefault="00A11855">
                            <w:pPr>
                              <w:rPr>
                                <w:rFonts w:ascii="TH Sarabun New" w:hAnsi="TH Sarabun New" w:cs="TH Sarabun New"/>
                                <w:b/>
                                <w:b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highlight w:val="lightGray"/>
                                <w:cs/>
                              </w:rPr>
                              <w:t>คำอธิบายการกรอกข้อ</w:t>
                            </w:r>
                            <w:r w:rsidRPr="007830A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highlight w:val="lightGray"/>
                                <w:cs/>
                              </w:rPr>
                              <w:t>มูลข้อ 5</w:t>
                            </w:r>
                          </w:p>
                          <w:p w:rsidR="00A11855" w:rsidRPr="00CB61FF" w:rsidRDefault="00A11855">
                            <w:pPr>
                              <w:rPr>
                                <w:rFonts w:ascii="TH Sarabun New" w:hAnsi="TH Sarabun New" w:cs="TH Sarabun New"/>
                                <w:sz w:val="24"/>
                                <w:szCs w:val="24"/>
                              </w:rPr>
                            </w:pPr>
                          </w:p>
                          <w:p w:rsidR="00A11855" w:rsidRPr="00CB61FF" w:rsidRDefault="00A11855">
                            <w:pPr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โปรดระบุ 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หลักการ เหตุผล และเป้าหมาย/วัตถุประสงค์ของการขอจัดตั้ง </w:t>
                            </w:r>
                            <w:r w:rsidRPr="00686306">
                              <w:rPr>
                                <w:rFonts w:ascii="TH SarabunPSK" w:hAnsi="TH SarabunPSK" w:cs="TH SarabunPSK"/>
                              </w:rPr>
                              <w:t>RU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 xml:space="preserve"> โดยสังเข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AE2AB" id="_x0000_s1031" type="#_x0000_t202" style="position:absolute;left:0;text-align:left;margin-left:36.3pt;margin-top:28.2pt;width:391.9pt;height:76.3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">
                <v:textbox>
                  <w:txbxContent>
                    <w:p w:rsidR="00A11855" w:rsidRPr="007830A5" w:rsidRDefault="00A11855">
                      <w:pPr>
                        <w:rPr>
                          <w:rFonts w:ascii="TH Sarabun New" w:hAnsi="TH Sarabun New" w:cs="TH Sarabun New"/>
                          <w:b/>
                          <w:b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highlight w:val="lightGray"/>
                          <w:cs/>
                        </w:rPr>
                        <w:t>คำอธิบายการกรอกข้อ</w:t>
                      </w:r>
                      <w:r w:rsidRPr="007830A5">
                        <w:rPr>
                          <w:rFonts w:ascii="TH Sarabun New" w:hAnsi="TH Sarabun New" w:cs="TH Sarabun New" w:hint="cs"/>
                          <w:b/>
                          <w:bCs/>
                          <w:highlight w:val="lightGray"/>
                          <w:cs/>
                        </w:rPr>
                        <w:t>มูลข้อ 5</w:t>
                      </w:r>
                    </w:p>
                    <w:p w:rsidR="00A11855" w:rsidRPr="00CB61FF" w:rsidRDefault="00A11855">
                      <w:pPr>
                        <w:rPr>
                          <w:rFonts w:ascii="TH Sarabun New" w:hAnsi="TH Sarabun New" w:cs="TH Sarabun New"/>
                          <w:sz w:val="24"/>
                          <w:szCs w:val="24"/>
                        </w:rPr>
                      </w:pPr>
                    </w:p>
                    <w:p w:rsidR="00A11855" w:rsidRPr="00CB61FF" w:rsidRDefault="00A11855">
                      <w:pPr>
                        <w:rPr>
                          <w:rFonts w:ascii="TH Sarabun New" w:hAnsi="TH Sarabun New" w:cs="TH Sarabun New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โปรดระบุ </w:t>
                      </w:r>
                      <w:r w:rsidRPr="00686306">
                        <w:rPr>
                          <w:rFonts w:ascii="TH SarabunPSK" w:hAnsi="TH SarabunPSK" w:cs="TH SarabunPSK"/>
                          <w:cs/>
                        </w:rPr>
                        <w:t xml:space="preserve">หลักการ เหตุผล และเป้าหมาย/วัตถุประสงค์ของการขอจัดตั้ง </w:t>
                      </w:r>
                      <w:r w:rsidRPr="00686306">
                        <w:rPr>
                          <w:rFonts w:ascii="TH SarabunPSK" w:hAnsi="TH SarabunPSK" w:cs="TH SarabunPSK"/>
                        </w:rPr>
                        <w:t>RU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 xml:space="preserve"> โดยสังเขป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</w:p>
    <w:p w:rsidR="00081E75" w:rsidRPr="00CC26D7" w:rsidRDefault="00081E75" w:rsidP="00CC26D7">
      <w:pPr>
        <w:pStyle w:val="ListParagraph"/>
        <w:numPr>
          <w:ilvl w:val="0"/>
          <w:numId w:val="17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CC26D7">
        <w:rPr>
          <w:rStyle w:val="Heading1Char"/>
          <w:cs/>
        </w:rPr>
        <w:lastRenderedPageBreak/>
        <w:t xml:space="preserve">แผนการดำเนินงานวิจัยและกิจกรรมที่เกี่ยวข้องในกรอบเวลา </w:t>
      </w:r>
      <w:r w:rsidR="00C5531E" w:rsidRPr="00CC26D7">
        <w:rPr>
          <w:rStyle w:val="Heading1Char"/>
          <w:cs/>
        </w:rPr>
        <w:t>1</w:t>
      </w:r>
      <w:r w:rsidRPr="00CC26D7">
        <w:rPr>
          <w:rStyle w:val="Heading1Char"/>
          <w:cs/>
        </w:rPr>
        <w:t xml:space="preserve"> ปี (โดยสังเขป</w:t>
      </w:r>
      <w:r w:rsidR="002A47C5" w:rsidRPr="00CC26D7">
        <w:rPr>
          <w:rFonts w:ascii="TH SarabunPSK" w:hAnsi="TH SarabunPSK" w:cs="TH SarabunPSK"/>
          <w:sz w:val="32"/>
          <w:szCs w:val="32"/>
          <w:cs/>
        </w:rPr>
        <w:t>)</w:t>
      </w:r>
    </w:p>
    <w:p w:rsidR="00FC0128" w:rsidRPr="00686306" w:rsidRDefault="00D90C41" w:rsidP="00FC0128">
      <w:pPr>
        <w:ind w:left="720"/>
        <w:rPr>
          <w:rFonts w:ascii="TH SarabunPSK" w:hAnsi="TH SarabunPSK" w:cs="TH SarabunPSK"/>
          <w:u w:val="dotted"/>
        </w:rPr>
      </w:pPr>
      <w:r w:rsidRPr="00CB61FF">
        <w:rPr>
          <w:rFonts w:ascii="TH SarabunPSK" w:hAnsi="TH SarabunPSK" w:cs="TH SarabunPSK"/>
          <w:noProof/>
          <w:u w:val="dotted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2334AC1" wp14:editId="64C7A674">
                <wp:simplePos x="0" y="0"/>
                <wp:positionH relativeFrom="column">
                  <wp:posOffset>468630</wp:posOffset>
                </wp:positionH>
                <wp:positionV relativeFrom="paragraph">
                  <wp:posOffset>315949</wp:posOffset>
                </wp:positionV>
                <wp:extent cx="4977130" cy="882015"/>
                <wp:effectExtent l="0" t="0" r="13970" b="13335"/>
                <wp:wrapTight wrapText="bothSides">
                  <wp:wrapPolygon edited="0">
                    <wp:start x="0" y="0"/>
                    <wp:lineTo x="0" y="21460"/>
                    <wp:lineTo x="21578" y="21460"/>
                    <wp:lineTo x="21578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7130" cy="882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D90C41" w:rsidRDefault="00A11855" w:rsidP="00CB61FF">
                            <w:pPr>
                              <w:rPr>
                                <w:rFonts w:ascii="TH Sarabun New" w:hAnsi="TH Sarabun New" w:cs="TH Sarabun New"/>
                                <w:b/>
                                <w:b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highlight w:val="lightGray"/>
                                <w:cs/>
                              </w:rPr>
                              <w:t>คำอธิบายการกรอกข้อ</w:t>
                            </w:r>
                            <w:r w:rsidRPr="007830A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highlight w:val="lightGray"/>
                                <w:cs/>
                              </w:rPr>
                              <w:t>มูลข้อ 6</w:t>
                            </w:r>
                          </w:p>
                          <w:p w:rsidR="00A11855" w:rsidRPr="00CB61FF" w:rsidRDefault="00A11855" w:rsidP="00CB61FF">
                            <w:pPr>
                              <w:rPr>
                                <w:rFonts w:ascii="TH Sarabun New" w:hAnsi="TH Sarabun New" w:cs="TH Sarabun New"/>
                                <w:sz w:val="24"/>
                                <w:szCs w:val="24"/>
                              </w:rPr>
                            </w:pPr>
                          </w:p>
                          <w:p w:rsidR="00A11855" w:rsidRPr="00CB61FF" w:rsidRDefault="00A11855" w:rsidP="00CB61FF">
                            <w:pPr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โปรดระบุ </w:t>
                            </w:r>
                            <w:r w:rsidRPr="00CB61FF">
                              <w:rPr>
                                <w:rFonts w:ascii="TH SarabunPSK" w:hAnsi="TH SarabunPSK" w:cs="TH SarabunPSK"/>
                                <w:cs/>
                              </w:rPr>
                              <w:t>แผนการดำเนินงานวิจัยและกิจกรรมที่เกี่ยวข้องในกรอบเวลา 1 ป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34AC1" id="_x0000_s1032" type="#_x0000_t202" style="position:absolute;left:0;text-align:left;margin-left:36.9pt;margin-top:24.9pt;width:391.9pt;height:69.4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">
                <v:textbox>
                  <w:txbxContent>
                    <w:p w:rsidR="00A11855" w:rsidRPr="00D90C41" w:rsidRDefault="00A11855" w:rsidP="00CB61FF">
                      <w:pPr>
                        <w:rPr>
                          <w:rFonts w:ascii="TH Sarabun New" w:hAnsi="TH Sarabun New" w:cs="TH Sarabun New"/>
                          <w:b/>
                          <w:b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highlight w:val="lightGray"/>
                          <w:cs/>
                        </w:rPr>
                        <w:t>คำอธิบายการกรอกข้อ</w:t>
                      </w:r>
                      <w:r w:rsidRPr="007830A5">
                        <w:rPr>
                          <w:rFonts w:ascii="TH Sarabun New" w:hAnsi="TH Sarabun New" w:cs="TH Sarabun New" w:hint="cs"/>
                          <w:b/>
                          <w:bCs/>
                          <w:highlight w:val="lightGray"/>
                          <w:cs/>
                        </w:rPr>
                        <w:t>มูลข้อ 6</w:t>
                      </w:r>
                    </w:p>
                    <w:p w:rsidR="00A11855" w:rsidRPr="00CB61FF" w:rsidRDefault="00A11855" w:rsidP="00CB61FF">
                      <w:pPr>
                        <w:rPr>
                          <w:rFonts w:ascii="TH Sarabun New" w:hAnsi="TH Sarabun New" w:cs="TH Sarabun New"/>
                          <w:sz w:val="24"/>
                          <w:szCs w:val="24"/>
                        </w:rPr>
                      </w:pPr>
                    </w:p>
                    <w:p w:rsidR="00A11855" w:rsidRPr="00CB61FF" w:rsidRDefault="00A11855" w:rsidP="00CB61FF">
                      <w:pPr>
                        <w:rPr>
                          <w:rFonts w:ascii="TH Sarabun New" w:hAnsi="TH Sarabun New" w:cs="TH Sarabun New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โปรดระบุ </w:t>
                      </w:r>
                      <w:r w:rsidRPr="00CB61FF">
                        <w:rPr>
                          <w:rFonts w:ascii="TH SarabunPSK" w:hAnsi="TH SarabunPSK" w:cs="TH SarabunPSK"/>
                          <w:cs/>
                        </w:rPr>
                        <w:t>แผนการดำเนินงานวิจัยและกิจกรรมที่เกี่ยวข้องในกรอบเวลา 1 ปี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</w:p>
    <w:p w:rsidR="00CC26D7" w:rsidRDefault="00081E75" w:rsidP="00CC26D7">
      <w:pPr>
        <w:pStyle w:val="Heading1"/>
        <w:numPr>
          <w:ilvl w:val="0"/>
          <w:numId w:val="17"/>
        </w:numPr>
      </w:pPr>
      <w:r w:rsidRPr="00686306">
        <w:rPr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t>1</w:t>
      </w:r>
      <w:r w:rsidRPr="00686306">
        <w:rPr>
          <w:cs/>
        </w:rPr>
        <w:t xml:space="preserve"> ปี </w:t>
      </w:r>
    </w:p>
    <w:p w:rsidR="00081E75" w:rsidRPr="00CC26D7" w:rsidRDefault="00CC26D7" w:rsidP="00CC26D7">
      <w:pPr>
        <w:rPr>
          <w:rFonts w:ascii="TH Sarabun New" w:hAnsi="TH Sarabun New" w:cs="TH Sarabun New"/>
        </w:rPr>
      </w:pPr>
      <w:r>
        <w:rPr>
          <w:rFonts w:ascii="TH Sarabun New" w:hAnsi="TH Sarabun New" w:cs="TH Sarabun New"/>
          <w:cs/>
        </w:rPr>
        <w:tab/>
      </w:r>
      <w:r w:rsidR="00081E75" w:rsidRPr="00CC26D7">
        <w:rPr>
          <w:rFonts w:ascii="TH Sarabun New" w:hAnsi="TH Sarabun New" w:cs="TH Sarabun New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CC26D7">
        <w:rPr>
          <w:rFonts w:ascii="TH Sarabun New" w:hAnsi="TH Sarabun New" w:cs="TH Sarabun New"/>
          <w:cs/>
        </w:rPr>
        <w:t>ๆ ของ</w:t>
      </w:r>
      <w:r w:rsidR="00CB61FF" w:rsidRPr="00CC26D7">
        <w:rPr>
          <w:rFonts w:ascii="TH Sarabun New" w:hAnsi="TH Sarabun New" w:cs="TH Sarabun New"/>
          <w:cs/>
        </w:rPr>
        <w:t>สมาชิก</w:t>
      </w:r>
      <w:r w:rsidR="002A47C5" w:rsidRPr="00CC26D7">
        <w:rPr>
          <w:rFonts w:ascii="TH Sarabun New" w:hAnsi="TH Sarabun New" w:cs="TH Sarabun New"/>
          <w:cs/>
        </w:rPr>
        <w:t xml:space="preserve">ใน </w:t>
      </w:r>
      <w:r w:rsidR="002A47C5" w:rsidRPr="00CC26D7">
        <w:rPr>
          <w:rFonts w:ascii="TH Sarabun New" w:hAnsi="TH Sarabun New" w:cs="TH Sarabun New"/>
        </w:rPr>
        <w:t>RU</w:t>
      </w:r>
      <w:r w:rsidR="00081E75" w:rsidRPr="00CC26D7">
        <w:rPr>
          <w:rFonts w:ascii="TH Sarabun New" w:hAnsi="TH Sarabun New" w:cs="TH Sarabun New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53874" w:rsidRPr="00CB61FF" w:rsidRDefault="00CB61FF" w:rsidP="00CB61FF">
      <w:pPr>
        <w:spacing w:before="120"/>
        <w:ind w:left="360" w:firstLine="450"/>
        <w:rPr>
          <w:rFonts w:ascii="TH SarabunPSK" w:hAnsi="TH SarabunPSK" w:cs="TH SarabunPSK"/>
          <w:cs/>
        </w:rPr>
        <w:sectPr w:rsidR="00653874" w:rsidRPr="00CB61FF" w:rsidSect="00006971">
          <w:pgSz w:w="11906" w:h="16838"/>
          <w:pgMar w:top="1440" w:right="1440" w:bottom="1440" w:left="1440" w:header="708" w:footer="708" w:gutter="0"/>
          <w:cols w:space="708"/>
          <w:titlePg/>
          <w:docGrid w:linePitch="435"/>
        </w:sectPr>
      </w:pPr>
      <w:r w:rsidRPr="00CB61FF">
        <w:rPr>
          <w:noProof/>
        </w:rPr>
        <mc:AlternateContent>
          <mc:Choice Requires="wps">
            <w:drawing>
              <wp:inline distT="0" distB="0" distL="0" distR="0">
                <wp:extent cx="5088835" cy="1248354"/>
                <wp:effectExtent l="0" t="0" r="17145" b="28575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8835" cy="12483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D90C41" w:rsidRDefault="00A11855" w:rsidP="00CB61FF">
                            <w:pPr>
                              <w:rPr>
                                <w:rFonts w:ascii="TH Sarabun New" w:hAnsi="TH Sarabun New" w:cs="TH Sarabun New"/>
                                <w:b/>
                                <w:b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highlight w:val="lightGray"/>
                                <w:cs/>
                              </w:rPr>
                              <w:t>คำอธิบายการกรอกข้อ</w:t>
                            </w:r>
                            <w:r w:rsidRPr="007830A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highlight w:val="lightGray"/>
                                <w:cs/>
                              </w:rPr>
                              <w:t>มูลข้อ 7</w:t>
                            </w:r>
                          </w:p>
                          <w:p w:rsidR="00A11855" w:rsidRPr="00CB61FF" w:rsidRDefault="00A11855" w:rsidP="00CB61FF">
                            <w:pPr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โปรดระบุ </w:t>
                            </w:r>
                            <w:r w:rsidRPr="00CB61FF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เป้าหมายและผลลัพธ์ที่คาดว่าจะเกิดขึ้นในกรอบเวลา 1 ปี 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เป็นจำนวนเรื่อง/ชิ้นงาน</w:t>
                            </w:r>
                            <w:r>
                              <w:rPr>
                                <w:rFonts w:ascii="TH SarabunPSK" w:hAnsi="TH SarabunPSK" w:cs="TH SarabunPSK"/>
                                <w:cs/>
                              </w:rPr>
                              <w:br/>
                            </w:r>
                            <w:r w:rsidRPr="00CB61FF">
                              <w:rPr>
                                <w:rFonts w:ascii="TH SarabunPSK" w:hAnsi="TH SarabunPSK" w:cs="TH SarabunPSK"/>
                                <w:cs/>
                              </w:rPr>
                              <w:t>(นับรวมผลงานทั้งหมดที่คาดว่าจะเกิดขึ้นจากโครงการวิจัยต่าง ๆ ของ</w:t>
                            </w:r>
                            <w:r>
                              <w:rPr>
                                <w:rFonts w:ascii="TH SarabunPSK" w:hAnsi="TH SarabunPSK" w:cs="TH SarabunPSK" w:hint="cs"/>
                                <w:cs/>
                              </w:rPr>
                              <w:t>สมาชิก</w:t>
                            </w:r>
                            <w:r w:rsidRPr="00CB61FF">
                              <w:rPr>
                                <w:rFonts w:ascii="TH SarabunPSK" w:hAnsi="TH SarabunPSK" w:cs="TH SarabunPSK"/>
                                <w:cs/>
                              </w:rPr>
                              <w:t xml:space="preserve">ใน </w:t>
                            </w:r>
                            <w:r w:rsidRPr="00CB61FF">
                              <w:rPr>
                                <w:rFonts w:ascii="TH SarabunPSK" w:hAnsi="TH SarabunPSK" w:cs="TH SarabunPSK"/>
                              </w:rPr>
                              <w:t>RU</w:t>
                            </w:r>
                            <w:r w:rsidRPr="00CB61FF">
                              <w:rPr>
                                <w:rFonts w:ascii="TH SarabunPSK" w:hAnsi="TH SarabunPSK" w:cs="TH SarabunPSK"/>
                                <w: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33" type="#_x0000_t202" style="width:400.7pt;height:9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">
                <v:textbox>
                  <w:txbxContent>
                    <w:p w:rsidR="00A11855" w:rsidRPr="00D90C41" w:rsidRDefault="00A11855" w:rsidP="00CB61FF">
                      <w:pPr>
                        <w:rPr>
                          <w:rFonts w:ascii="TH Sarabun New" w:hAnsi="TH Sarabun New" w:cs="TH Sarabun New"/>
                          <w:b/>
                          <w:b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highlight w:val="lightGray"/>
                          <w:cs/>
                        </w:rPr>
                        <w:t>คำอธิบายการกรอกข้อ</w:t>
                      </w:r>
                      <w:r w:rsidRPr="007830A5">
                        <w:rPr>
                          <w:rFonts w:ascii="TH Sarabun New" w:hAnsi="TH Sarabun New" w:cs="TH Sarabun New" w:hint="cs"/>
                          <w:b/>
                          <w:bCs/>
                          <w:highlight w:val="lightGray"/>
                          <w:cs/>
                        </w:rPr>
                        <w:t>มูลข้อ 7</w:t>
                      </w:r>
                    </w:p>
                    <w:p w:rsidR="00A11855" w:rsidRPr="00CB61FF" w:rsidRDefault="00A11855" w:rsidP="00CB61FF">
                      <w:pPr>
                        <w:rPr>
                          <w:rFonts w:ascii="TH Sarabun New" w:hAnsi="TH Sarabun New" w:cs="TH Sarabun New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cs/>
                        </w:rPr>
                        <w:t xml:space="preserve">โปรดระบุ </w:t>
                      </w:r>
                      <w:r w:rsidRPr="00CB61FF">
                        <w:rPr>
                          <w:rFonts w:ascii="TH SarabunPSK" w:hAnsi="TH SarabunPSK" w:cs="TH SarabunPSK"/>
                          <w:cs/>
                        </w:rPr>
                        <w:t xml:space="preserve">เป้าหมายและผลลัพธ์ที่คาดว่าจะเกิดขึ้นในกรอบเวลา 1 ปี 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เป็นจำนวนเรื่อง/ชิ้นงาน</w:t>
                      </w:r>
                      <w:r>
                        <w:rPr>
                          <w:rFonts w:ascii="TH SarabunPSK" w:hAnsi="TH SarabunPSK" w:cs="TH SarabunPSK"/>
                          <w:cs/>
                        </w:rPr>
                        <w:br/>
                      </w:r>
                      <w:r w:rsidRPr="00CB61FF">
                        <w:rPr>
                          <w:rFonts w:ascii="TH SarabunPSK" w:hAnsi="TH SarabunPSK" w:cs="TH SarabunPSK"/>
                          <w:cs/>
                        </w:rPr>
                        <w:t>(นับรวมผลงานทั้งหมดที่คาดว่าจะเกิดขึ้นจากโครงการวิจัยต่าง ๆ ของ</w:t>
                      </w:r>
                      <w:r>
                        <w:rPr>
                          <w:rFonts w:ascii="TH SarabunPSK" w:hAnsi="TH SarabunPSK" w:cs="TH SarabunPSK" w:hint="cs"/>
                          <w:cs/>
                        </w:rPr>
                        <w:t>สมาชิก</w:t>
                      </w:r>
                      <w:r w:rsidRPr="00CB61FF">
                        <w:rPr>
                          <w:rFonts w:ascii="TH SarabunPSK" w:hAnsi="TH SarabunPSK" w:cs="TH SarabunPSK"/>
                          <w:cs/>
                        </w:rPr>
                        <w:t xml:space="preserve">ใน </w:t>
                      </w:r>
                      <w:r w:rsidRPr="00CB61FF">
                        <w:rPr>
                          <w:rFonts w:ascii="TH SarabunPSK" w:hAnsi="TH SarabunPSK" w:cs="TH SarabunPSK"/>
                        </w:rPr>
                        <w:t>RU</w:t>
                      </w:r>
                      <w:r w:rsidRPr="00CB61FF">
                        <w:rPr>
                          <w:rFonts w:ascii="TH SarabunPSK" w:hAnsi="TH SarabunPSK" w:cs="TH SarabunPSK"/>
                          <w:cs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6687B" w:rsidRDefault="0056687B" w:rsidP="0056687B">
      <w:pPr>
        <w:spacing w:before="120"/>
        <w:ind w:left="360"/>
        <w:rPr>
          <w:rFonts w:ascii="TH SarabunPSK" w:hAnsi="TH SarabunPSK" w:cs="TH SarabunPSK"/>
        </w:rPr>
      </w:pPr>
    </w:p>
    <w:p w:rsidR="002B2D63" w:rsidRDefault="002B2D63" w:rsidP="0056687B">
      <w:pPr>
        <w:spacing w:before="120"/>
        <w:ind w:left="360"/>
        <w:rPr>
          <w:rFonts w:ascii="TH SarabunPSK" w:hAnsi="TH SarabunPSK" w:cs="TH SarabunPSK"/>
        </w:rPr>
      </w:pPr>
    </w:p>
    <w:p w:rsidR="002B2D63" w:rsidRDefault="002B2D63" w:rsidP="0056687B">
      <w:pPr>
        <w:spacing w:before="120"/>
        <w:ind w:left="360"/>
        <w:rPr>
          <w:rFonts w:ascii="TH SarabunPSK" w:hAnsi="TH SarabunPSK" w:cs="TH SarabunPSK"/>
        </w:rPr>
      </w:pPr>
    </w:p>
    <w:p w:rsidR="002B2D63" w:rsidRPr="0056687B" w:rsidRDefault="002B2D63" w:rsidP="0056687B">
      <w:pPr>
        <w:spacing w:before="120"/>
        <w:ind w:left="360"/>
        <w:rPr>
          <w:rFonts w:ascii="TH SarabunPSK" w:hAnsi="TH SarabunPSK" w:cs="TH SarabunPSK"/>
        </w:rPr>
      </w:pPr>
    </w:p>
    <w:p w:rsidR="00EB3755" w:rsidRPr="00686306" w:rsidRDefault="00081E75" w:rsidP="0056687B">
      <w:pPr>
        <w:pStyle w:val="Heading1"/>
        <w:numPr>
          <w:ilvl w:val="0"/>
          <w:numId w:val="17"/>
        </w:numPr>
      </w:pPr>
      <w:r w:rsidRPr="00686306">
        <w:rPr>
          <w:cs/>
        </w:rPr>
        <w:lastRenderedPageBreak/>
        <w:t>ผลงานวิจัยของ</w:t>
      </w:r>
      <w:r w:rsidR="00EA4DE2">
        <w:rPr>
          <w:rFonts w:hint="cs"/>
          <w:cs/>
        </w:rPr>
        <w:t>สมาชิก</w:t>
      </w:r>
      <w:r w:rsidRPr="00686306">
        <w:rPr>
          <w:cs/>
        </w:rPr>
        <w:t>ใน</w:t>
      </w:r>
      <w:r w:rsidR="000F1F6A" w:rsidRPr="00686306">
        <w:rPr>
          <w:cs/>
        </w:rPr>
        <w:t xml:space="preserve"> </w:t>
      </w:r>
      <w:r w:rsidR="000F1F6A" w:rsidRPr="00686306">
        <w:t>RU</w:t>
      </w:r>
      <w:r w:rsidRPr="00686306">
        <w:rPr>
          <w:cs/>
        </w:rPr>
        <w:t xml:space="preserve"> </w:t>
      </w:r>
    </w:p>
    <w:p w:rsidR="00056C32" w:rsidRPr="00D715D1" w:rsidRDefault="00056C32" w:rsidP="00056C32">
      <w:pPr>
        <w:ind w:left="720"/>
        <w:rPr>
          <w:rFonts w:ascii="TH SarabunPSK" w:hAnsi="TH SarabunPSK" w:cs="TH SarabunPSK"/>
        </w:rPr>
      </w:pPr>
      <w:bookmarkStart w:id="0" w:name="_GoBack"/>
      <w:bookmarkEnd w:id="0"/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:rsidR="00056C32" w:rsidRDefault="00056C32" w:rsidP="00056C32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1</w:t>
      </w:r>
      <w:r>
        <w:rPr>
          <w:rFonts w:ascii="TH SarabunPSK" w:hAnsi="TH SarabunPSK" w:cs="TH SarabunPSK" w:hint="cs"/>
          <w:cs/>
        </w:rPr>
        <w:t>9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1</w:t>
      </w:r>
      <w:r>
        <w:rPr>
          <w:rFonts w:ascii="TH SarabunPSK" w:hAnsi="TH SarabunPSK" w:cs="TH SarabunPSK" w:hint="cs"/>
          <w:cs/>
        </w:rPr>
        <w:t>8</w:t>
      </w:r>
      <w:r w:rsidRPr="00D715D1">
        <w:rPr>
          <w:rFonts w:ascii="TH SarabunPSK" w:hAnsi="TH SarabunPSK" w:cs="TH SarabunPSK"/>
          <w:cs/>
        </w:rPr>
        <w:t xml:space="preserve"> และ 201</w:t>
      </w:r>
      <w:r>
        <w:rPr>
          <w:rFonts w:ascii="TH SarabunPSK" w:hAnsi="TH SarabunPSK" w:cs="TH SarabunPSK" w:hint="cs"/>
          <w:cs/>
        </w:rPr>
        <w:t>7</w:t>
      </w:r>
      <w:r>
        <w:rPr>
          <w:rFonts w:ascii="TH SarabunPSK" w:hAnsi="TH SarabunPSK" w:cs="TH SarabunPSK"/>
          <w:cs/>
        </w:rPr>
        <w:t xml:space="preserve"> หรือ ปี พ.ศ. 25</w:t>
      </w:r>
      <w:r>
        <w:rPr>
          <w:rFonts w:ascii="TH SarabunPSK" w:hAnsi="TH SarabunPSK" w:cs="TH SarabunPSK" w:hint="cs"/>
          <w:cs/>
        </w:rPr>
        <w:t>62</w:t>
      </w:r>
      <w:r w:rsidRPr="00D715D1">
        <w:rPr>
          <w:rFonts w:ascii="TH SarabunPSK" w:hAnsi="TH SarabunPSK" w:cs="TH SarabunPSK"/>
        </w:rPr>
        <w:t xml:space="preserve">, </w:t>
      </w:r>
      <w:r>
        <w:rPr>
          <w:rFonts w:ascii="TH SarabunPSK" w:hAnsi="TH SarabunPSK" w:cs="TH SarabunPSK"/>
          <w:cs/>
        </w:rPr>
        <w:t>2561</w:t>
      </w:r>
      <w:r w:rsidRPr="00D715D1">
        <w:rPr>
          <w:rFonts w:ascii="TH SarabunPSK" w:hAnsi="TH SarabunPSK" w:cs="TH SarabunPSK"/>
          <w:cs/>
        </w:rPr>
        <w:t xml:space="preserve"> และ 25</w:t>
      </w:r>
      <w:r>
        <w:rPr>
          <w:rFonts w:ascii="TH SarabunPSK" w:hAnsi="TH SarabunPSK" w:cs="TH SarabunPSK" w:hint="cs"/>
          <w:cs/>
        </w:rPr>
        <w:t>60 ทั้งนี้ สามารถนับรวมผลงานของปี ค.ศ. 2020 หรือ พ.ศ. 2563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:rsidR="00056C32" w:rsidRPr="00686306" w:rsidRDefault="00056C32" w:rsidP="00515AC0">
      <w:pPr>
        <w:ind w:left="720"/>
        <w:rPr>
          <w:rFonts w:ascii="TH SarabunPSK" w:hAnsi="TH SarabunPSK" w:cs="TH SarabunPSK"/>
        </w:rPr>
      </w:pPr>
    </w:p>
    <w:p w:rsidR="001F2585" w:rsidRPr="00686306" w:rsidRDefault="00EB44E3" w:rsidP="00A854DD">
      <w:pPr>
        <w:pStyle w:val="Heading3"/>
        <w:spacing w:before="240"/>
        <w:ind w:left="1080" w:hanging="1080"/>
      </w:pPr>
      <w:r w:rsidRPr="008871FA">
        <w:rPr>
          <w:cs/>
        </w:rPr>
        <w:t xml:space="preserve">ตารางที่ </w:t>
      </w:r>
      <w:r w:rsidR="006F6A77" w:rsidRPr="008871FA">
        <w:t>1</w:t>
      </w:r>
      <w:r w:rsidRPr="00686306">
        <w:rPr>
          <w:cs/>
        </w:rPr>
        <w:t xml:space="preserve"> </w:t>
      </w:r>
      <w:r w:rsidR="0056687B">
        <w:rPr>
          <w:cs/>
        </w:rPr>
        <w:tab/>
      </w:r>
      <w:r w:rsidR="00D67172" w:rsidRPr="00686306">
        <w:rPr>
          <w:cs/>
        </w:rPr>
        <w:t xml:space="preserve">ผลงานวิจัยตีพิมพ์ </w:t>
      </w:r>
    </w:p>
    <w:p w:rsidR="006E76B4" w:rsidRDefault="006E76B4" w:rsidP="006E76B4">
      <w:pPr>
        <w:ind w:left="1080" w:hanging="1080"/>
        <w:rPr>
          <w:rFonts w:ascii="TH SarabunPSK" w:hAnsi="TH SarabunPSK" w:cs="TH SarabunPSK"/>
          <w:sz w:val="22"/>
          <w:szCs w:val="22"/>
        </w:rPr>
      </w:pPr>
    </w:p>
    <w:tbl>
      <w:tblPr>
        <w:tblStyle w:val="TableGrid"/>
        <w:tblW w:w="5177" w:type="pct"/>
        <w:tblInd w:w="-5" w:type="dxa"/>
        <w:tblLook w:val="04A0" w:firstRow="1" w:lastRow="0" w:firstColumn="1" w:lastColumn="0" w:noHBand="0" w:noVBand="1"/>
      </w:tblPr>
      <w:tblGrid>
        <w:gridCol w:w="642"/>
        <w:gridCol w:w="2907"/>
        <w:gridCol w:w="823"/>
        <w:gridCol w:w="777"/>
        <w:gridCol w:w="905"/>
        <w:gridCol w:w="1116"/>
        <w:gridCol w:w="1398"/>
        <w:gridCol w:w="767"/>
      </w:tblGrid>
      <w:tr w:rsidR="00EF1AD1" w:rsidRPr="007279FF" w:rsidTr="00EF1AD1">
        <w:trPr>
          <w:tblHeader/>
        </w:trPr>
        <w:tc>
          <w:tcPr>
            <w:tcW w:w="344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557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:rsidR="00EF1AD1" w:rsidRPr="007279FF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16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485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:rsidR="00EF1AD1" w:rsidRPr="000802DB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8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:rsidR="00EF1AD1" w:rsidRPr="000802DB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749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:rsidR="00EF1AD1" w:rsidRPr="001442F2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411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EF1AD1" w:rsidRPr="007279FF" w:rsidTr="00EF1AD1">
        <w:tc>
          <w:tcPr>
            <w:tcW w:w="344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1557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44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16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85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598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749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41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</w:tr>
      <w:tr w:rsidR="00EF1AD1" w:rsidRPr="007279FF" w:rsidTr="00EF1AD1">
        <w:tc>
          <w:tcPr>
            <w:tcW w:w="344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1557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4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16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85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598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749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41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</w:tr>
      <w:tr w:rsidR="00EF1AD1" w:rsidRPr="007279FF" w:rsidTr="00EF1AD1">
        <w:tc>
          <w:tcPr>
            <w:tcW w:w="344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1557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4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16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485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598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</w:p>
        </w:tc>
        <w:tc>
          <w:tcPr>
            <w:tcW w:w="749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411" w:type="pct"/>
          </w:tcPr>
          <w:p w:rsidR="00EF1AD1" w:rsidRPr="00207EF0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</w:tr>
      <w:tr w:rsidR="00EF1AD1" w:rsidRPr="007279FF" w:rsidTr="00EF1AD1">
        <w:tc>
          <w:tcPr>
            <w:tcW w:w="3840" w:type="pct"/>
            <w:gridSpan w:val="6"/>
          </w:tcPr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749" w:type="pct"/>
          </w:tcPr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11" w:type="pct"/>
          </w:tcPr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</w:tbl>
    <w:p w:rsidR="00EF1AD1" w:rsidRDefault="00EF1AD1" w:rsidP="006E76B4">
      <w:pPr>
        <w:ind w:left="1080" w:hanging="1080"/>
        <w:rPr>
          <w:rFonts w:ascii="TH SarabunPSK" w:hAnsi="TH SarabunPSK" w:cs="TH SarabunPSK"/>
          <w:sz w:val="22"/>
          <w:szCs w:val="22"/>
        </w:rPr>
      </w:pPr>
    </w:p>
    <w:p w:rsidR="00EF1AD1" w:rsidRPr="00F86276" w:rsidRDefault="00EF1AD1" w:rsidP="006E76B4">
      <w:pPr>
        <w:ind w:left="1080" w:hanging="1080"/>
        <w:rPr>
          <w:rFonts w:ascii="TH SarabunPSK" w:hAnsi="TH SarabunPSK" w:cs="TH SarabunPSK"/>
          <w:sz w:val="22"/>
          <w:szCs w:val="22"/>
        </w:rPr>
      </w:pPr>
    </w:p>
    <w:p w:rsidR="006E76B4" w:rsidRDefault="00254EC4" w:rsidP="006E76B4">
      <w:pPr>
        <w:ind w:left="1080" w:hanging="1080"/>
        <w:rPr>
          <w:rFonts w:ascii="TH SarabunPSK" w:hAnsi="TH SarabunPSK" w:cs="TH SarabunPSK"/>
        </w:rPr>
      </w:pPr>
      <w:r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295900</wp:posOffset>
                </wp:positionH>
                <wp:positionV relativeFrom="paragraph">
                  <wp:posOffset>4615842</wp:posOffset>
                </wp:positionV>
                <wp:extent cx="342900" cy="238125"/>
                <wp:effectExtent l="0" t="19050" r="38100" b="47625"/>
                <wp:wrapNone/>
                <wp:docPr id="14" name="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2381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DCC8B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4" o:spid="_x0000_s1026" type="#_x0000_t13" style="position:absolute;margin-left:417pt;margin-top:363.45pt;width:27pt;height:18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" adj="14100" fillcolor="#4f81bd [3204]" strokecolor="#243f60 [1604]" strokeweight="2pt"/>
            </w:pict>
          </mc:Fallback>
        </mc:AlternateContent>
      </w:r>
      <w:r w:rsidR="00AF5996"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47C7F6CF" wp14:editId="5D543565">
                <wp:extent cx="5731510" cy="5949950"/>
                <wp:effectExtent l="0" t="0" r="21590" b="1397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949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1D40F6" w:rsidRDefault="00A11855" w:rsidP="00AF5996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:rsidR="00A11855" w:rsidRPr="001D40F6" w:rsidRDefault="00A11855" w:rsidP="00AF5996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EF1AD1" w:rsidRDefault="00EF1AD1" w:rsidP="00EF1AD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EF1AD1" w:rsidRDefault="00EF1AD1" w:rsidP="00D76BC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7B6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27B66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0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8 และ 2017 หรือ ปี พ.ศ. 2563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1 และ 25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EF1AD1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:rsidR="00EF1AD1" w:rsidRPr="00A12ECE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EF1AD1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:rsidR="00EF1AD1" w:rsidRPr="00A23487" w:rsidRDefault="00EF1AD1" w:rsidP="00EF1AD1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EF1AD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EF1AD1" w:rsidRPr="00A9453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:rsidR="00EF1AD1" w:rsidRPr="00A9453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:rsidR="00EF1AD1" w:rsidRPr="000B78F7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:rsidR="00EF1AD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Journal Citation Reports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0A4A5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17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พื่อ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:rsidR="00EF1AD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:rsidR="00A11855" w:rsidRDefault="00A11855" w:rsidP="00254EC4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right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ต่อหน้า 6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C7F6CF" id="_x0000_s1034" type="#_x0000_t202" style="width:451.3pt;height:46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">
                <v:textbox style="mso-fit-shape-to-text:t">
                  <w:txbxContent>
                    <w:p w:rsidR="00A11855" w:rsidRPr="001D40F6" w:rsidRDefault="00A11855" w:rsidP="00AF5996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:rsidR="00A11855" w:rsidRPr="001D40F6" w:rsidRDefault="00A11855" w:rsidP="00AF5996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EF1AD1" w:rsidRDefault="00EF1AD1" w:rsidP="00EF1AD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EF1AD1" w:rsidRDefault="00EF1AD1" w:rsidP="00D76BC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7B6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27B66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0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8 และ 2017 หรือ ปี พ.ศ. 2563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1 และ 25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EF1AD1" w:rsidRDefault="00EF1AD1" w:rsidP="00EF1A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:rsidR="00EF1AD1" w:rsidRPr="00A12ECE" w:rsidRDefault="00EF1AD1" w:rsidP="00EF1A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EF1AD1" w:rsidRDefault="00EF1AD1" w:rsidP="00EF1A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:rsidR="00EF1AD1" w:rsidRPr="00A23487" w:rsidRDefault="00EF1AD1" w:rsidP="00EF1AD1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EF1AD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EF1AD1" w:rsidRPr="00A9453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:rsidR="00EF1AD1" w:rsidRPr="00A9453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:rsidR="00EF1AD1" w:rsidRPr="000B78F7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:rsidR="00EF1AD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Journal Citation Reports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0A4A5E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17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พื่อ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:rsidR="00EF1AD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:rsidR="00A11855" w:rsidRDefault="00A11855" w:rsidP="00254EC4">
                      <w:pPr>
                        <w:tabs>
                          <w:tab w:val="left" w:pos="450"/>
                        </w:tabs>
                        <w:ind w:left="446" w:hanging="446"/>
                        <w:jc w:val="right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ต่อหน้า 6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F1AD1" w:rsidRDefault="000B78F7" w:rsidP="00EF1AD1">
      <w:pPr>
        <w:ind w:left="1080" w:hanging="1080"/>
        <w:rPr>
          <w:rFonts w:ascii="TH SarabunPSK" w:hAnsi="TH SarabunPSK" w:cs="TH SarabunPSK"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2F0BEE20" wp14:editId="77BB1ADD">
                <wp:extent cx="5731510" cy="5253355"/>
                <wp:effectExtent l="0" t="0" r="21590" b="2349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25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0B78F7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ตารางที่ 1 (ต่อ)</w:t>
                            </w:r>
                          </w:p>
                          <w:p w:rsidR="00A11855" w:rsidRPr="001D40F6" w:rsidRDefault="00A11855" w:rsidP="000B78F7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EF1AD1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:rsidR="00EF1AD1" w:rsidRPr="001442F2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:rsidR="00EF1AD1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:rsidR="00EF1AD1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EF1AD1" w:rsidRPr="0057271B" w:rsidRDefault="00EF1AD1" w:rsidP="00EF1AD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EF1AD1" w:rsidRPr="000B78F7" w:rsidRDefault="00EF1AD1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0A4A5E" w:rsidRPr="00A23487" w:rsidRDefault="000A4A5E" w:rsidP="000A4A5E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 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:rsidR="00A11855" w:rsidRPr="00A23487" w:rsidRDefault="00A11855" w:rsidP="00EF1AD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0BEE20" id="_x0000_s1035" type="#_x0000_t202" style="width:451.3pt;height:413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">
                <v:textbox style="mso-fit-shape-to-text:t">
                  <w:txbxContent>
                    <w:p w:rsidR="00A11855" w:rsidRPr="000B78F7" w:rsidRDefault="00A11855" w:rsidP="000B78F7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ตารางที่ 1 (ต่อ)</w:t>
                      </w:r>
                    </w:p>
                    <w:p w:rsidR="00A11855" w:rsidRPr="001D40F6" w:rsidRDefault="00A11855" w:rsidP="000B78F7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EF1AD1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:rsidR="00EF1AD1" w:rsidRPr="001442F2" w:rsidRDefault="00EF1AD1" w:rsidP="00EF1AD1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:rsidR="00EF1AD1" w:rsidRDefault="00EF1AD1" w:rsidP="00EF1AD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:rsidR="00EF1AD1" w:rsidRDefault="00EF1AD1" w:rsidP="00EF1AD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EF1AD1" w:rsidRPr="0057271B" w:rsidRDefault="00EF1AD1" w:rsidP="00EF1AD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EF1AD1" w:rsidRPr="000B78F7" w:rsidRDefault="00EF1AD1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0A4A5E" w:rsidRPr="00A23487" w:rsidRDefault="000A4A5E" w:rsidP="000A4A5E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 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:rsidR="00A11855" w:rsidRPr="00A23487" w:rsidRDefault="00A11855" w:rsidP="00EF1AD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15403D" w:rsidRPr="004236BE" w:rsidRDefault="0015403D" w:rsidP="002F2970">
      <w:pPr>
        <w:ind w:left="1080" w:hanging="1080"/>
        <w:rPr>
          <w:rFonts w:ascii="TH SarabunPSK" w:hAnsi="TH SarabunPSK" w:cs="TH SarabunPSK"/>
          <w:sz w:val="16"/>
          <w:szCs w:val="16"/>
        </w:rPr>
      </w:pPr>
      <w:r w:rsidRPr="004236BE">
        <w:rPr>
          <w:rFonts w:ascii="TH SarabunPSK" w:hAnsi="TH SarabunPSK" w:cs="TH SarabunPSK" w:hint="cs"/>
          <w:sz w:val="16"/>
          <w:szCs w:val="16"/>
          <w:cs/>
        </w:rPr>
        <w:t xml:space="preserve"> </w:t>
      </w:r>
    </w:p>
    <w:tbl>
      <w:tblPr>
        <w:tblStyle w:val="TableGrid"/>
        <w:tblW w:w="4992" w:type="pct"/>
        <w:tblInd w:w="15" w:type="dxa"/>
        <w:tblLook w:val="04A0" w:firstRow="1" w:lastRow="0" w:firstColumn="1" w:lastColumn="0" w:noHBand="0" w:noVBand="1"/>
      </w:tblPr>
      <w:tblGrid>
        <w:gridCol w:w="9235"/>
      </w:tblGrid>
      <w:tr w:rsidR="0015403D" w:rsidRPr="007279FF" w:rsidTr="00B20F1C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8558AE" w:rsidRDefault="0015403D" w:rsidP="008558AE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15403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ตัวอย่าง</w:t>
            </w:r>
          </w:p>
          <w:p w:rsidR="006400ED" w:rsidRPr="0015403D" w:rsidRDefault="008558AE" w:rsidP="00F55153">
            <w:pPr>
              <w:tabs>
                <w:tab w:val="left" w:pos="1800"/>
                <w:tab w:val="left" w:pos="2160"/>
              </w:tabs>
              <w:spacing w:after="240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noProof/>
                <w:sz w:val="28"/>
                <w:szCs w:val="28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6E05CED4" wp14:editId="6FDC8616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255905</wp:posOffset>
                      </wp:positionV>
                      <wp:extent cx="5753100" cy="5543550"/>
                      <wp:effectExtent l="0" t="0" r="19050" b="19050"/>
                      <wp:wrapNone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53100" cy="5543550"/>
                                <a:chOff x="0" y="0"/>
                                <a:chExt cx="5753100" cy="5543550"/>
                              </a:xfrm>
                            </wpg:grpSpPr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971550"/>
                                  <a:ext cx="5353050" cy="838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chemeClr val="tx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2320F7">
                                    <w:pP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  <w:p w:rsidR="00A11855" w:rsidRDefault="00A11855" w:rsidP="002320F7"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  <w:cs/>
                                      </w:rPr>
                                      <w:t xml:space="preserve">                                      </w:t>
                                    </w: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8D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162050" y="3905250"/>
                                  <a:ext cx="1000125" cy="266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chemeClr val="tx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733385">
                                    <w:pPr>
                                      <w:jc w:val="right"/>
                                    </w:pP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8E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362575" y="1295400"/>
                                  <a:ext cx="276225" cy="602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8407B6">
                                    <w:pPr>
                                      <w:ind w:right="-45"/>
                                      <w:jc w:val="center"/>
                                    </w:pP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8E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b" anchorCtr="0"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8575" y="4095750"/>
                                  <a:ext cx="914400" cy="4000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chemeClr val="tx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8407B6">
                                    <w:pPr>
                                      <w:spacing w:after="240"/>
                                    </w:pP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91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" y="0"/>
                                  <a:ext cx="895350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E476FB">
                                    <w:pPr>
                                      <w:ind w:right="-45"/>
                                      <w:jc w:val="right"/>
                                    </w:pP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8F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b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1" name="Picture 2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5725" y="5295900"/>
                                  <a:ext cx="5667375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" name="Picture 2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68" r="-1"/>
                                <a:stretch/>
                              </pic:blipFill>
                              <pic:spPr bwMode="auto">
                                <a:xfrm>
                                  <a:off x="85725" y="4514850"/>
                                  <a:ext cx="5667375" cy="7810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33400" y="4562475"/>
                                  <a:ext cx="352425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11855" w:rsidRDefault="00A11855" w:rsidP="00B20F1C">
                                    <w:pPr>
                                      <w:ind w:right="-45"/>
                                      <w:jc w:val="right"/>
                                    </w:pPr>
                                    <w:r>
                                      <w:rPr>
                                        <w:rFonts w:ascii="TH SarabunPSK" w:hAnsi="TH SarabunPSK" w:cs="TH SarabunPSK"/>
                                        <w:b/>
                                        <w:bCs/>
                                        <w:sz w:val="28"/>
                                        <w:szCs w:val="28"/>
                                      </w:rPr>
                                      <w:sym w:font="Wingdings" w:char="F090"/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b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05CED4" id="Group 24" o:spid="_x0000_s1036" style="position:absolute;left:0;text-align:left;margin-left:-.9pt;margin-top:20.15pt;width:453pt;height:436.5pt;z-index:251676672;mso-position-horizontal-relative:text;mso-position-vertical-relative:text" coordsize="57531,5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">
                      <v:shape id="_x0000_s1037" type="#_x0000_t202" style="position:absolute;top:9715;width:53530;height:8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" filled="f" strokecolor="black [3213]">
                        <v:textbox>
                          <w:txbxContent>
                            <w:p w:rsidR="00A11855" w:rsidRDefault="00A11855" w:rsidP="002320F7">
                              <w:pP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:rsidR="00A11855" w:rsidRDefault="00A11855" w:rsidP="002320F7"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  <w:cs/>
                                </w:rPr>
                                <w:t xml:space="preserve">                                      </w:t>
                              </w: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8D"/>
                              </w:r>
                            </w:p>
                          </w:txbxContent>
                        </v:textbox>
                      </v:shape>
                      <v:shape id="_x0000_s1038" type="#_x0000_t202" style="position:absolute;left:11620;top:39052;width:1000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" filled="f" strokecolor="black [3213]">
                        <v:textbox>
                          <w:txbxContent>
                            <w:p w:rsidR="00A11855" w:rsidRDefault="00A11855" w:rsidP="00733385">
                              <w:pPr>
                                <w:jc w:val="right"/>
                              </w:pP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8E"/>
                              </w:r>
                            </w:p>
                          </w:txbxContent>
                        </v:textbox>
                      </v:shape>
                      <v:shape id="_x0000_s1039" type="#_x0000_t202" style="position:absolute;left:53625;top:12954;width:2763;height:602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" filled="f" strokecolor="black [3213]" strokeweight=".5pt">
                        <v:textbox>
                          <w:txbxContent>
                            <w:p w:rsidR="00A11855" w:rsidRDefault="00A11855" w:rsidP="008407B6">
                              <w:pPr>
                                <w:ind w:right="-45"/>
                                <w:jc w:val="center"/>
                              </w:pP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8E"/>
                              </w:r>
                            </w:p>
                          </w:txbxContent>
                        </v:textbox>
                      </v:shape>
                      <v:shape id="_x0000_s1040" type="#_x0000_t202" style="position:absolute;left:285;top:40957;width:9144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" filled="f" strokecolor="black [3213]">
                        <v:textbox>
                          <w:txbxContent>
                            <w:p w:rsidR="00A11855" w:rsidRDefault="00A11855" w:rsidP="008407B6">
                              <w:pPr>
                                <w:spacing w:after="240"/>
                              </w:pP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91"/>
                              </w:r>
                            </w:p>
                          </w:txbxContent>
                        </v:textbox>
                      </v:shape>
                      <v:shape id="_x0000_s1041" type="#_x0000_t202" style="position:absolute;left:95;width:8953;height:276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" filled="f" strokecolor="black [3213]" strokeweight=".5pt">
                        <v:textbox>
                          <w:txbxContent>
                            <w:p w:rsidR="00A11855" w:rsidRDefault="00A11855" w:rsidP="00E476FB">
                              <w:pPr>
                                <w:ind w:right="-45"/>
                                <w:jc w:val="right"/>
                              </w:pP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8F"/>
                              </w: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1" o:spid="_x0000_s1042" type="#_x0000_t75" style="position:absolute;left:857;top:52959;width:56674;height:2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" stroked="t" strokecolor="black [3213]">
                        <v:imagedata r:id="rId12" o:title=""/>
                        <v:path arrowok="t"/>
                      </v:shape>
                      <v:shape id="Picture 22" o:spid="_x0000_s1043" type="#_x0000_t75" style="position:absolute;left:857;top:45148;width:56674;height:7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" stroked="t" strokecolor="windowText">
                        <v:stroke joinstyle="round"/>
                        <v:imagedata r:id="rId13" o:title="" cropleft="438f" cropright="-1f"/>
                        <v:path arrowok="t"/>
                      </v:shape>
                      <v:shape id="_x0000_s1044" type="#_x0000_t202" style="position:absolute;left:5334;top:45624;width:3524;height:276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" filled="f" stroked="f" strokeweight=".5pt">
                        <v:textbox>
                          <w:txbxContent>
                            <w:p w:rsidR="00A11855" w:rsidRDefault="00A11855" w:rsidP="00B20F1C">
                              <w:pPr>
                                <w:ind w:right="-45"/>
                                <w:jc w:val="right"/>
                              </w:pPr>
                              <w:r>
                                <w:rPr>
                                  <w:rFonts w:ascii="TH SarabunPSK" w:hAnsi="TH SarabunPSK" w:cs="TH SarabunPSK"/>
                                  <w:b/>
                                  <w:bCs/>
                                  <w:sz w:val="28"/>
                                  <w:szCs w:val="28"/>
                                </w:rPr>
                                <w:sym w:font="Wingdings" w:char="F090"/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12680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ที่มาของ</w:t>
            </w:r>
            <w:r w:rsidR="00F55153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ผลงานตีพิมพ์</w:t>
            </w:r>
            <w:r w:rsidR="0012680D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และการกรอก</w:t>
            </w:r>
            <w:r w:rsidR="002320F7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ข้อมูลลงตาราง</w:t>
            </w:r>
            <w:r w:rsidR="006400ED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 </w:t>
            </w:r>
            <w:r w:rsidR="006400ED">
              <w:rPr>
                <w:cs/>
              </w:rPr>
              <w:object w:dxaOrig="15705" w:dyaOrig="115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0.75pt;height:330.2pt" o:ole="">
                  <v:imagedata r:id="rId14" o:title=""/>
                </v:shape>
                <o:OLEObject Type="Embed" ProgID="PBrush" ShapeID="_x0000_i1025" DrawAspect="Content" ObjectID="_1638617493" r:id="rId15"/>
              </w:object>
            </w:r>
            <w:r w:rsidR="006400ED">
              <w:rPr>
                <w:cs/>
              </w:rPr>
              <w:object w:dxaOrig="9645" w:dyaOrig="960">
                <v:shape id="_x0000_i1026" type="#_x0000_t75" style="width:450.9pt;height:45pt" o:ole="">
                  <v:imagedata r:id="rId16" o:title=""/>
                </v:shape>
                <o:OLEObject Type="Embed" ProgID="PBrush" ShapeID="_x0000_i1026" DrawAspect="Content" ObjectID="_1638617494" r:id="rId17"/>
              </w:object>
            </w:r>
          </w:p>
        </w:tc>
      </w:tr>
    </w:tbl>
    <w:p w:rsidR="002A03E3" w:rsidRDefault="002A03E3" w:rsidP="00EF1AD1">
      <w:pPr>
        <w:tabs>
          <w:tab w:val="left" w:pos="1800"/>
          <w:tab w:val="left" w:pos="2160"/>
        </w:tabs>
        <w:spacing w:after="240"/>
        <w:rPr>
          <w:rFonts w:ascii="TH SarabunPSK" w:hAnsi="TH SarabunPSK" w:cs="TH SarabunPSK"/>
          <w:b/>
          <w:bCs/>
          <w:sz w:val="28"/>
          <w:szCs w:val="28"/>
        </w:rPr>
      </w:pPr>
    </w:p>
    <w:p w:rsidR="002A03E3" w:rsidRPr="00686306" w:rsidRDefault="002A03E3" w:rsidP="002A03E3">
      <w:pPr>
        <w:pStyle w:val="Heading3"/>
        <w:spacing w:before="240"/>
        <w:ind w:left="1080" w:hanging="1080"/>
      </w:pPr>
      <w:r w:rsidRPr="008871FA">
        <w:rPr>
          <w:cs/>
        </w:rPr>
        <w:t xml:space="preserve">ตารางที่ </w:t>
      </w:r>
      <w:r w:rsidRPr="008871FA">
        <w:t>1</w:t>
      </w:r>
      <w:r w:rsidRPr="00686306">
        <w:rPr>
          <w:cs/>
        </w:rPr>
        <w:t xml:space="preserve"> </w:t>
      </w:r>
      <w:r>
        <w:rPr>
          <w:cs/>
        </w:rPr>
        <w:tab/>
      </w:r>
      <w:r w:rsidRPr="00686306">
        <w:rPr>
          <w:cs/>
        </w:rPr>
        <w:t xml:space="preserve">ผลงานวิจัยตีพิมพ์ </w:t>
      </w:r>
    </w:p>
    <w:tbl>
      <w:tblPr>
        <w:tblStyle w:val="TableGrid"/>
        <w:tblW w:w="5975" w:type="pct"/>
        <w:tblInd w:w="-856" w:type="dxa"/>
        <w:tblLook w:val="04A0" w:firstRow="1" w:lastRow="0" w:firstColumn="1" w:lastColumn="0" w:noHBand="0" w:noVBand="1"/>
      </w:tblPr>
      <w:tblGrid>
        <w:gridCol w:w="641"/>
        <w:gridCol w:w="3867"/>
        <w:gridCol w:w="965"/>
        <w:gridCol w:w="901"/>
        <w:gridCol w:w="952"/>
        <w:gridCol w:w="1248"/>
        <w:gridCol w:w="1245"/>
        <w:gridCol w:w="955"/>
      </w:tblGrid>
      <w:tr w:rsidR="00420E5B" w:rsidRPr="007279FF" w:rsidTr="00420E5B">
        <w:trPr>
          <w:tblHeader/>
        </w:trPr>
        <w:tc>
          <w:tcPr>
            <w:tcW w:w="297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795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EF1AD1" w:rsidRPr="007279FF" w:rsidRDefault="00EF1AD1" w:rsidP="00082A13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EF1AD1" w:rsidRPr="007279FF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442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:rsidR="00EF1AD1" w:rsidRPr="000802DB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79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:rsidR="00EF1AD1" w:rsidRPr="000802DB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:rsidR="00EF1AD1" w:rsidRPr="001442F2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443" w:type="pct"/>
            <w:tcBorders>
              <w:bottom w:val="single" w:sz="4" w:space="0" w:color="auto"/>
            </w:tcBorders>
          </w:tcPr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EF1AD1" w:rsidRDefault="00EF1AD1" w:rsidP="00082A1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420E5B" w:rsidRPr="00EF1AD1" w:rsidTr="00420E5B">
        <w:tc>
          <w:tcPr>
            <w:tcW w:w="297" w:type="pct"/>
          </w:tcPr>
          <w:p w:rsidR="00420E5B" w:rsidRPr="00EF1AD1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F1AD1">
              <w:rPr>
                <w:rFonts w:ascii="TH SarabunPSK" w:hAnsi="TH SarabunPSK" w:cs="TH SarabunPSK" w:hint="cs"/>
                <w:sz w:val="28"/>
                <w:szCs w:val="28"/>
                <w:cs/>
              </w:rPr>
              <w:t>1</w:t>
            </w:r>
          </w:p>
        </w:tc>
        <w:tc>
          <w:tcPr>
            <w:tcW w:w="1795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9E763B">
              <w:rPr>
                <w:rFonts w:ascii="TH SarabunPSK" w:hAnsi="TH SarabunPSK" w:cs="TH SarabunPSK"/>
                <w:sz w:val="24"/>
                <w:szCs w:val="24"/>
              </w:rPr>
              <w:t>Kabbalee</w:t>
            </w:r>
            <w:proofErr w:type="spellEnd"/>
            <w:r w:rsidRPr="009E763B">
              <w:rPr>
                <w:rFonts w:ascii="TH SarabunPSK" w:hAnsi="TH SarabunPSK" w:cs="TH SarabunPSK"/>
                <w:sz w:val="24"/>
                <w:szCs w:val="24"/>
              </w:rPr>
              <w:t>, P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Tongraar</w:t>
            </w:r>
            <w:proofErr w:type="spellEnd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 A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 xml:space="preserve">, &amp; </w:t>
            </w:r>
            <w:proofErr w:type="spellStart"/>
            <w:r w:rsidRPr="009E763B">
              <w:rPr>
                <w:rFonts w:ascii="TH SarabunPSK" w:hAnsi="TH SarabunPSK" w:cs="TH SarabunPSK"/>
                <w:sz w:val="24"/>
                <w:szCs w:val="24"/>
              </w:rPr>
              <w:t>Kerdcharoen</w:t>
            </w:r>
            <w:proofErr w:type="spellEnd"/>
            <w:r w:rsidRPr="009E763B">
              <w:rPr>
                <w:rFonts w:ascii="TH SarabunPSK" w:hAnsi="TH SarabunPSK" w:cs="TH SarabunPSK"/>
                <w:sz w:val="24"/>
                <w:szCs w:val="24"/>
              </w:rPr>
              <w:t>, T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. (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2015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). 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Preferential solvation and dynamics of li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+ 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in aqueous ammonia solution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: 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An ONIOM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XS MD simulation study</w:t>
            </w:r>
            <w:r w:rsidRPr="009E763B"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 xml:space="preserve">. </w:t>
            </w:r>
            <w:r w:rsidRPr="009E763B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Chemical Physics, 446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, 70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75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Retrieved from www</w:t>
            </w:r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proofErr w:type="spellStart"/>
            <w:r w:rsidRPr="009E763B">
              <w:rPr>
                <w:rFonts w:ascii="TH SarabunPSK" w:hAnsi="TH SarabunPSK" w:cs="TH SarabunPSK"/>
                <w:sz w:val="24"/>
                <w:szCs w:val="24"/>
              </w:rPr>
              <w:t>scopus</w:t>
            </w:r>
            <w:proofErr w:type="spellEnd"/>
            <w:r w:rsidRPr="009E763B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>com</w:t>
            </w:r>
          </w:p>
        </w:tc>
        <w:tc>
          <w:tcPr>
            <w:tcW w:w="44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E763B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rticle</w:t>
            </w:r>
          </w:p>
        </w:tc>
        <w:tc>
          <w:tcPr>
            <w:tcW w:w="41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SCOPUS</w:t>
            </w:r>
          </w:p>
        </w:tc>
        <w:tc>
          <w:tcPr>
            <w:tcW w:w="442" w:type="pct"/>
          </w:tcPr>
          <w:p w:rsidR="00420E5B" w:rsidRPr="009E763B" w:rsidRDefault="00420E5B" w:rsidP="00420E5B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652</w:t>
            </w:r>
          </w:p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79" w:type="pct"/>
          </w:tcPr>
          <w:p w:rsidR="00420E5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proofErr w:type="spellStart"/>
            <w:r w:rsidRPr="009E763B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Tongraar</w:t>
            </w:r>
            <w:proofErr w:type="spellEnd"/>
            <w:r w:rsidRPr="009E763B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, A</w:t>
            </w:r>
          </w:p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>(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ผู้ประพันธ์หลัก</w:t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 xml:space="preserve">เป็นสมาชิกใน </w:t>
            </w:r>
            <w:r w:rsidRPr="003C316B">
              <w:rPr>
                <w:rFonts w:ascii="TH Sarabun New" w:hAnsi="TH Sarabun New" w:cs="TH Sarabun New"/>
                <w:sz w:val="24"/>
                <w:szCs w:val="24"/>
              </w:rPr>
              <w:t>RU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)</w:t>
            </w:r>
          </w:p>
        </w:tc>
        <w:tc>
          <w:tcPr>
            <w:tcW w:w="57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100</w:t>
            </w:r>
          </w:p>
        </w:tc>
        <w:tc>
          <w:tcPr>
            <w:tcW w:w="443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9E763B">
              <w:rPr>
                <w:rFonts w:ascii="TH SarabunPSK" w:hAnsi="TH SarabunPSK" w:cs="TH SarabunPSK"/>
                <w:sz w:val="28"/>
                <w:szCs w:val="28"/>
              </w:rPr>
              <w:t>3</w:t>
            </w:r>
          </w:p>
        </w:tc>
      </w:tr>
      <w:tr w:rsidR="00420E5B" w:rsidRPr="00EF1AD1" w:rsidTr="00420E5B">
        <w:tc>
          <w:tcPr>
            <w:tcW w:w="297" w:type="pct"/>
          </w:tcPr>
          <w:p w:rsidR="00420E5B" w:rsidRPr="00EF1AD1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EF1AD1">
              <w:rPr>
                <w:rFonts w:ascii="TH SarabunPSK" w:hAnsi="TH SarabunPSK" w:cs="TH SarabunPSK" w:hint="cs"/>
                <w:sz w:val="28"/>
                <w:szCs w:val="28"/>
                <w:cs/>
              </w:rPr>
              <w:t>2</w:t>
            </w:r>
          </w:p>
        </w:tc>
        <w:tc>
          <w:tcPr>
            <w:tcW w:w="1795" w:type="pct"/>
          </w:tcPr>
          <w:p w:rsidR="00420E5B" w:rsidRPr="00D77148" w:rsidRDefault="00420E5B" w:rsidP="00420E5B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BF38CF">
              <w:rPr>
                <w:rFonts w:ascii="TH SarabunPSK" w:hAnsi="TH SarabunPSK" w:cs="TH SarabunPSK"/>
                <w:sz w:val="24"/>
                <w:szCs w:val="24"/>
              </w:rPr>
              <w:t>Sripa</w:t>
            </w:r>
            <w:proofErr w:type="spellEnd"/>
            <w:r w:rsidRPr="00BF38CF">
              <w:rPr>
                <w:rFonts w:ascii="TH SarabunPSK" w:hAnsi="TH SarabunPSK" w:cs="TH SarabunPSK"/>
                <w:sz w:val="24"/>
                <w:szCs w:val="24"/>
              </w:rPr>
              <w:t>, P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proofErr w:type="spellStart"/>
            <w:r w:rsidRPr="00BF38CF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Tongraar</w:t>
            </w:r>
            <w:proofErr w:type="spellEnd"/>
            <w:r w:rsidRPr="00BF38CF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 A</w:t>
            </w:r>
            <w:r w:rsidRPr="00BF38CF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.</w:t>
            </w:r>
            <w:r w:rsidRPr="00BF38CF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Pr="009E763B">
              <w:rPr>
                <w:rFonts w:ascii="TH SarabunPSK" w:hAnsi="TH SarabunPSK" w:cs="TH SarabunPSK"/>
                <w:sz w:val="24"/>
                <w:szCs w:val="24"/>
              </w:rPr>
              <w:t xml:space="preserve">&amp; </w:t>
            </w:r>
            <w:proofErr w:type="spellStart"/>
            <w:r w:rsidRPr="00BF38CF">
              <w:rPr>
                <w:rFonts w:ascii="TH SarabunPSK" w:hAnsi="TH SarabunPSK" w:cs="TH SarabunPSK"/>
                <w:sz w:val="24"/>
                <w:szCs w:val="24"/>
              </w:rPr>
              <w:t>Kerdcharoen</w:t>
            </w:r>
            <w:proofErr w:type="spellEnd"/>
            <w:r w:rsidRPr="00BF38CF">
              <w:rPr>
                <w:rFonts w:ascii="TH SarabunPSK" w:hAnsi="TH SarabunPSK" w:cs="TH SarabunPSK"/>
                <w:sz w:val="24"/>
                <w:szCs w:val="24"/>
              </w:rPr>
              <w:t>, T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 (</w:t>
            </w:r>
            <w:r>
              <w:rPr>
                <w:rFonts w:ascii="TH SarabunPSK" w:hAnsi="TH SarabunPSK" w:cs="TH SarabunPSK"/>
                <w:sz w:val="24"/>
                <w:szCs w:val="24"/>
              </w:rPr>
              <w:t>2015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). </w:t>
            </w:r>
            <w:r w:rsidRPr="00BF38CF">
              <w:rPr>
                <w:rFonts w:ascii="TH SarabunPSK" w:hAnsi="TH SarabunPSK" w:cs="TH SarabunPSK"/>
                <w:sz w:val="24"/>
                <w:szCs w:val="24"/>
              </w:rPr>
              <w:t>Structure and dynamics of the Li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+ </w:t>
            </w:r>
            <w:r w:rsidRPr="00BF38CF">
              <w:rPr>
                <w:rFonts w:ascii="TH SarabunPSK" w:hAnsi="TH SarabunPSK" w:cs="TH SarabunPSK"/>
                <w:sz w:val="24"/>
                <w:szCs w:val="24"/>
              </w:rPr>
              <w:t>hydrates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: </w:t>
            </w:r>
            <w:r w:rsidRPr="00BF38CF">
              <w:rPr>
                <w:rFonts w:ascii="TH SarabunPSK" w:hAnsi="TH SarabunPSK" w:cs="TH SarabunPSK"/>
                <w:sz w:val="24"/>
                <w:szCs w:val="24"/>
              </w:rPr>
              <w:t>A comparative study of conventional QM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>/</w:t>
            </w:r>
            <w:r w:rsidRPr="00BF38CF">
              <w:rPr>
                <w:rFonts w:ascii="TH SarabunPSK" w:hAnsi="TH SarabunPSK" w:cs="TH SarabunPSK"/>
                <w:sz w:val="24"/>
                <w:szCs w:val="24"/>
              </w:rPr>
              <w:t>MM and ONIOM</w:t>
            </w:r>
            <w:r w:rsidRPr="00BF38CF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BF38CF">
              <w:rPr>
                <w:rFonts w:ascii="TH SarabunPSK" w:hAnsi="TH SarabunPSK" w:cs="TH SarabunPSK"/>
                <w:sz w:val="24"/>
                <w:szCs w:val="24"/>
              </w:rPr>
              <w:t>XS MD simulations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</w:t>
            </w:r>
            <w:r>
              <w:rPr>
                <w:rFonts w:ascii="TH SarabunPSK" w:hAnsi="TH SarabunPSK" w:cs="TH SarabunPSK"/>
                <w:sz w:val="24"/>
                <w:szCs w:val="24"/>
              </w:rPr>
              <w:t>Journal of Molecular Liquids, 208, 280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>
              <w:rPr>
                <w:rFonts w:ascii="TH SarabunPSK" w:hAnsi="TH SarabunPSK" w:cs="TH SarabunPSK"/>
                <w:sz w:val="24"/>
                <w:szCs w:val="24"/>
              </w:rPr>
              <w:t>285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</w:p>
        </w:tc>
        <w:tc>
          <w:tcPr>
            <w:tcW w:w="44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E763B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rticle</w:t>
            </w:r>
          </w:p>
        </w:tc>
        <w:tc>
          <w:tcPr>
            <w:tcW w:w="418" w:type="pct"/>
          </w:tcPr>
          <w:p w:rsidR="00420E5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ISI</w:t>
            </w:r>
          </w:p>
        </w:tc>
        <w:tc>
          <w:tcPr>
            <w:tcW w:w="442" w:type="pct"/>
          </w:tcPr>
          <w:p w:rsidR="00420E5B" w:rsidRPr="00D77148" w:rsidRDefault="00420E5B" w:rsidP="00420E5B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2</w:t>
            </w:r>
            <w:r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515</w:t>
            </w:r>
          </w:p>
        </w:tc>
        <w:tc>
          <w:tcPr>
            <w:tcW w:w="579" w:type="pct"/>
          </w:tcPr>
          <w:p w:rsidR="00420E5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proofErr w:type="spellStart"/>
            <w:r w:rsidRPr="009E763B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Tongraar</w:t>
            </w:r>
            <w:proofErr w:type="spellEnd"/>
            <w:r w:rsidRPr="009E763B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, A</w:t>
            </w:r>
          </w:p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>(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ผู้ประพันธ์หลัก</w:t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 xml:space="preserve">เป็นสมาชิกใน </w:t>
            </w:r>
            <w:r w:rsidRPr="003C316B">
              <w:rPr>
                <w:rFonts w:ascii="TH Sarabun New" w:hAnsi="TH Sarabun New" w:cs="TH Sarabun New"/>
                <w:sz w:val="24"/>
                <w:szCs w:val="24"/>
              </w:rPr>
              <w:t>RU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)</w:t>
            </w:r>
          </w:p>
        </w:tc>
        <w:tc>
          <w:tcPr>
            <w:tcW w:w="578" w:type="pct"/>
          </w:tcPr>
          <w:p w:rsidR="00420E5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50</w:t>
            </w:r>
          </w:p>
        </w:tc>
        <w:tc>
          <w:tcPr>
            <w:tcW w:w="443" w:type="pct"/>
          </w:tcPr>
          <w:p w:rsidR="00420E5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1.5</w:t>
            </w:r>
          </w:p>
        </w:tc>
      </w:tr>
      <w:tr w:rsidR="00420E5B" w:rsidRPr="00EF1AD1" w:rsidTr="00420E5B">
        <w:tc>
          <w:tcPr>
            <w:tcW w:w="297" w:type="pct"/>
          </w:tcPr>
          <w:p w:rsidR="00420E5B" w:rsidRPr="00EF1AD1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EF1AD1">
              <w:rPr>
                <w:rFonts w:ascii="TH SarabunPSK" w:hAnsi="TH SarabunPSK" w:cs="TH SarabunPSK" w:hint="cs"/>
                <w:sz w:val="28"/>
                <w:szCs w:val="28"/>
                <w:cs/>
              </w:rPr>
              <w:lastRenderedPageBreak/>
              <w:t>3</w:t>
            </w:r>
          </w:p>
        </w:tc>
        <w:tc>
          <w:tcPr>
            <w:tcW w:w="1795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Puttharugsa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C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Wangkam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T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Houngkamhang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N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Yodmongkol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S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Gajanandana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O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Himananto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>, O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4236B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Sutapun</w:t>
            </w:r>
            <w:proofErr w:type="spellEnd"/>
            <w:r w:rsidRPr="004236B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 B</w:t>
            </w:r>
            <w:r w:rsidRPr="004236B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.</w:t>
            </w:r>
            <w:proofErr w:type="gramStart"/>
            <w:r w:rsidRPr="004236BE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</w:t>
            </w:r>
            <w:r w:rsidRPr="004236BE"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proofErr w:type="spellStart"/>
            <w:r w:rsidRPr="004236BE">
              <w:rPr>
                <w:rFonts w:ascii="TH SarabunPSK" w:hAnsi="TH SarabunPSK" w:cs="TH SarabunPSK"/>
                <w:sz w:val="24"/>
                <w:szCs w:val="24"/>
              </w:rPr>
              <w:t>Amarit</w:t>
            </w:r>
            <w:proofErr w:type="spellEnd"/>
            <w:proofErr w:type="gramEnd"/>
            <w:r w:rsidRPr="004236BE">
              <w:rPr>
                <w:rFonts w:ascii="TH SarabunPSK" w:hAnsi="TH SarabunPSK" w:cs="TH SarabunPSK"/>
                <w:sz w:val="24"/>
                <w:szCs w:val="24"/>
              </w:rPr>
              <w:t>, R</w:t>
            </w:r>
            <w:r w:rsidRPr="004236BE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4236BE"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proofErr w:type="spellStart"/>
            <w:r w:rsidRPr="004236BE">
              <w:rPr>
                <w:rFonts w:ascii="TH SarabunPSK" w:hAnsi="TH SarabunPSK" w:cs="TH SarabunPSK"/>
                <w:sz w:val="24"/>
                <w:szCs w:val="24"/>
              </w:rPr>
              <w:t>Somboonkaew</w:t>
            </w:r>
            <w:proofErr w:type="spellEnd"/>
            <w:r w:rsidRPr="004236BE">
              <w:rPr>
                <w:rFonts w:ascii="TH SarabunPSK" w:hAnsi="TH SarabunPSK" w:cs="TH SarabunPSK"/>
                <w:sz w:val="24"/>
                <w:szCs w:val="24"/>
              </w:rPr>
              <w:t>, A</w:t>
            </w:r>
            <w:r w:rsidRPr="004236BE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4236BE"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&amp; </w:t>
            </w:r>
            <w:proofErr w:type="spellStart"/>
            <w:r w:rsidRPr="004236BE">
              <w:rPr>
                <w:rFonts w:ascii="TH SarabunPSK" w:hAnsi="TH SarabunPSK" w:cs="TH SarabunPSK"/>
                <w:sz w:val="24"/>
                <w:szCs w:val="24"/>
              </w:rPr>
              <w:t>Srikhirin</w:t>
            </w:r>
            <w:proofErr w:type="spellEnd"/>
            <w:r w:rsidRPr="004236BE">
              <w:rPr>
                <w:rFonts w:ascii="TH SarabunPSK" w:hAnsi="TH SarabunPSK" w:cs="TH SarabunPSK"/>
                <w:sz w:val="24"/>
                <w:szCs w:val="24"/>
              </w:rPr>
              <w:t>, T</w:t>
            </w:r>
            <w:r w:rsidRPr="004236BE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(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2013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). 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A polymer surface for antibody detection by using surface 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plasmon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</w:rPr>
              <w:t xml:space="preserve"> resonance via immobilized antigen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</w:t>
            </w:r>
            <w:r w:rsidRPr="00D77148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Current Applied Physics, 13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(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6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, 1008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1013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Retrieved from www</w:t>
            </w:r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proofErr w:type="spellStart"/>
            <w:r w:rsidRPr="00D77148">
              <w:rPr>
                <w:rFonts w:ascii="TH SarabunPSK" w:hAnsi="TH SarabunPSK" w:cs="TH SarabunPSK"/>
                <w:sz w:val="24"/>
                <w:szCs w:val="24"/>
              </w:rPr>
              <w:t>scopus</w:t>
            </w:r>
            <w:proofErr w:type="spellEnd"/>
            <w:r w:rsidRPr="00D77148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D77148">
              <w:rPr>
                <w:rFonts w:ascii="TH SarabunPSK" w:hAnsi="TH SarabunPSK" w:cs="TH SarabunPSK"/>
                <w:sz w:val="24"/>
                <w:szCs w:val="24"/>
              </w:rPr>
              <w:t>com</w:t>
            </w:r>
          </w:p>
        </w:tc>
        <w:tc>
          <w:tcPr>
            <w:tcW w:w="44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E763B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rticle</w:t>
            </w:r>
          </w:p>
        </w:tc>
        <w:tc>
          <w:tcPr>
            <w:tcW w:w="41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SCOPUS</w:t>
            </w:r>
          </w:p>
        </w:tc>
        <w:tc>
          <w:tcPr>
            <w:tcW w:w="442" w:type="pct"/>
          </w:tcPr>
          <w:p w:rsidR="00420E5B" w:rsidRPr="009E763B" w:rsidRDefault="00420E5B" w:rsidP="00420E5B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D77148">
              <w:rPr>
                <w:rFonts w:ascii="TH Sarabun New" w:hAnsi="TH Sarabun New" w:cs="TH Sarabun New"/>
                <w:sz w:val="28"/>
                <w:szCs w:val="28"/>
              </w:rPr>
              <w:t>2</w:t>
            </w:r>
            <w:r w:rsidRPr="00D77148">
              <w:rPr>
                <w:rFonts w:ascii="TH Sarabun New" w:hAnsi="TH Sarabun New" w:cs="TH Sarabun New"/>
                <w:sz w:val="28"/>
                <w:szCs w:val="28"/>
                <w:cs/>
              </w:rPr>
              <w:t>.</w:t>
            </w:r>
            <w:r w:rsidRPr="00D77148">
              <w:rPr>
                <w:rFonts w:ascii="TH Sarabun New" w:hAnsi="TH Sarabun New" w:cs="TH Sarabun New"/>
                <w:sz w:val="28"/>
                <w:szCs w:val="28"/>
              </w:rPr>
              <w:t>026</w:t>
            </w:r>
          </w:p>
        </w:tc>
        <w:tc>
          <w:tcPr>
            <w:tcW w:w="579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2E2E2E"/>
                <w:sz w:val="28"/>
                <w:szCs w:val="28"/>
              </w:rPr>
            </w:pPr>
            <w:proofErr w:type="spellStart"/>
            <w:r w:rsidRPr="00D77148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Puttharugsa</w:t>
            </w:r>
            <w:proofErr w:type="spellEnd"/>
            <w:r w:rsidRPr="00D77148">
              <w:rPr>
                <w:rFonts w:ascii="TH Sarabun New" w:hAnsi="TH Sarabun New" w:cs="TH Sarabun New"/>
                <w:color w:val="2E2E2E"/>
                <w:sz w:val="28"/>
                <w:szCs w:val="28"/>
              </w:rPr>
              <w:t>, C</w:t>
            </w:r>
            <w:r w:rsidRPr="00D77148">
              <w:rPr>
                <w:rFonts w:ascii="TH Sarabun New" w:hAnsi="TH Sarabun New" w:cs="TH Sarabun New"/>
                <w:color w:val="2E2E2E"/>
                <w:sz w:val="28"/>
                <w:szCs w:val="28"/>
                <w:cs/>
              </w:rPr>
              <w:t>.</w:t>
            </w:r>
            <w:r>
              <w:rPr>
                <w:rFonts w:ascii="TH Sarabun New" w:hAnsi="TH Sarabun New" w:cs="TH Sarabun New"/>
                <w:color w:val="2E2E2E"/>
                <w:sz w:val="28"/>
                <w:szCs w:val="28"/>
              </w:rPr>
              <w:br/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>(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ผู้ประพันธ์หลัก</w:t>
            </w:r>
            <w:r w:rsidRPr="008C5812">
              <w:rPr>
                <w:rFonts w:ascii="TH Sarabun New" w:hAnsi="TH Sarabun New" w:cs="TH Sarabun New" w:hint="cs"/>
                <w:b/>
                <w:bCs/>
                <w:sz w:val="24"/>
                <w:szCs w:val="24"/>
                <w:u w:val="single"/>
                <w:cs/>
              </w:rPr>
              <w:t>ไม่เป็น</w:t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 xml:space="preserve">สมาชิกใน </w:t>
            </w:r>
            <w:r w:rsidRPr="003C316B">
              <w:rPr>
                <w:rFonts w:ascii="TH Sarabun New" w:hAnsi="TH Sarabun New" w:cs="TH Sarabun New"/>
                <w:sz w:val="24"/>
                <w:szCs w:val="24"/>
              </w:rPr>
              <w:t>RU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)</w:t>
            </w:r>
          </w:p>
        </w:tc>
        <w:tc>
          <w:tcPr>
            <w:tcW w:w="578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50</w:t>
            </w:r>
          </w:p>
        </w:tc>
        <w:tc>
          <w:tcPr>
            <w:tcW w:w="443" w:type="pct"/>
          </w:tcPr>
          <w:p w:rsidR="00420E5B" w:rsidRPr="009E763B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1</w:t>
            </w:r>
          </w:p>
        </w:tc>
      </w:tr>
      <w:tr w:rsidR="009614A8" w:rsidRPr="00EF1AD1" w:rsidTr="00420E5B">
        <w:tc>
          <w:tcPr>
            <w:tcW w:w="297" w:type="pct"/>
          </w:tcPr>
          <w:p w:rsidR="009614A8" w:rsidRPr="00EF1AD1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4</w:t>
            </w:r>
          </w:p>
        </w:tc>
        <w:tc>
          <w:tcPr>
            <w:tcW w:w="1795" w:type="pct"/>
          </w:tcPr>
          <w:p w:rsidR="009614A8" w:rsidRPr="00AE3063" w:rsidRDefault="009614A8" w:rsidP="009614A8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H SarabunPSK" w:hAnsi="TH SarabunPSK" w:cs="TH SarabunPSK"/>
                <w:sz w:val="24"/>
                <w:szCs w:val="24"/>
              </w:rPr>
              <w:t>Chanthai</w:t>
            </w:r>
            <w:proofErr w:type="spellEnd"/>
            <w:r>
              <w:rPr>
                <w:rFonts w:ascii="TH SarabunPSK" w:hAnsi="TH SarabunPSK" w:cs="TH SarabunPSK"/>
                <w:sz w:val="24"/>
                <w:szCs w:val="24"/>
              </w:rPr>
              <w:t>, S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, </w:t>
            </w:r>
            <w:proofErr w:type="spellStart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Boonkerd</w:t>
            </w:r>
            <w:proofErr w:type="spellEnd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 N</w:t>
            </w:r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.</w:t>
            </w:r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proofErr w:type="spellStart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Michikowa</w:t>
            </w:r>
            <w:proofErr w:type="spellEnd"/>
            <w:r w:rsidRPr="00511614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, T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, &amp; </w:t>
            </w:r>
            <w:proofErr w:type="spellStart"/>
            <w:r>
              <w:rPr>
                <w:rFonts w:ascii="TH SarabunPSK" w:hAnsi="TH SarabunPSK" w:cs="TH SarabunPSK"/>
                <w:sz w:val="24"/>
                <w:szCs w:val="24"/>
              </w:rPr>
              <w:t>Wonprasaid</w:t>
            </w:r>
            <w:proofErr w:type="spellEnd"/>
            <w:r>
              <w:rPr>
                <w:rFonts w:ascii="TH SarabunPSK" w:hAnsi="TH SarabunPSK" w:cs="TH SarabunPSK"/>
                <w:sz w:val="24"/>
                <w:szCs w:val="24"/>
              </w:rPr>
              <w:t>, S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 (</w:t>
            </w:r>
            <w:r>
              <w:rPr>
                <w:rFonts w:ascii="TH SarabunPSK" w:hAnsi="TH SarabunPSK" w:cs="TH SarabunPSK"/>
                <w:sz w:val="24"/>
                <w:szCs w:val="24"/>
              </w:rPr>
              <w:t>2014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).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Effects of </w:t>
            </w:r>
            <w:proofErr w:type="spellStart"/>
            <w:r>
              <w:rPr>
                <w:rFonts w:ascii="TH SarabunPSK" w:hAnsi="TH SarabunPSK" w:cs="TH SarabunPSK"/>
                <w:sz w:val="24"/>
                <w:szCs w:val="24"/>
              </w:rPr>
              <w:t>fertigation</w:t>
            </w:r>
            <w:proofErr w:type="spellEnd"/>
            <w:r>
              <w:rPr>
                <w:rFonts w:ascii="TH SarabunPSK" w:hAnsi="TH SarabunPSK" w:cs="TH SarabunPSK"/>
                <w:sz w:val="24"/>
                <w:szCs w:val="24"/>
              </w:rPr>
              <w:t>, water application frequency and soil amendment on tomato production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</w:t>
            </w:r>
            <w:proofErr w:type="spellStart"/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Acta</w:t>
            </w:r>
            <w:proofErr w:type="spellEnd"/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Hort</w:t>
            </w:r>
            <w:proofErr w:type="spellEnd"/>
            <w:r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>. (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ISHS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 xml:space="preserve">) 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984, 187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>-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>195</w:t>
            </w:r>
            <w:r>
              <w:rPr>
                <w:rFonts w:ascii="TH SarabunPSK" w:hAnsi="TH SarabunPSK" w:cs="TH SarabunPSK"/>
                <w:i/>
                <w:iCs/>
                <w:sz w:val="24"/>
                <w:szCs w:val="24"/>
                <w:cs/>
              </w:rPr>
              <w:t>.</w:t>
            </w:r>
          </w:p>
        </w:tc>
        <w:tc>
          <w:tcPr>
            <w:tcW w:w="448" w:type="pct"/>
          </w:tcPr>
          <w:p w:rsidR="009614A8" w:rsidRPr="009E763B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rticle</w:t>
            </w:r>
          </w:p>
        </w:tc>
        <w:tc>
          <w:tcPr>
            <w:tcW w:w="418" w:type="pct"/>
          </w:tcPr>
          <w:p w:rsidR="009614A8" w:rsidRPr="009E763B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SCOPUS</w:t>
            </w:r>
          </w:p>
        </w:tc>
        <w:tc>
          <w:tcPr>
            <w:tcW w:w="442" w:type="pct"/>
          </w:tcPr>
          <w:p w:rsidR="009614A8" w:rsidRPr="00D77148" w:rsidRDefault="009614A8" w:rsidP="009614A8">
            <w:pPr>
              <w:pStyle w:val="Defaul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  <w:cs/>
              </w:rPr>
              <w:t>-</w:t>
            </w:r>
          </w:p>
        </w:tc>
        <w:tc>
          <w:tcPr>
            <w:tcW w:w="579" w:type="pct"/>
          </w:tcPr>
          <w:p w:rsidR="009614A8" w:rsidRPr="00D77148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2E2E2E"/>
                <w:sz w:val="28"/>
                <w:szCs w:val="28"/>
              </w:rPr>
            </w:pPr>
            <w:proofErr w:type="spellStart"/>
            <w:r>
              <w:rPr>
                <w:rFonts w:ascii="TH SarabunPSK" w:hAnsi="TH SarabunPSK" w:cs="TH SarabunPSK"/>
                <w:sz w:val="24"/>
                <w:szCs w:val="24"/>
              </w:rPr>
              <w:t>Boonkerd</w:t>
            </w:r>
            <w:proofErr w:type="spellEnd"/>
            <w:r>
              <w:rPr>
                <w:rFonts w:ascii="TH SarabunPSK" w:hAnsi="TH SarabunPSK" w:cs="TH SarabunPSK"/>
                <w:sz w:val="24"/>
                <w:szCs w:val="24"/>
              </w:rPr>
              <w:t>, N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>
              <w:rPr>
                <w:rFonts w:ascii="TH Sarabun New" w:hAnsi="TH Sarabun New" w:cs="TH Sarabun New"/>
                <w:color w:val="2E2E2E"/>
                <w:sz w:val="28"/>
                <w:szCs w:val="28"/>
              </w:rPr>
              <w:br/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>(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ผู้ประพันธ์หลัก</w:t>
            </w:r>
            <w:r w:rsidRPr="003C316B">
              <w:rPr>
                <w:rFonts w:ascii="TH Sarabun New" w:hAnsi="TH Sarabun New" w:cs="TH Sarabun New" w:hint="cs"/>
                <w:sz w:val="24"/>
                <w:szCs w:val="24"/>
                <w:cs/>
              </w:rPr>
              <w:t xml:space="preserve">เป็นสมาชิกใน </w:t>
            </w:r>
            <w:r w:rsidRPr="003C316B">
              <w:rPr>
                <w:rFonts w:ascii="TH Sarabun New" w:hAnsi="TH Sarabun New" w:cs="TH Sarabun New"/>
                <w:sz w:val="24"/>
                <w:szCs w:val="24"/>
              </w:rPr>
              <w:t>RU</w:t>
            </w:r>
            <w:r w:rsidRPr="003C316B">
              <w:rPr>
                <w:rFonts w:ascii="TH Sarabun New" w:hAnsi="TH Sarabun New" w:cs="TH Sarabun New"/>
                <w:sz w:val="24"/>
                <w:szCs w:val="24"/>
                <w:cs/>
              </w:rPr>
              <w:t>)</w:t>
            </w:r>
          </w:p>
        </w:tc>
        <w:tc>
          <w:tcPr>
            <w:tcW w:w="578" w:type="pct"/>
          </w:tcPr>
          <w:p w:rsidR="009614A8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50</w:t>
            </w:r>
          </w:p>
        </w:tc>
        <w:tc>
          <w:tcPr>
            <w:tcW w:w="443" w:type="pct"/>
          </w:tcPr>
          <w:p w:rsidR="009614A8" w:rsidRDefault="009614A8" w:rsidP="009614A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0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t>.</w:t>
            </w:r>
            <w:r>
              <w:rPr>
                <w:rFonts w:ascii="TH SarabunPSK" w:hAnsi="TH SarabunPSK" w:cs="TH SarabunPSK"/>
                <w:sz w:val="28"/>
                <w:szCs w:val="28"/>
              </w:rPr>
              <w:t>75</w:t>
            </w:r>
          </w:p>
        </w:tc>
      </w:tr>
      <w:tr w:rsidR="00420E5B" w:rsidRPr="007279FF" w:rsidTr="00420E5B">
        <w:tc>
          <w:tcPr>
            <w:tcW w:w="3979" w:type="pct"/>
            <w:gridSpan w:val="6"/>
          </w:tcPr>
          <w:p w:rsidR="00420E5B" w:rsidRPr="007279FF" w:rsidRDefault="00420E5B" w:rsidP="00420E5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78" w:type="pct"/>
          </w:tcPr>
          <w:p w:rsidR="00420E5B" w:rsidRPr="007279FF" w:rsidRDefault="00420E5B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43" w:type="pct"/>
          </w:tcPr>
          <w:p w:rsidR="00420E5B" w:rsidRPr="007279FF" w:rsidRDefault="009614A8" w:rsidP="00420E5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6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t>.</w:t>
            </w:r>
            <w:r>
              <w:rPr>
                <w:rFonts w:ascii="TH SarabunPSK" w:hAnsi="TH SarabunPSK" w:cs="TH SarabunPSK"/>
                <w:sz w:val="28"/>
                <w:szCs w:val="28"/>
              </w:rPr>
              <w:t>25</w:t>
            </w:r>
          </w:p>
        </w:tc>
      </w:tr>
    </w:tbl>
    <w:p w:rsidR="00283540" w:rsidRDefault="00283540" w:rsidP="002F2970">
      <w:pPr>
        <w:ind w:left="1080" w:hanging="1080"/>
        <w:rPr>
          <w:rFonts w:ascii="TH SarabunPSK" w:hAnsi="TH SarabunPSK" w:cs="TH SarabunPSK"/>
        </w:rPr>
      </w:pPr>
    </w:p>
    <w:p w:rsidR="00283540" w:rsidRDefault="00283540" w:rsidP="002F2970">
      <w:pPr>
        <w:ind w:left="1080" w:hanging="1080"/>
        <w:rPr>
          <w:rFonts w:ascii="TH SarabunPSK" w:hAnsi="TH SarabunPSK" w:cs="TH SarabunPSK"/>
          <w:cs/>
        </w:rPr>
        <w:sectPr w:rsidR="00283540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2F2970" w:rsidRPr="00686306" w:rsidRDefault="002F2970" w:rsidP="0031599B">
      <w:pPr>
        <w:pStyle w:val="Heading3"/>
        <w:ind w:left="1080" w:hanging="1080"/>
        <w:rPr>
          <w:cs/>
        </w:rPr>
      </w:pPr>
      <w:r>
        <w:rPr>
          <w:rFonts w:hint="cs"/>
          <w:cs/>
        </w:rPr>
        <w:lastRenderedPageBreak/>
        <w:t>ต</w:t>
      </w:r>
      <w:r w:rsidRPr="008871FA">
        <w:rPr>
          <w:cs/>
        </w:rPr>
        <w:t>ารางที่ 2</w:t>
      </w:r>
      <w:r w:rsidRPr="00686306">
        <w:rPr>
          <w:cs/>
        </w:rPr>
        <w:t xml:space="preserve"> </w:t>
      </w:r>
      <w:r>
        <w:rPr>
          <w:rFonts w:hint="cs"/>
          <w:cs/>
        </w:rPr>
        <w:tab/>
      </w:r>
      <w:r w:rsidRPr="00686306">
        <w:rPr>
          <w:cs/>
        </w:rPr>
        <w:t xml:space="preserve">สิทธิบัตรหรืออนุสิทธิบัตร 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645"/>
        <w:gridCol w:w="997"/>
        <w:gridCol w:w="1638"/>
        <w:gridCol w:w="1358"/>
        <w:gridCol w:w="1125"/>
        <w:gridCol w:w="1169"/>
        <w:gridCol w:w="1240"/>
        <w:gridCol w:w="1093"/>
      </w:tblGrid>
      <w:tr w:rsidR="003A67E8" w:rsidRPr="000802DB" w:rsidTr="00B4399B">
        <w:tc>
          <w:tcPr>
            <w:tcW w:w="348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538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 w:rsidR="00B4399B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B4399B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84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 w:rsidR="00F77318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733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 w:rsidR="00F77318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F77318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07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 w:rsidR="00F77318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F77318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 w:rsidR="00F77318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69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 w:rsidR="00F77318"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590" w:type="pct"/>
            <w:tcBorders>
              <w:bottom w:val="single" w:sz="4" w:space="0" w:color="auto"/>
            </w:tcBorders>
          </w:tcPr>
          <w:p w:rsidR="003A67E8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F77318" w:rsidRDefault="00F7731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3A67E8" w:rsidRPr="000802DB" w:rsidTr="00B4399B">
        <w:tc>
          <w:tcPr>
            <w:tcW w:w="348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38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84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33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07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1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9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0" w:type="pct"/>
            <w:tcBorders>
              <w:bottom w:val="dotted" w:sz="4" w:space="0" w:color="auto"/>
            </w:tcBorders>
          </w:tcPr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3A67E8" w:rsidRPr="000802DB" w:rsidTr="00B4399B">
        <w:tc>
          <w:tcPr>
            <w:tcW w:w="348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38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84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33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07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1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9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0" w:type="pct"/>
            <w:tcBorders>
              <w:top w:val="dotted" w:sz="4" w:space="0" w:color="auto"/>
              <w:bottom w:val="dotted" w:sz="4" w:space="0" w:color="auto"/>
            </w:tcBorders>
          </w:tcPr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3A67E8" w:rsidRPr="000802DB" w:rsidTr="00B4399B">
        <w:tc>
          <w:tcPr>
            <w:tcW w:w="4410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3A67E8" w:rsidRPr="000802DB" w:rsidRDefault="006D0100" w:rsidP="006D010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90" w:type="pct"/>
            <w:tcBorders>
              <w:top w:val="single" w:sz="4" w:space="0" w:color="auto"/>
              <w:bottom w:val="single" w:sz="4" w:space="0" w:color="auto"/>
            </w:tcBorders>
          </w:tcPr>
          <w:p w:rsidR="003A67E8" w:rsidRPr="000802DB" w:rsidRDefault="003A67E8" w:rsidP="003A67E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F2970" w:rsidRDefault="002F2970" w:rsidP="002F2970">
      <w:pPr>
        <w:ind w:left="1080" w:hanging="1080"/>
        <w:rPr>
          <w:rFonts w:ascii="TH SarabunPSK" w:hAnsi="TH SarabunPSK" w:cs="TH SarabunPSK"/>
        </w:rPr>
      </w:pPr>
    </w:p>
    <w:p w:rsidR="002F2970" w:rsidRDefault="00806900" w:rsidP="002F2970">
      <w:pPr>
        <w:ind w:left="1080" w:hanging="1080"/>
        <w:rPr>
          <w:rFonts w:ascii="TH SarabunPSK" w:hAnsi="TH SarabunPSK" w:cs="TH SarabunPSK"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6C80710C" wp14:editId="167DC004">
                <wp:extent cx="5852160" cy="2386965"/>
                <wp:effectExtent l="0" t="0" r="15240" b="260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2386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80690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A11855" w:rsidRPr="001D40F6" w:rsidRDefault="00A11855" w:rsidP="0080690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A11855" w:rsidRDefault="00A11855" w:rsidP="00D2747F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A11855" w:rsidRPr="00D2747F" w:rsidRDefault="00A11855" w:rsidP="00D76BC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0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8 และ 2017 หรือ ปี พ.ศ. 2563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1 และ 2560</w:t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A11855" w:rsidRDefault="00A11855" w:rsidP="00D2747F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:rsidR="002F2E0B" w:rsidRPr="00A12ECE" w:rsidRDefault="002F2E0B" w:rsidP="00D2747F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A11855" w:rsidRDefault="00A11855" w:rsidP="004236BE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A11855" w:rsidRDefault="00A11855" w:rsidP="00271B9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A11855" w:rsidRDefault="00A11855" w:rsidP="003A67E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A11855" w:rsidRPr="00A94531" w:rsidRDefault="00A11855" w:rsidP="003A67E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A11855" w:rsidRPr="000B78F7" w:rsidRDefault="00A11855" w:rsidP="00271B9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A11855" w:rsidRDefault="00A11855" w:rsidP="00271B9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:rsidR="00A11855" w:rsidRPr="00F77318" w:rsidRDefault="00A11855" w:rsidP="003A67E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:rsidR="00A11855" w:rsidRDefault="00A11855" w:rsidP="003A67E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:rsidR="00A11855" w:rsidRDefault="00A11855" w:rsidP="003A67E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:rsidR="00A11855" w:rsidRPr="00154D40" w:rsidRDefault="00A11855" w:rsidP="00154D4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A11855" w:rsidRDefault="00A11855" w:rsidP="00154D4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:rsidR="00A11855" w:rsidRDefault="00A11855" w:rsidP="00154D4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A11855" w:rsidRPr="000B78F7" w:rsidRDefault="00A11855" w:rsidP="004236BE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:rsidR="00A11855" w:rsidRPr="00A23487" w:rsidRDefault="00A11855" w:rsidP="004236BE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80710C" id="_x0000_s1045" type="#_x0000_t202" style="width:460.8pt;height:18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">
                <v:textbox style="mso-fit-shape-to-text:t">
                  <w:txbxContent>
                    <w:p w:rsidR="00A11855" w:rsidRPr="000B78F7" w:rsidRDefault="00A11855" w:rsidP="0080690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A11855" w:rsidRPr="001D40F6" w:rsidRDefault="00A11855" w:rsidP="0080690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A11855" w:rsidRDefault="00A11855" w:rsidP="00D2747F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A11855" w:rsidRPr="00D2747F" w:rsidRDefault="00A11855" w:rsidP="00D76BC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0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8 และ 2017 หรือ ปี พ.ศ. 2563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1 และ 2560</w:t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A11855" w:rsidRDefault="00A11855" w:rsidP="00D2747F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:rsidR="002F2E0B" w:rsidRPr="00A12ECE" w:rsidRDefault="002F2E0B" w:rsidP="00D2747F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A11855" w:rsidRDefault="00A11855" w:rsidP="004236BE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A11855" w:rsidRDefault="00A11855" w:rsidP="00271B9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A11855" w:rsidRDefault="00A11855" w:rsidP="003A67E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A11855" w:rsidRPr="00A94531" w:rsidRDefault="00A11855" w:rsidP="003A67E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A11855" w:rsidRPr="000B78F7" w:rsidRDefault="00A11855" w:rsidP="00271B9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A11855" w:rsidRDefault="00A11855" w:rsidP="00271B9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:rsidR="00A11855" w:rsidRPr="00F77318" w:rsidRDefault="00A11855" w:rsidP="003A67E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:rsidR="00A11855" w:rsidRDefault="00A11855" w:rsidP="003A67E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:rsidR="00A11855" w:rsidRDefault="00A11855" w:rsidP="003A67E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:rsidR="00A11855" w:rsidRPr="00154D40" w:rsidRDefault="00A11855" w:rsidP="00154D4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A11855" w:rsidRDefault="00A11855" w:rsidP="00154D4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:rsidR="00A11855" w:rsidRDefault="00A11855" w:rsidP="00154D4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A11855" w:rsidRPr="000B78F7" w:rsidRDefault="00A11855" w:rsidP="004236BE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:rsidR="00A11855" w:rsidRPr="00A23487" w:rsidRDefault="00A11855" w:rsidP="004236BE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F2970" w:rsidRDefault="002F2970" w:rsidP="002F2970">
      <w:pPr>
        <w:ind w:left="1080" w:hanging="1080"/>
        <w:rPr>
          <w:rFonts w:ascii="TH SarabunPSK" w:hAnsi="TH SarabunPSK" w:cs="TH SarabunPSK"/>
        </w:rPr>
      </w:pPr>
    </w:p>
    <w:p w:rsidR="00637F49" w:rsidRDefault="00637F49" w:rsidP="002F2970">
      <w:pPr>
        <w:ind w:left="1080" w:hanging="1080"/>
        <w:rPr>
          <w:rFonts w:ascii="TH SarabunPSK" w:hAnsi="TH SarabunPSK" w:cs="TH SarabunPSK"/>
        </w:rPr>
      </w:pPr>
    </w:p>
    <w:p w:rsidR="00A854DD" w:rsidRDefault="00A854DD" w:rsidP="002F2970">
      <w:pPr>
        <w:ind w:left="1080" w:hanging="1080"/>
        <w:rPr>
          <w:rFonts w:ascii="TH SarabunPSK" w:hAnsi="TH SarabunPSK" w:cs="TH SarabunPSK"/>
        </w:rPr>
      </w:pPr>
    </w:p>
    <w:p w:rsidR="00A854DD" w:rsidRDefault="00A854DD" w:rsidP="002F2970">
      <w:pPr>
        <w:ind w:left="1080" w:hanging="1080"/>
        <w:rPr>
          <w:rFonts w:ascii="TH SarabunPSK" w:hAnsi="TH SarabunPSK" w:cs="TH SarabunPSK"/>
        </w:rPr>
      </w:pPr>
    </w:p>
    <w:p w:rsidR="009342CF" w:rsidRDefault="009342CF" w:rsidP="00B4425F">
      <w:pPr>
        <w:tabs>
          <w:tab w:val="left" w:pos="1800"/>
          <w:tab w:val="left" w:pos="2160"/>
        </w:tabs>
        <w:spacing w:after="24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15403D">
        <w:rPr>
          <w:rFonts w:ascii="TH SarabunPSK" w:hAnsi="TH SarabunPSK" w:cs="TH SarabunPSK" w:hint="cs"/>
          <w:b/>
          <w:bCs/>
          <w:sz w:val="28"/>
          <w:szCs w:val="28"/>
          <w:cs/>
        </w:rPr>
        <w:t>ตัวอย่าง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br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ที่มาของผลงานและการกรอกข้อมูลลงตาราง</w:t>
      </w:r>
    </w:p>
    <w:p w:rsidR="00997A66" w:rsidRPr="00997A66" w:rsidRDefault="00997A66" w:rsidP="00EA1525">
      <w:pPr>
        <w:pStyle w:val="ListParagraph"/>
        <w:numPr>
          <w:ilvl w:val="0"/>
          <w:numId w:val="23"/>
        </w:numPr>
        <w:tabs>
          <w:tab w:val="left" w:pos="1800"/>
          <w:tab w:val="left" w:pos="2160"/>
        </w:tabs>
        <w:rPr>
          <w:rFonts w:ascii="TH SarabunPSK" w:hAnsi="TH SarabunPSK" w:cs="TH SarabunPSK"/>
          <w:b/>
          <w:bCs/>
          <w:szCs w:val="28"/>
        </w:rPr>
      </w:pPr>
      <w:r>
        <w:rPr>
          <w:rFonts w:ascii="TH SarabunPSK" w:hAnsi="TH SarabunPSK" w:cs="TH SarabunPSK" w:hint="cs"/>
          <w:b/>
          <w:bCs/>
          <w:szCs w:val="28"/>
          <w:cs/>
        </w:rPr>
        <w:t>กรณีที่เป็นการจดสิทธิบัตรต่างประเทศ</w:t>
      </w:r>
    </w:p>
    <w:p w:rsidR="009342CF" w:rsidRDefault="009342CF" w:rsidP="00B4425F">
      <w:pPr>
        <w:tabs>
          <w:tab w:val="left" w:pos="1800"/>
          <w:tab w:val="left" w:pos="2160"/>
        </w:tabs>
        <w:spacing w:after="24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2CEAE2EB" wp14:editId="4A101B7A">
                <wp:simplePos x="0" y="0"/>
                <wp:positionH relativeFrom="column">
                  <wp:posOffset>296545</wp:posOffset>
                </wp:positionH>
                <wp:positionV relativeFrom="paragraph">
                  <wp:posOffset>419735</wp:posOffset>
                </wp:positionV>
                <wp:extent cx="5276850" cy="2019300"/>
                <wp:effectExtent l="0" t="0" r="19050" b="19050"/>
                <wp:wrapNone/>
                <wp:docPr id="290" name="Group 2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850" cy="2019300"/>
                          <a:chOff x="0" y="0"/>
                          <a:chExt cx="5267478" cy="2019300"/>
                        </a:xfrm>
                      </wpg:grpSpPr>
                      <wps:wsp>
                        <wps:cNvPr id="2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4925" y="0"/>
                            <a:ext cx="676275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DE5C08">
                              <w:pPr>
                                <w:jc w:val="center"/>
                              </w:pPr>
                              <w:r>
                                <w:sym w:font="Wingdings" w:char="F08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809625"/>
                            <a:ext cx="2524125" cy="514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DE5C08">
                              <w:pPr>
                                <w:jc w:val="right"/>
                              </w:pPr>
                              <w:r>
                                <w:sym w:font="Wingdings" w:char="F08E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1381125"/>
                            <a:ext cx="2533650" cy="638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DE5C08">
                              <w:pPr>
                                <w:jc w:val="right"/>
                              </w:pPr>
                              <w:r>
                                <w:sym w:font="Wingdings" w:char="F08F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85875" cy="657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F30CAB">
                              <w:pPr>
                                <w:jc w:val="center"/>
                              </w:pPr>
                              <w:r>
                                <w:sym w:font="Wingdings" w:char="F09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8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95928" y="476250"/>
                            <a:ext cx="9715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F30CAB">
                              <w:pPr>
                                <w:spacing w:before="60"/>
                                <w:jc w:val="center"/>
                              </w:pPr>
                              <w:r>
                                <w:sym w:font="Wingdings" w:char="F091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b" anchorCtr="0">
                          <a:noAutofit/>
                        </wps:bodyPr>
                      </wps:wsp>
                      <wps:wsp>
                        <wps:cNvPr id="28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00653" y="57150"/>
                            <a:ext cx="12668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F30CAB">
                              <w:pPr>
                                <w:jc w:val="center"/>
                              </w:pPr>
                              <w:r>
                                <w:sym w:font="Wingdings" w:char="F092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CEAE2EB" id="Group 290" o:spid="_x0000_s1046" style="position:absolute;left:0;text-align:left;margin-left:23.35pt;margin-top:33.05pt;width:415.5pt;height:159pt;z-index:251692032;mso-position-horizontal-relative:text;mso-position-vertical-relative:text;mso-width-relative:margin" coordsize="52674,20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">
                <v:shape id="_x0000_s1047" type="#_x0000_t202" style="position:absolute;left:13049;width:6763;height:6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" filled="f">
                  <v:textbox>
                    <w:txbxContent>
                      <w:p w:rsidR="00A11855" w:rsidRDefault="00A11855" w:rsidP="00DE5C08">
                        <w:pPr>
                          <w:jc w:val="center"/>
                        </w:pPr>
                        <w:r>
                          <w:sym w:font="Wingdings" w:char="F08D"/>
                        </w:r>
                      </w:p>
                    </w:txbxContent>
                  </v:textbox>
                </v:shape>
                <v:shape id="_x0000_s1048" type="#_x0000_t202" style="position:absolute;left:190;top:8096;width:25241;height:5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" filled="f">
                  <v:textbox>
                    <w:txbxContent>
                      <w:p w:rsidR="00A11855" w:rsidRDefault="00A11855" w:rsidP="00DE5C08">
                        <w:pPr>
                          <w:jc w:val="right"/>
                        </w:pPr>
                        <w:r>
                          <w:sym w:font="Wingdings" w:char="F08E"/>
                        </w:r>
                      </w:p>
                    </w:txbxContent>
                  </v:textbox>
                </v:shape>
                <v:shape id="_x0000_s1049" type="#_x0000_t202" style="position:absolute;left:190;top:13811;width:25337;height:6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" filled="f">
                  <v:textbox>
                    <w:txbxContent>
                      <w:p w:rsidR="00A11855" w:rsidRDefault="00A11855" w:rsidP="00DE5C08">
                        <w:pPr>
                          <w:jc w:val="right"/>
                        </w:pPr>
                        <w:r>
                          <w:sym w:font="Wingdings" w:char="F08F"/>
                        </w:r>
                      </w:p>
                    </w:txbxContent>
                  </v:textbox>
                </v:shape>
                <v:shape id="_x0000_s1050" type="#_x0000_t202" style="position:absolute;width:12858;height: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" filled="f">
                  <v:textbox>
                    <w:txbxContent>
                      <w:p w:rsidR="00A11855" w:rsidRDefault="00A11855" w:rsidP="00F30CAB">
                        <w:pPr>
                          <w:jc w:val="center"/>
                        </w:pPr>
                        <w:r>
                          <w:sym w:font="Wingdings" w:char="F090"/>
                        </w:r>
                      </w:p>
                    </w:txbxContent>
                  </v:textbox>
                </v:shape>
                <v:shape id="_x0000_s1051" type="#_x0000_t202" style="position:absolute;left:42959;top:4762;width:9715;height:438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" filled="f">
                  <v:textbox>
                    <w:txbxContent>
                      <w:p w:rsidR="00A11855" w:rsidRDefault="00A11855" w:rsidP="00F30CAB">
                        <w:pPr>
                          <w:spacing w:before="60"/>
                          <w:jc w:val="center"/>
                        </w:pPr>
                        <w:r>
                          <w:sym w:font="Wingdings" w:char="F091"/>
                        </w:r>
                      </w:p>
                    </w:txbxContent>
                  </v:textbox>
                </v:shape>
                <v:shape id="_x0000_s1052" type="#_x0000_t202" style="position:absolute;left:40006;top:571;width:1266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" filled="f">
                  <v:textbox>
                    <w:txbxContent>
                      <w:p w:rsidR="00A11855" w:rsidRDefault="00A11855" w:rsidP="00F30CAB">
                        <w:pPr>
                          <w:jc w:val="center"/>
                        </w:pPr>
                        <w:r>
                          <w:sym w:font="Wingdings" w:char="F092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cs/>
        </w:rPr>
        <w:object w:dxaOrig="14370" w:dyaOrig="7470">
          <v:shape id="_x0000_i1027" type="#_x0000_t75" style="width:438.3pt;height:233.05pt" o:ole="" o:bordertopcolor="this" o:borderleftcolor="this" o:borderbottomcolor="this" o:borderrightcolor="this">
            <v:imagedata r:id="rId18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Brush" ShapeID="_x0000_i1027" DrawAspect="Content" ObjectID="_1638617495" r:id="rId19"/>
        </w:object>
      </w:r>
    </w:p>
    <w:p w:rsidR="009342CF" w:rsidRPr="00EA1525" w:rsidRDefault="00997A66" w:rsidP="00EA1525">
      <w:pPr>
        <w:pStyle w:val="ListParagraph"/>
        <w:numPr>
          <w:ilvl w:val="0"/>
          <w:numId w:val="23"/>
        </w:numPr>
        <w:tabs>
          <w:tab w:val="left" w:pos="1800"/>
          <w:tab w:val="left" w:pos="2160"/>
        </w:tabs>
        <w:rPr>
          <w:rFonts w:ascii="TH SarabunPSK" w:hAnsi="TH SarabunPSK" w:cs="TH SarabunPSK"/>
          <w:b/>
          <w:bCs/>
          <w:szCs w:val="28"/>
        </w:rPr>
      </w:pPr>
      <w:r w:rsidRPr="00EA1525">
        <w:rPr>
          <w:rFonts w:ascii="TH SarabunPSK" w:hAnsi="TH SarabunPSK" w:cs="TH SarabunPSK" w:hint="cs"/>
          <w:b/>
          <w:bCs/>
          <w:szCs w:val="28"/>
          <w:cs/>
        </w:rPr>
        <w:t>กรณีที่เป็นการจดสิทธิบัตรในประเทศ</w:t>
      </w:r>
    </w:p>
    <w:p w:rsidR="00997A66" w:rsidRDefault="00EA1525" w:rsidP="00997A6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962025</wp:posOffset>
                </wp:positionH>
                <wp:positionV relativeFrom="paragraph">
                  <wp:posOffset>39370</wp:posOffset>
                </wp:positionV>
                <wp:extent cx="4410076" cy="2933700"/>
                <wp:effectExtent l="0" t="0" r="28575" b="1905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6" cy="2933700"/>
                          <a:chOff x="-571501" y="0"/>
                          <a:chExt cx="4410076" cy="2933700"/>
                        </a:xfrm>
                      </wpg:grpSpPr>
                      <wps:wsp>
                        <wps:cNvPr id="2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28601" y="542925"/>
                            <a:ext cx="3209925" cy="247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EA1525">
                              <w:r>
                                <w:sym w:font="Wingdings" w:char="F08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9175" y="0"/>
                            <a:ext cx="109537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997A66">
                              <w:pPr>
                                <w:jc w:val="right"/>
                              </w:pPr>
                              <w:r>
                                <w:sym w:font="Wingdings" w:char="F09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0150" y="2333625"/>
                            <a:ext cx="1962150" cy="247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997A66">
                              <w:pPr>
                                <w:jc w:val="right"/>
                              </w:pPr>
                              <w:r>
                                <w:sym w:font="Wingdings" w:char="F08E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0150" y="2076450"/>
                            <a:ext cx="2528616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997A66">
                              <w:pPr>
                                <w:jc w:val="right"/>
                              </w:pPr>
                              <w:r>
                                <w:sym w:font="Wingdings" w:char="F08F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9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50" y="2609850"/>
                            <a:ext cx="428625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Pr="00997A66" w:rsidRDefault="00A11855" w:rsidP="00997A66">
                              <w:pPr>
                                <w:spacing w:before="60"/>
                                <w:jc w:val="right"/>
                              </w:pPr>
                              <w:r w:rsidRPr="00997A66">
                                <w:sym w:font="Wingdings" w:char="F091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6675" y="2695575"/>
                            <a:ext cx="3343275" cy="171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997A66">
                              <w:pPr>
                                <w:spacing w:before="60"/>
                                <w:jc w:val="right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571501" y="114300"/>
                            <a:ext cx="1057275" cy="419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1855" w:rsidRDefault="00A11855" w:rsidP="00EA1525">
                              <w:pPr>
                                <w:jc w:val="right"/>
                              </w:pPr>
                              <w:r>
                                <w:sym w:font="Wingdings" w:char="F092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0" o:spid="_x0000_s1053" style="position:absolute;margin-left:75.75pt;margin-top:3.1pt;width:347.25pt;height:231pt;z-index:251707392;mso-position-horizontal-relative:text;mso-position-vertical-relative:text;mso-width-relative:margin;mso-height-relative:margin" coordorigin="-5715" coordsize="44100,293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">
                <v:shape id="_x0000_s1054" type="#_x0000_t202" style="position:absolute;left:-2286;top:5429;width:32099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" filled="f">
                  <v:textbox>
                    <w:txbxContent>
                      <w:p w:rsidR="00A11855" w:rsidRDefault="00A11855" w:rsidP="00EA1525">
                        <w:r>
                          <w:sym w:font="Wingdings" w:char="F08D"/>
                        </w:r>
                      </w:p>
                    </w:txbxContent>
                  </v:textbox>
                </v:shape>
                <v:shape id="_x0000_s1055" type="#_x0000_t202" style="position:absolute;left:10191;width:10954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" filled="f">
                  <v:textbox>
                    <w:txbxContent>
                      <w:p w:rsidR="00A11855" w:rsidRDefault="00A11855" w:rsidP="00997A66">
                        <w:pPr>
                          <w:jc w:val="right"/>
                        </w:pPr>
                        <w:r>
                          <w:sym w:font="Wingdings" w:char="F090"/>
                        </w:r>
                      </w:p>
                    </w:txbxContent>
                  </v:textbox>
                </v:shape>
                <v:shape id="_x0000_s1056" type="#_x0000_t202" style="position:absolute;left:12001;top:23336;width:19622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" filled="f">
                  <v:textbox>
                    <w:txbxContent>
                      <w:p w:rsidR="00A11855" w:rsidRDefault="00A11855" w:rsidP="00997A66">
                        <w:pPr>
                          <w:jc w:val="right"/>
                        </w:pPr>
                        <w:r>
                          <w:sym w:font="Wingdings" w:char="F08E"/>
                        </w:r>
                      </w:p>
                    </w:txbxContent>
                  </v:textbox>
                </v:shape>
                <v:shape id="_x0000_s1057" type="#_x0000_t202" style="position:absolute;left:12001;top:20764;width:25286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" filled="f">
                  <v:textbox>
                    <w:txbxContent>
                      <w:p w:rsidR="00A11855" w:rsidRDefault="00A11855" w:rsidP="00997A66">
                        <w:pPr>
                          <w:jc w:val="right"/>
                        </w:pPr>
                        <w:r>
                          <w:sym w:font="Wingdings" w:char="F08F"/>
                        </w:r>
                      </w:p>
                    </w:txbxContent>
                  </v:textbox>
                </v:shape>
                <v:shape id="_x0000_s1058" type="#_x0000_t202" style="position:absolute;left:34099;top:26098;width:4286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" filled="f">
                  <v:textbox>
                    <w:txbxContent>
                      <w:p w:rsidR="00A11855" w:rsidRPr="00997A66" w:rsidRDefault="00A11855" w:rsidP="00997A66">
                        <w:pPr>
                          <w:spacing w:before="60"/>
                          <w:jc w:val="right"/>
                        </w:pPr>
                        <w:r w:rsidRPr="00997A66">
                          <w:sym w:font="Wingdings" w:char="F091"/>
                        </w:r>
                      </w:p>
                    </w:txbxContent>
                  </v:textbox>
                </v:shape>
                <v:shape id="_x0000_s1059" type="#_x0000_t202" style="position:absolute;left:666;top:26955;width:33433;height:1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" filled="f">
                  <v:textbox>
                    <w:txbxContent>
                      <w:p w:rsidR="00A11855" w:rsidRDefault="00A11855" w:rsidP="00997A66">
                        <w:pPr>
                          <w:spacing w:before="60"/>
                          <w:jc w:val="right"/>
                        </w:pPr>
                      </w:p>
                    </w:txbxContent>
                  </v:textbox>
                </v:shape>
                <v:shape id="_x0000_s1060" type="#_x0000_t202" style="position:absolute;left:-5715;top:1143;width:10572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" filled="f">
                  <v:textbox>
                    <w:txbxContent>
                      <w:p w:rsidR="00A11855" w:rsidRDefault="00A11855" w:rsidP="00EA1525">
                        <w:pPr>
                          <w:jc w:val="right"/>
                        </w:pPr>
                        <w:r>
                          <w:sym w:font="Wingdings" w:char="F092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97A66">
        <w:rPr>
          <w:noProof/>
        </w:rPr>
        <w:drawing>
          <wp:inline distT="0" distB="0" distL="0" distR="0" wp14:anchorId="2611535F" wp14:editId="01B8229B">
            <wp:extent cx="5648325" cy="4276725"/>
            <wp:effectExtent l="57150" t="57150" r="123825" b="123825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42767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97A66" w:rsidRPr="00997A66" w:rsidRDefault="00997A66" w:rsidP="00997A66"/>
    <w:p w:rsidR="009342CF" w:rsidRPr="007434B9" w:rsidRDefault="009342CF" w:rsidP="009342CF">
      <w:pPr>
        <w:pStyle w:val="Heading3"/>
        <w:ind w:left="133" w:hanging="133"/>
        <w:jc w:val="left"/>
        <w:rPr>
          <w:cs/>
        </w:rPr>
      </w:pPr>
      <w:r>
        <w:rPr>
          <w:rFonts w:hint="cs"/>
          <w:cs/>
        </w:rPr>
        <w:t>ต</w:t>
      </w:r>
      <w:r w:rsidRPr="008871FA">
        <w:rPr>
          <w:cs/>
        </w:rPr>
        <w:t>ารางที่ 2</w:t>
      </w:r>
      <w:r w:rsidRPr="00686306">
        <w:rPr>
          <w:cs/>
        </w:rPr>
        <w:t xml:space="preserve"> </w:t>
      </w:r>
      <w:r>
        <w:rPr>
          <w:rFonts w:hint="cs"/>
          <w:cs/>
        </w:rPr>
        <w:tab/>
      </w:r>
      <w:r w:rsidRPr="00686306">
        <w:rPr>
          <w:cs/>
        </w:rPr>
        <w:t xml:space="preserve">สิทธิบัตรหรืออนุสิทธิบัตร </w:t>
      </w:r>
    </w:p>
    <w:tbl>
      <w:tblPr>
        <w:tblStyle w:val="TableGrid"/>
        <w:tblW w:w="4986" w:type="pct"/>
        <w:tblInd w:w="20" w:type="dxa"/>
        <w:tblLook w:val="04A0" w:firstRow="1" w:lastRow="0" w:firstColumn="1" w:lastColumn="0" w:noHBand="0" w:noVBand="1"/>
      </w:tblPr>
      <w:tblGrid>
        <w:gridCol w:w="642"/>
        <w:gridCol w:w="964"/>
        <w:gridCol w:w="1586"/>
        <w:gridCol w:w="1316"/>
        <w:gridCol w:w="1092"/>
        <w:gridCol w:w="1133"/>
        <w:gridCol w:w="1201"/>
        <w:gridCol w:w="1057"/>
      </w:tblGrid>
      <w:tr w:rsidR="00637F49" w:rsidRPr="000802DB" w:rsidTr="008558AE">
        <w:tc>
          <w:tcPr>
            <w:tcW w:w="357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536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82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732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07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30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68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589" w:type="pct"/>
            <w:tcBorders>
              <w:bottom w:val="single" w:sz="4" w:space="0" w:color="auto"/>
            </w:tcBorders>
          </w:tcPr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637F49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637F49" w:rsidRPr="000802DB" w:rsidTr="008558AE">
        <w:tc>
          <w:tcPr>
            <w:tcW w:w="357" w:type="pct"/>
            <w:tcBorders>
              <w:bottom w:val="dotted" w:sz="4" w:space="0" w:color="auto"/>
            </w:tcBorders>
          </w:tcPr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1</w:t>
            </w:r>
          </w:p>
        </w:tc>
        <w:tc>
          <w:tcPr>
            <w:tcW w:w="536" w:type="pct"/>
            <w:tcBorders>
              <w:bottom w:val="dotted" w:sz="4" w:space="0" w:color="auto"/>
            </w:tcBorders>
          </w:tcPr>
          <w:p w:rsidR="00637F49" w:rsidRPr="000802DB" w:rsidRDefault="00637F49" w:rsidP="00B4425F">
            <w:pPr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Patent</w:t>
            </w:r>
          </w:p>
        </w:tc>
        <w:tc>
          <w:tcPr>
            <w:tcW w:w="882" w:type="pct"/>
            <w:tcBorders>
              <w:bottom w:val="dotted" w:sz="4" w:space="0" w:color="auto"/>
            </w:tcBorders>
          </w:tcPr>
          <w:p w:rsidR="00637F49" w:rsidRPr="000802DB" w:rsidRDefault="00637F49" w:rsidP="00B4425F">
            <w:pPr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Optical Coherence tomography 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t>(</w:t>
            </w:r>
            <w:r>
              <w:rPr>
                <w:rFonts w:ascii="TH SarabunPSK" w:hAnsi="TH SarabunPSK" w:cs="TH SarabunPSK"/>
                <w:sz w:val="28"/>
                <w:szCs w:val="28"/>
              </w:rPr>
              <w:t>OCT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) </w:t>
            </w:r>
            <w:r>
              <w:rPr>
                <w:rFonts w:ascii="TH SarabunPSK" w:hAnsi="TH SarabunPSK" w:cs="TH SarabunPSK"/>
                <w:sz w:val="28"/>
                <w:szCs w:val="28"/>
              </w:rPr>
              <w:t>Apparatus, Methods, and Applications</w:t>
            </w:r>
          </w:p>
        </w:tc>
        <w:tc>
          <w:tcPr>
            <w:tcW w:w="732" w:type="pct"/>
            <w:tcBorders>
              <w:bottom w:val="dotted" w:sz="4" w:space="0" w:color="auto"/>
            </w:tcBorders>
          </w:tcPr>
          <w:p w:rsidR="00637F49" w:rsidRPr="000802DB" w:rsidRDefault="00637F49" w:rsidP="00B4425F">
            <w:pPr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  <w:szCs w:val="28"/>
              </w:rPr>
              <w:t>Jannick</w:t>
            </w:r>
            <w:proofErr w:type="spellEnd"/>
            <w:r>
              <w:rPr>
                <w:rFonts w:ascii="TH SarabunPSK" w:hAnsi="TH SarabunPSK" w:cs="TH SarabunPSK"/>
                <w:sz w:val="28"/>
                <w:szCs w:val="28"/>
              </w:rPr>
              <w:t xml:space="preserve"> Rolland, </w:t>
            </w:r>
            <w:proofErr w:type="spellStart"/>
            <w:r w:rsidRPr="004236BE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Panomsak</w:t>
            </w:r>
            <w:proofErr w:type="spellEnd"/>
            <w:r w:rsidRPr="004236BE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4236BE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Meemon</w:t>
            </w:r>
            <w:proofErr w:type="spellEnd"/>
            <w:r w:rsidRPr="004236BE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,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 and </w:t>
            </w:r>
            <w:proofErr w:type="spellStart"/>
            <w:r>
              <w:rPr>
                <w:rFonts w:ascii="TH SarabunPSK" w:hAnsi="TH SarabunPSK" w:cs="TH SarabunPSK"/>
                <w:sz w:val="28"/>
                <w:szCs w:val="28"/>
              </w:rPr>
              <w:t>Kye</w:t>
            </w:r>
            <w:proofErr w:type="spellEnd"/>
            <w:r>
              <w:rPr>
                <w:rFonts w:ascii="TH SarabunPSK" w:hAnsi="TH SarabunPSK" w:cs="TH SarabunPSK"/>
                <w:sz w:val="28"/>
                <w:szCs w:val="28"/>
                <w:cs/>
              </w:rPr>
              <w:t>-</w:t>
            </w:r>
            <w:r>
              <w:rPr>
                <w:rFonts w:ascii="TH SarabunPSK" w:hAnsi="TH SarabunPSK" w:cs="TH SarabunPSK"/>
                <w:sz w:val="28"/>
                <w:szCs w:val="28"/>
              </w:rPr>
              <w:t>sung Lee</w:t>
            </w:r>
          </w:p>
        </w:tc>
        <w:tc>
          <w:tcPr>
            <w:tcW w:w="607" w:type="pct"/>
            <w:tcBorders>
              <w:bottom w:val="dotted" w:sz="4" w:space="0" w:color="auto"/>
            </w:tcBorders>
          </w:tcPr>
          <w:p w:rsidR="00637F49" w:rsidRPr="000802DB" w:rsidRDefault="00637F49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US Patent No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: </w:t>
            </w:r>
            <w:r>
              <w:rPr>
                <w:rFonts w:ascii="TH SarabunPSK" w:hAnsi="TH SarabunPSK" w:cs="TH SarabunPSK"/>
                <w:sz w:val="28"/>
                <w:szCs w:val="28"/>
              </w:rPr>
              <w:t>8,363,225</w:t>
            </w:r>
          </w:p>
        </w:tc>
        <w:tc>
          <w:tcPr>
            <w:tcW w:w="630" w:type="pct"/>
            <w:tcBorders>
              <w:bottom w:val="dotted" w:sz="4" w:space="0" w:color="auto"/>
            </w:tcBorders>
          </w:tcPr>
          <w:p w:rsidR="00637F49" w:rsidRPr="000802DB" w:rsidRDefault="00637F49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Jan 2, 2013</w:t>
            </w:r>
          </w:p>
        </w:tc>
        <w:tc>
          <w:tcPr>
            <w:tcW w:w="668" w:type="pct"/>
            <w:tcBorders>
              <w:bottom w:val="dotted" w:sz="4" w:space="0" w:color="auto"/>
            </w:tcBorders>
          </w:tcPr>
          <w:p w:rsidR="00637F49" w:rsidRPr="000802DB" w:rsidRDefault="00637F49" w:rsidP="00637F49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ต่างประเทศ</w:t>
            </w:r>
          </w:p>
        </w:tc>
        <w:tc>
          <w:tcPr>
            <w:tcW w:w="589" w:type="pct"/>
            <w:tcBorders>
              <w:bottom w:val="dotted" w:sz="4" w:space="0" w:color="auto"/>
            </w:tcBorders>
          </w:tcPr>
          <w:p w:rsidR="00637F49" w:rsidRPr="000802DB" w:rsidRDefault="00637F49" w:rsidP="00B4425F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5</w:t>
            </w:r>
          </w:p>
        </w:tc>
      </w:tr>
      <w:tr w:rsidR="00637F49" w:rsidRPr="000802DB" w:rsidTr="008558AE">
        <w:tc>
          <w:tcPr>
            <w:tcW w:w="357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637F49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2</w:t>
            </w:r>
          </w:p>
        </w:tc>
        <w:tc>
          <w:tcPr>
            <w:tcW w:w="536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สิทธิบัตร</w:t>
            </w:r>
          </w:p>
        </w:tc>
        <w:tc>
          <w:tcPr>
            <w:tcW w:w="882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ิ้นส่วนอุปกรณ์ฝึกซ้อมกีฬาเทนนิส</w:t>
            </w:r>
          </w:p>
        </w:tc>
        <w:tc>
          <w:tcPr>
            <w:tcW w:w="732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EA0441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</w:rPr>
              <w:t>กองพล อารีรักษ์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และคณะ</w:t>
            </w:r>
          </w:p>
        </w:tc>
        <w:tc>
          <w:tcPr>
            <w:tcW w:w="607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EA1525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43</w:t>
            </w:r>
            <w:r>
              <w:rPr>
                <w:rFonts w:ascii="TH SarabunPSK" w:hAnsi="TH SarabunPSK" w:cs="TH SarabunPSK"/>
                <w:sz w:val="28"/>
                <w:szCs w:val="28"/>
              </w:rPr>
              <w:t>373</w:t>
            </w:r>
          </w:p>
        </w:tc>
        <w:tc>
          <w:tcPr>
            <w:tcW w:w="630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16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.ค. 58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-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30 พ.ค. 65</w:t>
            </w:r>
          </w:p>
        </w:tc>
        <w:tc>
          <w:tcPr>
            <w:tcW w:w="668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ใน</w:t>
            </w:r>
            <w:r w:rsidR="00637F49">
              <w:rPr>
                <w:rFonts w:ascii="TH SarabunPSK" w:hAnsi="TH SarabunPSK" w:cs="TH SarabunPSK" w:hint="cs"/>
                <w:sz w:val="28"/>
                <w:szCs w:val="28"/>
                <w:cs/>
              </w:rPr>
              <w:t>ประเทศ</w:t>
            </w:r>
          </w:p>
        </w:tc>
        <w:tc>
          <w:tcPr>
            <w:tcW w:w="589" w:type="pct"/>
            <w:tcBorders>
              <w:top w:val="dotted" w:sz="4" w:space="0" w:color="auto"/>
              <w:bottom w:val="dotted" w:sz="4" w:space="0" w:color="auto"/>
            </w:tcBorders>
          </w:tcPr>
          <w:p w:rsidR="00637F49" w:rsidRPr="000802DB" w:rsidRDefault="00EA1525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3</w:t>
            </w:r>
          </w:p>
        </w:tc>
      </w:tr>
      <w:tr w:rsidR="00637F49" w:rsidRPr="000802DB" w:rsidTr="008558AE">
        <w:tc>
          <w:tcPr>
            <w:tcW w:w="4411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637F49" w:rsidRPr="000802DB" w:rsidRDefault="00637F49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</w:tcPr>
          <w:p w:rsidR="00637F49" w:rsidRPr="000802DB" w:rsidRDefault="00EA1525" w:rsidP="00637F49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8</w:t>
            </w:r>
          </w:p>
        </w:tc>
      </w:tr>
    </w:tbl>
    <w:p w:rsidR="002F2970" w:rsidRDefault="002F2970" w:rsidP="002F2970">
      <w:pPr>
        <w:ind w:left="1080" w:hanging="1080"/>
        <w:rPr>
          <w:rFonts w:ascii="TH SarabunPSK" w:hAnsi="TH SarabunPSK" w:cs="TH SarabunPSK"/>
        </w:rPr>
      </w:pPr>
    </w:p>
    <w:p w:rsidR="002F2970" w:rsidRDefault="002F2970" w:rsidP="002F2970">
      <w:pPr>
        <w:ind w:left="1080" w:hanging="1080"/>
        <w:rPr>
          <w:rFonts w:ascii="TH SarabunPSK" w:hAnsi="TH SarabunPSK" w:cs="TH SarabunPSK"/>
          <w:cs/>
        </w:rPr>
        <w:sectPr w:rsidR="002F2970" w:rsidSect="00283540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B75BDC" w:rsidRPr="00686306" w:rsidRDefault="00B75979" w:rsidP="0031599B">
      <w:pPr>
        <w:pStyle w:val="Heading3"/>
        <w:ind w:left="1080" w:hanging="1080"/>
      </w:pPr>
      <w:r w:rsidRPr="008871FA">
        <w:rPr>
          <w:cs/>
        </w:rPr>
        <w:lastRenderedPageBreak/>
        <w:t xml:space="preserve">ตารางที่ </w:t>
      </w:r>
      <w:r w:rsidR="007F351E" w:rsidRPr="008871FA">
        <w:rPr>
          <w:cs/>
        </w:rPr>
        <w:t>3</w:t>
      </w:r>
      <w:r w:rsidRPr="00686306">
        <w:rPr>
          <w:cs/>
        </w:rPr>
        <w:t xml:space="preserve"> </w:t>
      </w:r>
      <w:r w:rsidR="002E1B77" w:rsidRPr="00686306">
        <w:rPr>
          <w:cs/>
        </w:rPr>
        <w:tab/>
      </w:r>
      <w:r w:rsidR="009274A4" w:rsidRPr="00686306">
        <w:rPr>
          <w:cs/>
        </w:rPr>
        <w:t xml:space="preserve">ผลงานวิจัยอื่น ๆ </w:t>
      </w:r>
      <w:r w:rsidR="004236BE" w:rsidRPr="004236BE">
        <w:rPr>
          <w:cs/>
        </w:rPr>
        <w:t>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90"/>
        <w:gridCol w:w="2575"/>
        <w:gridCol w:w="1587"/>
        <w:gridCol w:w="1857"/>
        <w:gridCol w:w="866"/>
      </w:tblGrid>
      <w:tr w:rsidR="006301BB" w:rsidRPr="00354037" w:rsidTr="00636968">
        <w:tc>
          <w:tcPr>
            <w:tcW w:w="355" w:type="pct"/>
            <w:tcBorders>
              <w:bottom w:val="single" w:sz="4" w:space="0" w:color="auto"/>
            </w:tcBorders>
          </w:tcPr>
          <w:p w:rsidR="006301BB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583398" w:rsidRPr="00354037" w:rsidRDefault="00583398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7" w:type="pct"/>
            <w:tcBorders>
              <w:bottom w:val="single" w:sz="4" w:space="0" w:color="auto"/>
            </w:tcBorders>
          </w:tcPr>
          <w:p w:rsidR="00583398" w:rsidRDefault="00583398" w:rsidP="0058339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583398" w:rsidRDefault="00583398" w:rsidP="0058339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6301BB" w:rsidRPr="00354037" w:rsidRDefault="00583398" w:rsidP="006B5BB5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428" w:type="pct"/>
            <w:tcBorders>
              <w:bottom w:val="single" w:sz="4" w:space="0" w:color="auto"/>
            </w:tcBorders>
          </w:tcPr>
          <w:p w:rsidR="006301BB" w:rsidRDefault="00583398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:rsidR="00583398" w:rsidRDefault="00583398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583398" w:rsidRPr="00354037" w:rsidRDefault="00583398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:rsidR="006301BB" w:rsidRDefault="00583398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583398" w:rsidRPr="00354037" w:rsidRDefault="00583398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:rsidR="006301BB" w:rsidRDefault="00583398" w:rsidP="0058339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:rsidR="00583398" w:rsidRPr="00B652A0" w:rsidRDefault="00583398" w:rsidP="0058339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80" w:type="pct"/>
            <w:tcBorders>
              <w:bottom w:val="single" w:sz="4" w:space="0" w:color="auto"/>
            </w:tcBorders>
          </w:tcPr>
          <w:p w:rsidR="006301BB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583398" w:rsidRPr="00354037" w:rsidRDefault="00583398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:rsidTr="00636968">
        <w:tc>
          <w:tcPr>
            <w:tcW w:w="355" w:type="pct"/>
            <w:tcBorders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7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2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8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29" w:type="pct"/>
            <w:tcBorders>
              <w:bottom w:val="dotted" w:sz="4" w:space="0" w:color="auto"/>
            </w:tcBorders>
          </w:tcPr>
          <w:p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636968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42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8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2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:rsidTr="00583398">
        <w:tc>
          <w:tcPr>
            <w:tcW w:w="452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6301BB" w:rsidRPr="003C404F" w:rsidRDefault="006301BB" w:rsidP="00772C0C">
      <w:pPr>
        <w:ind w:left="990" w:hanging="990"/>
        <w:rPr>
          <w:rFonts w:ascii="TH SarabunPSK" w:hAnsi="TH SarabunPSK" w:cs="TH SarabunPSK"/>
          <w:b/>
          <w:bCs/>
          <w:sz w:val="18"/>
          <w:szCs w:val="18"/>
        </w:rPr>
      </w:pPr>
    </w:p>
    <w:p w:rsidR="00EA4DE2" w:rsidRDefault="00636968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2F282522" wp14:editId="32255B66">
                <wp:extent cx="5731510" cy="5150025"/>
                <wp:effectExtent l="0" t="0" r="21590" b="1079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15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636968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A11855" w:rsidRPr="001D40F6" w:rsidRDefault="00A11855" w:rsidP="00636968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A11855" w:rsidRDefault="00A11855" w:rsidP="00636968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A11855" w:rsidRDefault="00A11855" w:rsidP="00D76BC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6B5BB5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6B5BB5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0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8 และ 2017 หรือ ปี พ.ศ. 2563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1 และ 2560</w:t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A11855" w:rsidRDefault="00A11855" w:rsidP="006B5BB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:rsidR="002F2E0B" w:rsidRPr="00A12ECE" w:rsidRDefault="002F2E0B" w:rsidP="006B5BB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A11855" w:rsidRPr="006B5BB5" w:rsidRDefault="00A11855" w:rsidP="00223CD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:rsidR="00A11855" w:rsidRDefault="00A11855" w:rsidP="004236BE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A11855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A11855" w:rsidRPr="00841A82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A11855" w:rsidRPr="00A94531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A11855" w:rsidRPr="000B78F7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A11855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Default="00A11855" w:rsidP="00841A8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A11855" w:rsidRPr="003C404F" w:rsidRDefault="00A11855" w:rsidP="00841A8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A11855" w:rsidRPr="00A23487" w:rsidRDefault="00A11855" w:rsidP="00636968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282522" id="_x0000_s1061" type="#_x0000_t202" style="width:451.3pt;height:40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">
                <v:textbox style="mso-fit-shape-to-text:t">
                  <w:txbxContent>
                    <w:p w:rsidR="00A11855" w:rsidRPr="000B78F7" w:rsidRDefault="00A11855" w:rsidP="00636968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A11855" w:rsidRPr="001D40F6" w:rsidRDefault="00A11855" w:rsidP="00636968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A11855" w:rsidRDefault="00A11855" w:rsidP="00636968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A11855" w:rsidRDefault="00A11855" w:rsidP="00D76BC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6B5BB5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6B5BB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6B5BB5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6B5BB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0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8 และ 2017 หรือ ปี พ.ศ. 2563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1 และ 2560</w:t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A11855" w:rsidRDefault="00A11855" w:rsidP="006B5BB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:rsidR="002F2E0B" w:rsidRPr="00A12ECE" w:rsidRDefault="002F2E0B" w:rsidP="006B5BB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A11855" w:rsidRPr="006B5BB5" w:rsidRDefault="00A11855" w:rsidP="00223CD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:rsidR="00A11855" w:rsidRDefault="00A11855" w:rsidP="004236BE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A11855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A11855" w:rsidRPr="00841A82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A11855" w:rsidRPr="00A94531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A11855" w:rsidRPr="000B78F7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A11855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Default="00A11855" w:rsidP="00841A8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A11855" w:rsidRPr="003C404F" w:rsidRDefault="00A11855" w:rsidP="00841A8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A11855" w:rsidRPr="00A23487" w:rsidRDefault="00A11855" w:rsidP="00636968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C404F" w:rsidRDefault="003C404F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8558AE" w:rsidRPr="003C404F" w:rsidRDefault="008558AE" w:rsidP="00772C0C">
      <w:pPr>
        <w:ind w:left="990" w:hanging="990"/>
        <w:rPr>
          <w:rFonts w:ascii="TH SarabunPSK" w:hAnsi="TH SarabunPSK" w:cs="TH SarabunPSK"/>
          <w:b/>
          <w:bCs/>
          <w:sz w:val="22"/>
          <w:szCs w:val="22"/>
        </w:rPr>
      </w:pPr>
    </w:p>
    <w:p w:rsidR="003C404F" w:rsidRDefault="003C404F" w:rsidP="008558AE">
      <w:pPr>
        <w:jc w:val="center"/>
        <w:rPr>
          <w:rFonts w:ascii="TH Sarabun New" w:hAnsi="TH Sarabun New" w:cs="TH Sarabun New"/>
          <w:b/>
          <w:bCs/>
        </w:rPr>
      </w:pPr>
      <w:r w:rsidRPr="003C404F">
        <w:rPr>
          <w:rFonts w:ascii="TH Sarabun New" w:hAnsi="TH Sarabun New" w:cs="TH Sarabun New"/>
          <w:b/>
          <w:bCs/>
          <w:cs/>
        </w:rPr>
        <w:t>ตัวอย่าง</w:t>
      </w:r>
    </w:p>
    <w:p w:rsidR="00F55153" w:rsidRDefault="00F55153" w:rsidP="008558AE">
      <w:pPr>
        <w:jc w:val="center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 w:hint="cs"/>
          <w:b/>
          <w:bCs/>
          <w:cs/>
        </w:rPr>
        <w:t>ที่มาของผลงานและการกรอกข้อมูลลงตาราง</w:t>
      </w:r>
    </w:p>
    <w:p w:rsidR="009E5F1D" w:rsidRPr="009E5F1D" w:rsidRDefault="009E5F1D" w:rsidP="009E5F1D">
      <w:pPr>
        <w:pStyle w:val="ListParagraph"/>
        <w:numPr>
          <w:ilvl w:val="0"/>
          <w:numId w:val="22"/>
        </w:numPr>
        <w:spacing w:before="240"/>
        <w:rPr>
          <w:rFonts w:ascii="TH Sarabun New" w:hAnsi="TH Sarabun New" w:cs="TH Sarabun New"/>
          <w:b/>
          <w:bCs/>
          <w:sz w:val="32"/>
          <w:szCs w:val="32"/>
        </w:rPr>
      </w:pPr>
      <w:r w:rsidRPr="009E5F1D">
        <w:rPr>
          <w:rFonts w:ascii="TH Sarabun New" w:hAnsi="TH Sarabun New" w:cs="TH Sarabun New" w:hint="cs"/>
          <w:b/>
          <w:bCs/>
          <w:sz w:val="32"/>
          <w:szCs w:val="32"/>
          <w:cs/>
        </w:rPr>
        <w:t>กรณีที่เ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ป็นสิ่งประดิษฐ์และอยู่ในระหว่างการยื่นขอสิทธิบัตร</w:t>
      </w:r>
    </w:p>
    <w:p w:rsidR="00BD305F" w:rsidRDefault="00BD305F" w:rsidP="008558AE">
      <w:pPr>
        <w:jc w:val="center"/>
        <w:rPr>
          <w:rFonts w:ascii="TH Sarabun New" w:hAnsi="TH Sarabun New" w:cs="TH Sarabun New"/>
          <w:b/>
          <w:bCs/>
        </w:rPr>
      </w:pPr>
    </w:p>
    <w:p w:rsidR="00BD305F" w:rsidRDefault="00D962FE" w:rsidP="008558AE">
      <w:pPr>
        <w:jc w:val="center"/>
        <w:rPr>
          <w:rFonts w:ascii="TH Sarabun New" w:hAnsi="TH Sarabun New" w:cs="TH Sarabun New"/>
          <w:b/>
          <w:bCs/>
          <w:cs/>
        </w:rPr>
      </w:pPr>
      <w:r>
        <w:rPr>
          <w:rFonts w:ascii="TH Sarabun New" w:hAnsi="TH Sarabun New" w:cs="TH Sarabun New"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66675</wp:posOffset>
                </wp:positionH>
                <wp:positionV relativeFrom="paragraph">
                  <wp:posOffset>3810</wp:posOffset>
                </wp:positionV>
                <wp:extent cx="5629275" cy="5124450"/>
                <wp:effectExtent l="0" t="0" r="28575" b="19050"/>
                <wp:wrapNone/>
                <wp:docPr id="301" name="Rectangle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5124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0C223F" id="Rectangle 301" o:spid="_x0000_s1026" style="position:absolute;margin-left:5.25pt;margin-top:.3pt;width:443.25pt;height:403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" filled="f" strokecolor="black [3213]"/>
            </w:pict>
          </mc:Fallback>
        </mc:AlternateContent>
      </w:r>
      <w:r w:rsidR="00BD305F">
        <w:rPr>
          <w:rFonts w:ascii="TH Sarabun New" w:hAnsi="TH Sarabun New" w:cs="TH Sarabun New" w:hint="cs"/>
          <w:b/>
          <w:bCs/>
          <w:noProof/>
          <w:cs/>
        </w:rPr>
        <w:drawing>
          <wp:inline distT="0" distB="0" distL="0" distR="0">
            <wp:extent cx="5619750" cy="2819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7" t="1355" r="834" b="-1695"/>
                    <a:stretch/>
                  </pic:blipFill>
                  <pic:spPr bwMode="auto">
                    <a:xfrm>
                      <a:off x="0" y="0"/>
                      <a:ext cx="561975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305F" w:rsidRDefault="008D5B37" w:rsidP="008558AE">
      <w:pPr>
        <w:jc w:val="center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  <w:noProof/>
        </w:rPr>
        <w:drawing>
          <wp:inline distT="0" distB="0" distL="0" distR="0">
            <wp:extent cx="5600700" cy="2228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" r="836"/>
                    <a:stretch/>
                  </pic:blipFill>
                  <pic:spPr bwMode="auto">
                    <a:xfrm>
                      <a:off x="0" y="0"/>
                      <a:ext cx="56007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5B37" w:rsidRDefault="008D5B37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9E5F1D" w:rsidRDefault="009E5F1D" w:rsidP="008558AE">
      <w:pPr>
        <w:jc w:val="center"/>
        <w:rPr>
          <w:rFonts w:ascii="TH Sarabun New" w:hAnsi="TH Sarabun New" w:cs="TH Sarabun New"/>
          <w:b/>
          <w:bCs/>
        </w:rPr>
      </w:pPr>
    </w:p>
    <w:p w:rsidR="00F55153" w:rsidRPr="009E5F1D" w:rsidRDefault="009E5F1D" w:rsidP="009E5F1D">
      <w:pPr>
        <w:pStyle w:val="ListParagraph"/>
        <w:numPr>
          <w:ilvl w:val="0"/>
          <w:numId w:val="22"/>
        </w:numPr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9E5F1D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กรณีที่เป็นโปรแกรมคอมพิวเตอร์ </w:t>
      </w:r>
    </w:p>
    <w:p w:rsidR="009E5F1D" w:rsidRPr="009E5F1D" w:rsidRDefault="009E5F1D" w:rsidP="009E5F1D">
      <w:pPr>
        <w:ind w:left="360"/>
        <w:jc w:val="thaiDistribute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  <w:noProof/>
          <w:cs/>
        </w:rPr>
        <w:drawing>
          <wp:inline distT="0" distB="0" distL="0" distR="0">
            <wp:extent cx="5495925" cy="5248275"/>
            <wp:effectExtent l="57150" t="57150" r="123825" b="1238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69"/>
                    <a:stretch/>
                  </pic:blipFill>
                  <pic:spPr bwMode="auto">
                    <a:xfrm>
                      <a:off x="0" y="0"/>
                      <a:ext cx="5495925" cy="5248275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D0B2A" w:rsidRDefault="007D0B2A" w:rsidP="00656775">
      <w:pPr>
        <w:pStyle w:val="Heading3"/>
        <w:ind w:left="1080" w:hanging="1080"/>
      </w:pPr>
    </w:p>
    <w:p w:rsidR="00656775" w:rsidRPr="00656775" w:rsidRDefault="00656775" w:rsidP="00656775">
      <w:pPr>
        <w:pStyle w:val="Heading3"/>
        <w:ind w:left="1080" w:hanging="1080"/>
        <w:rPr>
          <w:cs/>
        </w:rPr>
      </w:pPr>
      <w:r w:rsidRPr="008871FA">
        <w:rPr>
          <w:cs/>
        </w:rPr>
        <w:t>ตารางที่ 3</w:t>
      </w:r>
      <w:r w:rsidRPr="00686306">
        <w:rPr>
          <w:cs/>
        </w:rPr>
        <w:t xml:space="preserve"> </w:t>
      </w:r>
      <w:r w:rsidRPr="00686306">
        <w:rPr>
          <w:cs/>
        </w:rPr>
        <w:tab/>
        <w:t xml:space="preserve">ผลงานวิจัยอื่น ๆ </w:t>
      </w:r>
      <w:r w:rsidRPr="004236BE">
        <w:rPr>
          <w:cs/>
        </w:rPr>
        <w:t>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0"/>
        <w:gridCol w:w="1489"/>
        <w:gridCol w:w="2575"/>
        <w:gridCol w:w="1587"/>
        <w:gridCol w:w="1859"/>
        <w:gridCol w:w="866"/>
      </w:tblGrid>
      <w:tr w:rsidR="003C404F" w:rsidRPr="003C404F" w:rsidTr="003C404F">
        <w:tc>
          <w:tcPr>
            <w:tcW w:w="355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ลำดับที่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</w:rPr>
              <w:sym w:font="Wingdings" w:char="F08C"/>
            </w:r>
          </w:p>
        </w:tc>
        <w:tc>
          <w:tcPr>
            <w:tcW w:w="826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ประเภทผลงาน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</w:rPr>
              <w:sym w:font="Wingdings" w:char="F08D"/>
            </w:r>
          </w:p>
        </w:tc>
        <w:tc>
          <w:tcPr>
            <w:tcW w:w="1428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ชื่อผลงาน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</w:rPr>
              <w:sym w:font="Wingdings" w:char="F08E"/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ชื่อเจ้าของ</w:t>
            </w:r>
            <w:r w:rsidRPr="003C404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3C404F">
              <w:rPr>
                <w:rFonts w:ascii="TH SarabunPSK" w:hAnsi="TH SarabunPSK" w:cs="TH SarabunPSK" w:hint="cs"/>
                <w:sz w:val="24"/>
                <w:szCs w:val="24"/>
                <w:cs/>
              </w:rPr>
              <w:t>ผลงาน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</w:rPr>
              <w:sym w:font="Wingdings" w:char="F08F"/>
            </w:r>
          </w:p>
        </w:tc>
        <w:tc>
          <w:tcPr>
            <w:tcW w:w="1030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วันเดือนปี</w:t>
            </w: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br/>
              <w:t>ที่</w:t>
            </w:r>
            <w:r w:rsidRPr="003C404F">
              <w:rPr>
                <w:rFonts w:ascii="TH SarabunPSK" w:hAnsi="TH SarabunPSK" w:cs="TH SarabunPSK" w:hint="cs"/>
                <w:sz w:val="24"/>
                <w:szCs w:val="24"/>
                <w:cs/>
              </w:rPr>
              <w:t>มีเอกสาร</w:t>
            </w: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รับรอง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</w:rPr>
              <w:sym w:font="Wingdings" w:char="F090"/>
            </w:r>
          </w:p>
        </w:tc>
        <w:tc>
          <w:tcPr>
            <w:tcW w:w="480" w:type="pct"/>
            <w:tcBorders>
              <w:bottom w:val="single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คะแนน</w:t>
            </w: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br/>
              <w:t>ที่ได้</w:t>
            </w:r>
          </w:p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</w:rPr>
              <w:sym w:font="Wingdings" w:char="F091"/>
            </w:r>
          </w:p>
        </w:tc>
      </w:tr>
      <w:tr w:rsidR="003C404F" w:rsidRPr="003C404F" w:rsidTr="003C404F">
        <w:tc>
          <w:tcPr>
            <w:tcW w:w="355" w:type="pct"/>
            <w:tcBorders>
              <w:bottom w:val="dotted" w:sz="4" w:space="0" w:color="auto"/>
            </w:tcBorders>
          </w:tcPr>
          <w:p w:rsidR="003C404F" w:rsidRPr="003C404F" w:rsidRDefault="003C404F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  <w:cs/>
              </w:rPr>
              <w:t>1</w:t>
            </w:r>
          </w:p>
        </w:tc>
        <w:tc>
          <w:tcPr>
            <w:tcW w:w="826" w:type="pct"/>
            <w:tcBorders>
              <w:bottom w:val="dotted" w:sz="4" w:space="0" w:color="auto"/>
            </w:tcBorders>
          </w:tcPr>
          <w:p w:rsidR="003C404F" w:rsidRPr="003C404F" w:rsidRDefault="003C404F" w:rsidP="00B4425F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  <w:cs/>
              </w:rPr>
              <w:t>สิ่งประดิษฐ์</w:t>
            </w:r>
          </w:p>
        </w:tc>
        <w:tc>
          <w:tcPr>
            <w:tcW w:w="1428" w:type="pct"/>
            <w:tcBorders>
              <w:bottom w:val="dotted" w:sz="4" w:space="0" w:color="auto"/>
            </w:tcBorders>
          </w:tcPr>
          <w:p w:rsidR="003C404F" w:rsidRPr="003C404F" w:rsidRDefault="008D5B37" w:rsidP="003C404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ชุดปรับระดับในแนวราบของหุ่นยนต์ฝึกซ้อมกีฬาเทนนิส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(เลขที่ยื่นจดสิทธิบัตร 1202001475)</w:t>
            </w:r>
          </w:p>
        </w:tc>
        <w:tc>
          <w:tcPr>
            <w:tcW w:w="880" w:type="pct"/>
            <w:tcBorders>
              <w:bottom w:val="dotted" w:sz="4" w:space="0" w:color="auto"/>
            </w:tcBorders>
          </w:tcPr>
          <w:p w:rsidR="003C404F" w:rsidRPr="003C404F" w:rsidRDefault="008D5B37" w:rsidP="00B4425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กองพล อารีรักษ์</w:t>
            </w:r>
          </w:p>
        </w:tc>
        <w:tc>
          <w:tcPr>
            <w:tcW w:w="1030" w:type="pct"/>
            <w:tcBorders>
              <w:bottom w:val="dotted" w:sz="4" w:space="0" w:color="auto"/>
            </w:tcBorders>
          </w:tcPr>
          <w:p w:rsidR="003C404F" w:rsidRPr="003C404F" w:rsidRDefault="008D5B37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31 พ.ค. 55</w:t>
            </w:r>
          </w:p>
        </w:tc>
        <w:tc>
          <w:tcPr>
            <w:tcW w:w="480" w:type="pct"/>
            <w:tcBorders>
              <w:bottom w:val="dotted" w:sz="4" w:space="0" w:color="auto"/>
            </w:tcBorders>
          </w:tcPr>
          <w:p w:rsidR="003C404F" w:rsidRPr="003C404F" w:rsidRDefault="003C404F" w:rsidP="003C404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 w:hint="cs"/>
                <w:sz w:val="24"/>
                <w:szCs w:val="24"/>
                <w:cs/>
              </w:rPr>
              <w:t>2</w:t>
            </w:r>
          </w:p>
        </w:tc>
      </w:tr>
      <w:tr w:rsidR="009E5F1D" w:rsidRPr="003C404F" w:rsidTr="003C404F">
        <w:tc>
          <w:tcPr>
            <w:tcW w:w="355" w:type="pct"/>
            <w:tcBorders>
              <w:bottom w:val="dotted" w:sz="4" w:space="0" w:color="auto"/>
            </w:tcBorders>
          </w:tcPr>
          <w:p w:rsidR="009E5F1D" w:rsidRPr="003C404F" w:rsidRDefault="007D0B2A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2</w:t>
            </w:r>
          </w:p>
        </w:tc>
        <w:tc>
          <w:tcPr>
            <w:tcW w:w="826" w:type="pct"/>
            <w:tcBorders>
              <w:bottom w:val="dotted" w:sz="4" w:space="0" w:color="auto"/>
            </w:tcBorders>
          </w:tcPr>
          <w:p w:rsidR="009E5F1D" w:rsidRPr="003C404F" w:rsidRDefault="007D0B2A" w:rsidP="00B4425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โปรแกรมคอมพิวเตอร์</w:t>
            </w:r>
          </w:p>
        </w:tc>
        <w:tc>
          <w:tcPr>
            <w:tcW w:w="1428" w:type="pct"/>
            <w:tcBorders>
              <w:bottom w:val="dotted" w:sz="4" w:space="0" w:color="auto"/>
            </w:tcBorders>
          </w:tcPr>
          <w:p w:rsidR="009E5F1D" w:rsidRPr="007D0B2A" w:rsidRDefault="007D0B2A" w:rsidP="007D0B2A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โปรแกรมบล็อกการตรวจจับแรงดันลำดับเฟสบวกมูลฐานด้วยโปรแกรม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Simulink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ร่วมกับโปรแกรม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MATLAB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(เลขที่ 298065)</w:t>
            </w:r>
          </w:p>
        </w:tc>
        <w:tc>
          <w:tcPr>
            <w:tcW w:w="880" w:type="pct"/>
            <w:tcBorders>
              <w:bottom w:val="dotted" w:sz="4" w:space="0" w:color="auto"/>
            </w:tcBorders>
          </w:tcPr>
          <w:p w:rsidR="009E5F1D" w:rsidRDefault="007D0B2A" w:rsidP="00B4425F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กองพล อารีรักษ์</w:t>
            </w:r>
          </w:p>
        </w:tc>
        <w:tc>
          <w:tcPr>
            <w:tcW w:w="1030" w:type="pct"/>
            <w:tcBorders>
              <w:bottom w:val="dotted" w:sz="4" w:space="0" w:color="auto"/>
            </w:tcBorders>
          </w:tcPr>
          <w:p w:rsidR="009E5F1D" w:rsidRDefault="007D0B2A" w:rsidP="00B4425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7 ต.ค. 56</w:t>
            </w:r>
          </w:p>
        </w:tc>
        <w:tc>
          <w:tcPr>
            <w:tcW w:w="480" w:type="pct"/>
            <w:tcBorders>
              <w:bottom w:val="dotted" w:sz="4" w:space="0" w:color="auto"/>
            </w:tcBorders>
          </w:tcPr>
          <w:p w:rsidR="009E5F1D" w:rsidRPr="003C404F" w:rsidRDefault="007D0B2A" w:rsidP="003C404F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2</w:t>
            </w:r>
          </w:p>
        </w:tc>
      </w:tr>
      <w:tr w:rsidR="003C404F" w:rsidRPr="003C404F" w:rsidTr="00B4425F">
        <w:tc>
          <w:tcPr>
            <w:tcW w:w="452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3C404F" w:rsidRPr="003C404F" w:rsidRDefault="003C404F" w:rsidP="00B4425F">
            <w:pPr>
              <w:jc w:val="right"/>
              <w:rPr>
                <w:rFonts w:ascii="TH SarabunPSK" w:hAnsi="TH SarabunPSK" w:cs="TH SarabunPSK"/>
                <w:sz w:val="24"/>
                <w:szCs w:val="24"/>
              </w:rPr>
            </w:pPr>
            <w:r w:rsidRPr="003C404F">
              <w:rPr>
                <w:rFonts w:ascii="TH SarabunPSK" w:hAnsi="TH SarabunPSK" w:cs="TH SarabunPSK"/>
                <w:sz w:val="24"/>
                <w:szCs w:val="24"/>
                <w:cs/>
              </w:rPr>
              <w:t>รวมคะแนน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</w:tcPr>
          <w:p w:rsidR="003C404F" w:rsidRPr="003C404F" w:rsidRDefault="007D0B2A" w:rsidP="00FC263C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4</w:t>
            </w:r>
          </w:p>
        </w:tc>
      </w:tr>
    </w:tbl>
    <w:p w:rsidR="003C404F" w:rsidRDefault="003C404F" w:rsidP="00772C0C">
      <w:pPr>
        <w:ind w:left="990" w:hanging="990"/>
        <w:rPr>
          <w:rFonts w:ascii="TH SarabunPSK" w:hAnsi="TH SarabunPSK" w:cs="TH SarabunPSK"/>
          <w:b/>
          <w:bCs/>
          <w:cs/>
        </w:rPr>
        <w:sectPr w:rsidR="003C404F" w:rsidSect="00EA4DE2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772C0C" w:rsidRPr="00686306" w:rsidRDefault="00772C0C" w:rsidP="0031599B">
      <w:pPr>
        <w:pStyle w:val="Heading3"/>
        <w:rPr>
          <w:cs/>
        </w:rPr>
      </w:pPr>
      <w:r w:rsidRPr="008871FA">
        <w:rPr>
          <w:cs/>
        </w:rPr>
        <w:lastRenderedPageBreak/>
        <w:t xml:space="preserve">ตารางที่ </w:t>
      </w:r>
      <w:r w:rsidR="00780D7D" w:rsidRPr="008871FA">
        <w:rPr>
          <w:cs/>
        </w:rPr>
        <w:t>4</w:t>
      </w:r>
      <w:r w:rsidRPr="00686306">
        <w:rPr>
          <w:cs/>
        </w:rPr>
        <w:t xml:space="preserve"> </w:t>
      </w:r>
      <w:r w:rsidR="005B4083" w:rsidRPr="00686306">
        <w:rPr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6B5C3E" w:rsidRPr="00354037" w:rsidTr="006B5C3E">
        <w:tc>
          <w:tcPr>
            <w:tcW w:w="641" w:type="dxa"/>
            <w:tcBorders>
              <w:bottom w:val="single" w:sz="4" w:space="0" w:color="auto"/>
            </w:tcBorders>
          </w:tcPr>
          <w:p w:rsidR="006B5C3E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52EEB" w:rsidRPr="00354037" w:rsidRDefault="00252EEB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:rsidR="006B5C3E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:rsidR="00252EEB" w:rsidRDefault="00252EEB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52EEB" w:rsidRPr="00354037" w:rsidRDefault="00252EEB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6B5C3E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:rsidR="00252EEB" w:rsidRDefault="00252EEB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52EEB" w:rsidRPr="00354037" w:rsidRDefault="00252EEB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B5C3E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:rsidR="00252EEB" w:rsidRPr="00354037" w:rsidRDefault="00252EEB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:rsidR="006B5C3E" w:rsidRDefault="006B5C3E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52EEB" w:rsidRPr="00354037" w:rsidRDefault="00252EE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:rsidTr="006B5C3E">
        <w:tc>
          <w:tcPr>
            <w:tcW w:w="641" w:type="dxa"/>
            <w:tcBorders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EA4DE2" w:rsidRDefault="002C6207" w:rsidP="00E31C53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EFCE1BB" wp14:editId="066C907D">
                <wp:extent cx="5810250" cy="4438015"/>
                <wp:effectExtent l="0" t="0" r="19050" b="2032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4438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2C6207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A11855" w:rsidRPr="001D40F6" w:rsidRDefault="00A11855" w:rsidP="002C6207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A11855" w:rsidRDefault="00A11855" w:rsidP="002C6207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A11855" w:rsidRPr="005C7EFC" w:rsidRDefault="00A11855" w:rsidP="00D76BC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C7EF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5C7EF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0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8 และ 2017 หรือ ปี พ.ศ. 2563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1 และ 2560</w:t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A11855" w:rsidRPr="00A12ECE" w:rsidRDefault="00A11855" w:rsidP="005C7EF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:rsidR="00A11855" w:rsidRDefault="00A11855" w:rsidP="00FC263C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A11855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A11855" w:rsidRPr="00841A82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A94531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0B78F7" w:rsidRDefault="00A11855" w:rsidP="00252EE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:rsidR="00A11855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:rsidR="00A11855" w:rsidRDefault="00A11855" w:rsidP="00C311E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:rsidR="00A11855" w:rsidRDefault="00A11855" w:rsidP="00C311E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:rsidR="00A11855" w:rsidRDefault="00A11855" w:rsidP="00C311E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:rsidR="00A11855" w:rsidRDefault="00A11855" w:rsidP="00C311E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:rsidR="00A11855" w:rsidRPr="00FC263C" w:rsidRDefault="00A11855" w:rsidP="00FC263C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:rsidR="00A11855" w:rsidRPr="003C404F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A11855" w:rsidRPr="00A23487" w:rsidRDefault="00A11855" w:rsidP="002C6207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FCE1BB" id="_x0000_s1062" type="#_x0000_t202" style="width:457.5pt;height:34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">
                <v:textbox style="mso-fit-shape-to-text:t">
                  <w:txbxContent>
                    <w:p w:rsidR="00A11855" w:rsidRPr="000B78F7" w:rsidRDefault="00A11855" w:rsidP="002C6207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A11855" w:rsidRPr="001D40F6" w:rsidRDefault="00A11855" w:rsidP="002C6207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A11855" w:rsidRDefault="00A11855" w:rsidP="002C6207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A11855" w:rsidRPr="005C7EFC" w:rsidRDefault="00A11855" w:rsidP="00D76BC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C7EF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5C7EF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0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8 และ 2017 หรือ ปี พ.ศ. 2563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1 และ 2560</w:t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A11855" w:rsidRPr="00A12ECE" w:rsidRDefault="00A11855" w:rsidP="005C7EF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:rsidR="00A11855" w:rsidRDefault="00A11855" w:rsidP="00FC263C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A11855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A11855" w:rsidRPr="00841A82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A94531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0B78F7" w:rsidRDefault="00A11855" w:rsidP="00252EE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:rsidR="00A11855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:rsidR="00A11855" w:rsidRDefault="00A11855" w:rsidP="00C311E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:rsidR="00A11855" w:rsidRDefault="00A11855" w:rsidP="00C311E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:rsidR="00A11855" w:rsidRDefault="00A11855" w:rsidP="00C311E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:rsidR="00A11855" w:rsidRDefault="00A11855" w:rsidP="00C311E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:rsidR="00A11855" w:rsidRPr="00FC263C" w:rsidRDefault="00A11855" w:rsidP="00FC263C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:rsidR="00A11855" w:rsidRPr="003C404F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A11855" w:rsidRPr="00A23487" w:rsidRDefault="00A11855" w:rsidP="002C6207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C6207" w:rsidRDefault="002C6207" w:rsidP="00E31C53">
      <w:pPr>
        <w:spacing w:before="240"/>
        <w:ind w:left="990" w:hanging="990"/>
        <w:rPr>
          <w:rFonts w:ascii="TH SarabunPSK" w:hAnsi="TH SarabunPSK" w:cs="TH SarabunPSK"/>
          <w:b/>
          <w:bCs/>
        </w:rPr>
      </w:pPr>
    </w:p>
    <w:p w:rsidR="002C6207" w:rsidRDefault="002C6207" w:rsidP="00E31C53">
      <w:pPr>
        <w:spacing w:before="240"/>
        <w:ind w:left="990" w:hanging="990"/>
        <w:rPr>
          <w:rFonts w:ascii="TH SarabunPSK" w:hAnsi="TH SarabunPSK" w:cs="TH SarabunPSK"/>
          <w:b/>
          <w:bCs/>
          <w:cs/>
        </w:rPr>
        <w:sectPr w:rsidR="002C6207" w:rsidSect="00EA4DE2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497099" w:rsidRPr="00686306" w:rsidRDefault="00497099" w:rsidP="00223CD0">
      <w:pPr>
        <w:pStyle w:val="Heading3"/>
        <w:rPr>
          <w:cs/>
        </w:rPr>
      </w:pPr>
      <w:r w:rsidRPr="008871FA">
        <w:rPr>
          <w:cs/>
        </w:rPr>
        <w:lastRenderedPageBreak/>
        <w:t xml:space="preserve">ตารางที่ </w:t>
      </w:r>
      <w:r w:rsidR="003F0AC7" w:rsidRPr="008871FA">
        <w:rPr>
          <w:cs/>
        </w:rPr>
        <w:t>5</w:t>
      </w:r>
      <w:r w:rsidR="00772C0C" w:rsidRPr="00686306">
        <w:rPr>
          <w:cs/>
        </w:rPr>
        <w:t xml:space="preserve"> </w:t>
      </w:r>
      <w:r w:rsidR="00044C8B" w:rsidRPr="00686306">
        <w:rPr>
          <w:cs/>
        </w:rPr>
        <w:t xml:space="preserve"> </w:t>
      </w:r>
      <w:r w:rsidR="00C438F9" w:rsidRPr="00686306">
        <w:rPr>
          <w:cs/>
        </w:rPr>
        <w:t>รางวัลด้านวิจัยที่ได้รับจากสถาบันหรือองค์กรต่าง</w:t>
      </w:r>
      <w:r w:rsidR="00F02FFC">
        <w:rPr>
          <w:rFonts w:hint="cs"/>
          <w:cs/>
        </w:rPr>
        <w:t xml:space="preserve"> </w:t>
      </w:r>
      <w:r w:rsidR="00C438F9" w:rsidRPr="00686306">
        <w:rPr>
          <w:cs/>
        </w:rPr>
        <w:t xml:space="preserve">ๆ </w:t>
      </w:r>
    </w:p>
    <w:tbl>
      <w:tblPr>
        <w:tblStyle w:val="TableGrid"/>
        <w:tblW w:w="5062" w:type="pct"/>
        <w:tblLook w:val="04A0" w:firstRow="1" w:lastRow="0" w:firstColumn="1" w:lastColumn="0" w:noHBand="0" w:noVBand="1"/>
      </w:tblPr>
      <w:tblGrid>
        <w:gridCol w:w="743"/>
        <w:gridCol w:w="1575"/>
        <w:gridCol w:w="1643"/>
        <w:gridCol w:w="2034"/>
        <w:gridCol w:w="1019"/>
        <w:gridCol w:w="1225"/>
        <w:gridCol w:w="889"/>
      </w:tblGrid>
      <w:tr w:rsidR="00013F7D" w:rsidRPr="00354037" w:rsidTr="00A62963">
        <w:tc>
          <w:tcPr>
            <w:tcW w:w="407" w:type="pct"/>
            <w:tcBorders>
              <w:bottom w:val="single" w:sz="4" w:space="0" w:color="auto"/>
            </w:tcBorders>
          </w:tcPr>
          <w:p w:rsidR="00013F7D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A62963" w:rsidRDefault="00A62963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2963" w:rsidRPr="00354037" w:rsidRDefault="00A62963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63" w:type="pct"/>
            <w:tcBorders>
              <w:bottom w:val="single" w:sz="4" w:space="0" w:color="auto"/>
            </w:tcBorders>
          </w:tcPr>
          <w:p w:rsidR="00013F7D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 w:rsidR="00FC263C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FC263C"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:rsidR="00A62963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2963" w:rsidRPr="00354037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900" w:type="pct"/>
            <w:tcBorders>
              <w:bottom w:val="single" w:sz="4" w:space="0" w:color="auto"/>
            </w:tcBorders>
          </w:tcPr>
          <w:p w:rsidR="00013F7D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 w:rsidR="00FC263C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:rsidR="00A62963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2963" w:rsidRPr="00354037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114" w:type="pct"/>
            <w:tcBorders>
              <w:bottom w:val="single" w:sz="4" w:space="0" w:color="auto"/>
            </w:tcBorders>
          </w:tcPr>
          <w:p w:rsidR="00013F7D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 w:rsidR="009C2B30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9C2B30"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:rsidR="00A62963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2963" w:rsidRPr="00354037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:rsidR="00013F7D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:rsidR="00A62963" w:rsidRPr="00354037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:rsidR="00A62963" w:rsidRDefault="00013F7D" w:rsidP="00013F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 w:rsidR="009C2B30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="009C2B30"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:rsidR="00013F7D" w:rsidRPr="00354037" w:rsidRDefault="00A62963" w:rsidP="00A6296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487" w:type="pct"/>
            <w:tcBorders>
              <w:bottom w:val="single" w:sz="4" w:space="0" w:color="auto"/>
            </w:tcBorders>
          </w:tcPr>
          <w:p w:rsidR="00013F7D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A62963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2963" w:rsidRPr="00354037" w:rsidRDefault="00A62963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:rsidTr="00A62963">
        <w:tc>
          <w:tcPr>
            <w:tcW w:w="407" w:type="pct"/>
            <w:tcBorders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63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00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14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58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1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7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A62963">
        <w:tc>
          <w:tcPr>
            <w:tcW w:w="407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6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00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1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5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7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:rsidTr="00A62963">
        <w:tc>
          <w:tcPr>
            <w:tcW w:w="4513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7" w:type="pct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23CD0" w:rsidRDefault="00B4425F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  <w:b/>
          <w:bCs/>
          <w:cs/>
        </w:rPr>
        <w:sectPr w:rsidR="00223CD0" w:rsidSect="00EA4DE2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24EF7C9E" wp14:editId="128C77E4">
                <wp:extent cx="5731510" cy="6005830"/>
                <wp:effectExtent l="0" t="0" r="21590" b="13970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05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B4425F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A11855" w:rsidRDefault="00A11855" w:rsidP="00B4425F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A11855" w:rsidRPr="00474B21" w:rsidRDefault="00A11855" w:rsidP="00D76BC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B4425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20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9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8 และ 2017 หรือ ปี พ.ศ. 2563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2</w:t>
                            </w:r>
                            <w:r w:rsidR="00D76BCA" w:rsidRPr="00D76BC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D76BC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1 และ 2560</w:t>
                            </w:r>
                            <w:r w:rsidR="009614A8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A11855" w:rsidRDefault="00A11855" w:rsidP="00474B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1 ครั้งเท่านั้น </w:t>
                            </w:r>
                          </w:p>
                          <w:p w:rsidR="002F2E0B" w:rsidRPr="00A12ECE" w:rsidRDefault="002F2E0B" w:rsidP="00474B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A11855" w:rsidRPr="00B4425F" w:rsidRDefault="00A11855" w:rsidP="00474B2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:rsidR="00A11855" w:rsidRDefault="00A11855" w:rsidP="00827B7D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A11855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:rsidR="00A11855" w:rsidRPr="00841A82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A94531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0B78F7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:rsidR="00A11855" w:rsidRDefault="00A11855" w:rsidP="0067722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9C2B30" w:rsidRDefault="00A11855" w:rsidP="0067722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:rsidR="00A11855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:rsidR="00A11855" w:rsidRPr="00FB4424" w:rsidRDefault="00A11855" w:rsidP="00827B7D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:rsidR="00A11855" w:rsidRPr="00656775" w:rsidRDefault="00A11855" w:rsidP="00827B7D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Pr="00656775" w:rsidRDefault="00A11855" w:rsidP="00656775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A11855" w:rsidRPr="00A23487" w:rsidRDefault="00A11855" w:rsidP="00B4425F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EF7C9E" id="_x0000_s1063" type="#_x0000_t202" style="width:451.3pt;height:47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">
                <v:textbox style="mso-fit-shape-to-text:t">
                  <w:txbxContent>
                    <w:p w:rsidR="00A11855" w:rsidRPr="000B78F7" w:rsidRDefault="00A11855" w:rsidP="00B4425F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A11855" w:rsidRDefault="00A11855" w:rsidP="00B4425F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A11855" w:rsidRPr="00474B21" w:rsidRDefault="00A11855" w:rsidP="00D76BC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B4425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B4425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20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9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8 และ 2017 หรือ ปี พ.ศ. 2563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2</w:t>
                      </w:r>
                      <w:r w:rsidR="00D76BCA" w:rsidRPr="00D76BC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D76BC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1 และ 2560</w:t>
                      </w:r>
                      <w:r w:rsidR="009614A8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A11855" w:rsidRDefault="00A11855" w:rsidP="00474B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1 ครั้งเท่านั้น </w:t>
                      </w:r>
                    </w:p>
                    <w:p w:rsidR="002F2E0B" w:rsidRPr="00A12ECE" w:rsidRDefault="002F2E0B" w:rsidP="00474B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A11855" w:rsidRPr="00B4425F" w:rsidRDefault="00A11855" w:rsidP="00474B2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:rsidR="00A11855" w:rsidRDefault="00A11855" w:rsidP="00827B7D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A11855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:rsidR="00A11855" w:rsidRPr="00841A82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A94531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0B78F7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:rsidR="00A11855" w:rsidRDefault="00A11855" w:rsidP="0067722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9C2B30" w:rsidRDefault="00A11855" w:rsidP="0067722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ชาติ</w:t>
                      </w:r>
                    </w:p>
                    <w:p w:rsidR="00A11855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:rsidR="00A11855" w:rsidRPr="00FB4424" w:rsidRDefault="00A11855" w:rsidP="00827B7D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:rsidR="00A11855" w:rsidRPr="00656775" w:rsidRDefault="00A11855" w:rsidP="00827B7D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Pr="00656775" w:rsidRDefault="00A11855" w:rsidP="00656775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A11855" w:rsidRPr="00A23487" w:rsidRDefault="00A11855" w:rsidP="00B4425F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F02FFC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:rsidTr="00D650B4">
        <w:tc>
          <w:tcPr>
            <w:tcW w:w="11880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CA1437" w:rsidRPr="00686306" w:rsidTr="00D650B4">
        <w:tc>
          <w:tcPr>
            <w:tcW w:w="11880" w:type="dxa"/>
            <w:tcBorders>
              <w:bottom w:val="dotted" w:sz="4" w:space="0" w:color="auto"/>
            </w:tcBorders>
          </w:tcPr>
          <w:p w:rsidR="00CA1437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183" w:type="dxa"/>
            <w:tcBorders>
              <w:bottom w:val="dotted" w:sz="4" w:space="0" w:color="auto"/>
            </w:tcBorders>
          </w:tcPr>
          <w:p w:rsidR="00CA1437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772C0C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515AC0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 w:rsidR="00515AC0"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BE4932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 w:rsidR="003C788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2183" w:type="dxa"/>
            <w:tcBorders>
              <w:top w:val="dotted" w:sz="4" w:space="0" w:color="auto"/>
            </w:tcBorders>
          </w:tcPr>
          <w:p w:rsidR="00FD28AA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FD28AA" w:rsidRPr="00686306" w:rsidTr="00D650B4">
        <w:tc>
          <w:tcPr>
            <w:tcW w:w="11880" w:type="dxa"/>
          </w:tcPr>
          <w:p w:rsidR="00FD28AA" w:rsidRPr="00686306" w:rsidRDefault="00FD28AA" w:rsidP="00D357A0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2183" w:type="dxa"/>
          </w:tcPr>
          <w:p w:rsidR="00FD28AA" w:rsidRPr="00686306" w:rsidRDefault="007D16BB" w:rsidP="007D16BB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:rsidR="0076718B" w:rsidRPr="0058498F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  <w:sz w:val="22"/>
          <w:szCs w:val="22"/>
        </w:rPr>
      </w:pPr>
    </w:p>
    <w:p w:rsidR="006D1F0C" w:rsidRPr="006A40B0" w:rsidRDefault="007D16BB" w:rsidP="000821ED">
      <w:pPr>
        <w:tabs>
          <w:tab w:val="left" w:pos="1440"/>
          <w:tab w:val="left" w:pos="1890"/>
        </w:tabs>
        <w:ind w:left="1440" w:hanging="1350"/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061ABDF9" wp14:editId="4AF69EFF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855" w:rsidRPr="000B78F7" w:rsidRDefault="00A11855" w:rsidP="007D16BB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A11855" w:rsidRDefault="00A11855" w:rsidP="0058498F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:rsidR="00A11855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:rsidR="00A11855" w:rsidRPr="00841A82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:rsidR="00A11855" w:rsidRPr="00A94531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:rsidR="00A11855" w:rsidRPr="000B78F7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:rsidR="00A11855" w:rsidRPr="009C2B30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A11855" w:rsidRDefault="00A11855" w:rsidP="00B37945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:rsidR="00A11855" w:rsidRPr="00B37945" w:rsidRDefault="00A11855" w:rsidP="000821ED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:rsidR="00A11855" w:rsidRPr="006341FE" w:rsidRDefault="00A11855" w:rsidP="000821ED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A11855" w:rsidRPr="0058498F" w:rsidRDefault="00A11855" w:rsidP="007D16BB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1ABDF9" id="_x0000_s1064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">
                <v:textbox style="mso-fit-shape-to-text:t">
                  <w:txbxContent>
                    <w:p w:rsidR="00A11855" w:rsidRPr="000B78F7" w:rsidRDefault="00A11855" w:rsidP="007D16BB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A11855" w:rsidRDefault="00A11855" w:rsidP="0058498F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:rsidR="00A11855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:rsidR="00A11855" w:rsidRPr="00841A82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:rsidR="00A11855" w:rsidRPr="00A94531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:rsidR="00A11855" w:rsidRPr="000B78F7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:rsidR="00A11855" w:rsidRPr="009C2B30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A11855" w:rsidRDefault="00A11855" w:rsidP="00B37945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bookmarkStart w:id="1" w:name="_GoBack"/>
                      <w:bookmarkEnd w:id="1"/>
                    </w:p>
                    <w:p w:rsidR="00A11855" w:rsidRPr="00B37945" w:rsidRDefault="00A11855" w:rsidP="000821ED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:rsidR="00A11855" w:rsidRPr="006341FE" w:rsidRDefault="00A11855" w:rsidP="000821ED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A11855" w:rsidRPr="0058498F" w:rsidRDefault="00A11855" w:rsidP="007D16BB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D1F0C" w:rsidRPr="006A40B0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263" w:rsidRDefault="00057263" w:rsidP="002079D5">
      <w:r>
        <w:separator/>
      </w:r>
    </w:p>
  </w:endnote>
  <w:endnote w:type="continuationSeparator" w:id="0">
    <w:p w:rsidR="00057263" w:rsidRDefault="00057263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8947315"/>
      <w:docPartObj>
        <w:docPartGallery w:val="Page Numbers (Bottom of Page)"/>
        <w:docPartUnique/>
      </w:docPartObj>
    </w:sdtPr>
    <w:sdtEndPr>
      <w:rPr>
        <w:rFonts w:ascii="TH Sarabun New" w:hAnsi="TH Sarabun New" w:cs="TH Sarabun New"/>
      </w:rPr>
    </w:sdtEndPr>
    <w:sdtContent>
      <w:p w:rsidR="00A11855" w:rsidRPr="00006971" w:rsidRDefault="00A11855">
        <w:pPr>
          <w:pStyle w:val="Footer"/>
          <w:jc w:val="center"/>
          <w:rPr>
            <w:rFonts w:ascii="TH Sarabun New" w:hAnsi="TH Sarabun New" w:cs="TH Sarabun New"/>
          </w:rPr>
        </w:pPr>
        <w:r w:rsidRPr="00006971">
          <w:rPr>
            <w:rFonts w:ascii="TH Sarabun New" w:hAnsi="TH Sarabun New" w:cs="TH Sarabun New"/>
          </w:rPr>
          <w:fldChar w:fldCharType="begin"/>
        </w:r>
        <w:r w:rsidRPr="00006971">
          <w:rPr>
            <w:rFonts w:ascii="TH Sarabun New" w:hAnsi="TH Sarabun New" w:cs="TH Sarabun New"/>
          </w:rPr>
          <w:instrText xml:space="preserve"> PAGE   \</w:instrText>
        </w:r>
        <w:r w:rsidRPr="00006971">
          <w:rPr>
            <w:rFonts w:ascii="TH Sarabun New" w:hAnsi="TH Sarabun New" w:cs="TH Sarabun New"/>
            <w:szCs w:val="32"/>
            <w:cs/>
          </w:rPr>
          <w:instrText xml:space="preserve">* </w:instrText>
        </w:r>
        <w:r w:rsidRPr="00006971">
          <w:rPr>
            <w:rFonts w:ascii="TH Sarabun New" w:hAnsi="TH Sarabun New" w:cs="TH Sarabun New"/>
          </w:rPr>
          <w:instrText xml:space="preserve">MERGEFORMAT </w:instrText>
        </w:r>
        <w:r w:rsidRPr="00006971">
          <w:rPr>
            <w:rFonts w:ascii="TH Sarabun New" w:hAnsi="TH Sarabun New" w:cs="TH Sarabun New"/>
          </w:rPr>
          <w:fldChar w:fldCharType="separate"/>
        </w:r>
        <w:r w:rsidR="00056C32">
          <w:rPr>
            <w:rFonts w:ascii="TH Sarabun New" w:hAnsi="TH Sarabun New" w:cs="TH Sarabun New"/>
            <w:noProof/>
          </w:rPr>
          <w:t>18</w:t>
        </w:r>
        <w:r w:rsidRPr="00006971">
          <w:rPr>
            <w:rFonts w:ascii="TH Sarabun New" w:hAnsi="TH Sarabun New" w:cs="TH Sarabun New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6869714"/>
      <w:docPartObj>
        <w:docPartGallery w:val="Page Numbers (Bottom of Page)"/>
        <w:docPartUnique/>
      </w:docPartObj>
    </w:sdtPr>
    <w:sdtEndPr/>
    <w:sdtContent>
      <w:p w:rsidR="00A11855" w:rsidRDefault="00A11855">
        <w:pPr>
          <w:pStyle w:val="Foot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TH Niramit AS"/>
            <w:szCs w:val="32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056C3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11855" w:rsidRDefault="00A11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263" w:rsidRDefault="00057263" w:rsidP="002079D5">
      <w:r>
        <w:separator/>
      </w:r>
    </w:p>
  </w:footnote>
  <w:footnote w:type="continuationSeparator" w:id="0">
    <w:p w:rsidR="00057263" w:rsidRDefault="00057263" w:rsidP="002079D5">
      <w:r>
        <w:continuationSeparator/>
      </w:r>
    </w:p>
  </w:footnote>
  <w:footnote w:id="1">
    <w:p w:rsidR="00A11855" w:rsidRPr="00EB1EEE" w:rsidRDefault="00A11855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A11855" w:rsidRPr="00EB1EEE" w:rsidRDefault="00A11855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212C"/>
    <w:multiLevelType w:val="hybridMultilevel"/>
    <w:tmpl w:val="30B4C6CA"/>
    <w:lvl w:ilvl="0" w:tplc="C96E06E0">
      <w:start w:val="3"/>
      <w:numFmt w:val="bullet"/>
      <w:lvlText w:val="-"/>
      <w:lvlJc w:val="left"/>
      <w:pPr>
        <w:ind w:left="1260" w:hanging="360"/>
      </w:pPr>
      <w:rPr>
        <w:rFonts w:ascii="TH Sarabun New" w:eastAsiaTheme="minorHAnsi" w:hAnsi="TH Sarabun New" w:cs="TH Sarabun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85729DB"/>
    <w:multiLevelType w:val="hybridMultilevel"/>
    <w:tmpl w:val="EE8E4850"/>
    <w:lvl w:ilvl="0" w:tplc="925C424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4" w15:restartNumberingAfterBreak="0">
    <w:nsid w:val="285327B6"/>
    <w:multiLevelType w:val="hybridMultilevel"/>
    <w:tmpl w:val="99A02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35298"/>
    <w:multiLevelType w:val="hybridMultilevel"/>
    <w:tmpl w:val="BA84EA28"/>
    <w:lvl w:ilvl="0" w:tplc="4D02D748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2F5816"/>
    <w:multiLevelType w:val="hybridMultilevel"/>
    <w:tmpl w:val="4F8E5010"/>
    <w:lvl w:ilvl="0" w:tplc="CA02370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46AD173B"/>
    <w:multiLevelType w:val="hybridMultilevel"/>
    <w:tmpl w:val="AA30A82A"/>
    <w:lvl w:ilvl="0" w:tplc="26EA381A">
      <w:start w:val="1"/>
      <w:numFmt w:val="decimal"/>
      <w:lvlText w:val="%1."/>
      <w:lvlJc w:val="left"/>
      <w:pPr>
        <w:ind w:left="1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2" w:hanging="360"/>
      </w:pPr>
    </w:lvl>
    <w:lvl w:ilvl="2" w:tplc="0409001B" w:tentative="1">
      <w:start w:val="1"/>
      <w:numFmt w:val="lowerRoman"/>
      <w:lvlText w:val="%3."/>
      <w:lvlJc w:val="right"/>
      <w:pPr>
        <w:ind w:left="3142" w:hanging="180"/>
      </w:pPr>
    </w:lvl>
    <w:lvl w:ilvl="3" w:tplc="0409000F" w:tentative="1">
      <w:start w:val="1"/>
      <w:numFmt w:val="decimal"/>
      <w:lvlText w:val="%4."/>
      <w:lvlJc w:val="left"/>
      <w:pPr>
        <w:ind w:left="3862" w:hanging="360"/>
      </w:pPr>
    </w:lvl>
    <w:lvl w:ilvl="4" w:tplc="04090019" w:tentative="1">
      <w:start w:val="1"/>
      <w:numFmt w:val="lowerLetter"/>
      <w:lvlText w:val="%5."/>
      <w:lvlJc w:val="left"/>
      <w:pPr>
        <w:ind w:left="4582" w:hanging="360"/>
      </w:pPr>
    </w:lvl>
    <w:lvl w:ilvl="5" w:tplc="0409001B" w:tentative="1">
      <w:start w:val="1"/>
      <w:numFmt w:val="lowerRoman"/>
      <w:lvlText w:val="%6."/>
      <w:lvlJc w:val="right"/>
      <w:pPr>
        <w:ind w:left="5302" w:hanging="180"/>
      </w:pPr>
    </w:lvl>
    <w:lvl w:ilvl="6" w:tplc="0409000F" w:tentative="1">
      <w:start w:val="1"/>
      <w:numFmt w:val="decimal"/>
      <w:lvlText w:val="%7."/>
      <w:lvlJc w:val="left"/>
      <w:pPr>
        <w:ind w:left="6022" w:hanging="360"/>
      </w:pPr>
    </w:lvl>
    <w:lvl w:ilvl="7" w:tplc="04090019" w:tentative="1">
      <w:start w:val="1"/>
      <w:numFmt w:val="lowerLetter"/>
      <w:lvlText w:val="%8."/>
      <w:lvlJc w:val="left"/>
      <w:pPr>
        <w:ind w:left="6742" w:hanging="360"/>
      </w:pPr>
    </w:lvl>
    <w:lvl w:ilvl="8" w:tplc="0409001B" w:tentative="1">
      <w:start w:val="1"/>
      <w:numFmt w:val="lowerRoman"/>
      <w:lvlText w:val="%9."/>
      <w:lvlJc w:val="right"/>
      <w:pPr>
        <w:ind w:left="7462" w:hanging="180"/>
      </w:pPr>
    </w:lvl>
  </w:abstractNum>
  <w:abstractNum w:abstractNumId="10" w15:restartNumberingAfterBreak="0">
    <w:nsid w:val="48563D6B"/>
    <w:multiLevelType w:val="hybridMultilevel"/>
    <w:tmpl w:val="976C8E08"/>
    <w:lvl w:ilvl="0" w:tplc="57F6D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577328A4"/>
    <w:multiLevelType w:val="hybridMultilevel"/>
    <w:tmpl w:val="ADDECFE0"/>
    <w:lvl w:ilvl="0" w:tplc="E37223DA">
      <w:start w:val="1"/>
      <w:numFmt w:val="thaiNumbers"/>
      <w:lvlText w:val="%1)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13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C05406"/>
    <w:multiLevelType w:val="hybridMultilevel"/>
    <w:tmpl w:val="49747B2C"/>
    <w:lvl w:ilvl="0" w:tplc="B80AD314">
      <w:start w:val="3"/>
      <w:numFmt w:val="bullet"/>
      <w:lvlText w:val="-"/>
      <w:lvlJc w:val="left"/>
      <w:pPr>
        <w:ind w:left="435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5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7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AF679F"/>
    <w:multiLevelType w:val="hybridMultilevel"/>
    <w:tmpl w:val="EE8E637E"/>
    <w:lvl w:ilvl="0" w:tplc="E03055A4">
      <w:start w:val="1"/>
      <w:numFmt w:val="bullet"/>
      <w:lvlText w:val="-"/>
      <w:lvlJc w:val="left"/>
      <w:pPr>
        <w:ind w:left="1260" w:hanging="360"/>
      </w:pPr>
      <w:rPr>
        <w:rFonts w:ascii="TH Niramit AS" w:eastAsia="Times New Roman" w:hAnsi="TH Niramit AS" w:cs="TH Niramit A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67FA2635"/>
    <w:multiLevelType w:val="hybridMultilevel"/>
    <w:tmpl w:val="88E07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5E5057"/>
    <w:multiLevelType w:val="hybridMultilevel"/>
    <w:tmpl w:val="99A02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5" w15:restartNumberingAfterBreak="0">
    <w:nsid w:val="7D1D0641"/>
    <w:multiLevelType w:val="hybridMultilevel"/>
    <w:tmpl w:val="49A25D3A"/>
    <w:lvl w:ilvl="0" w:tplc="B7B40750">
      <w:start w:val="3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9976BF"/>
    <w:multiLevelType w:val="multilevel"/>
    <w:tmpl w:val="6402280A"/>
    <w:lvl w:ilvl="0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26"/>
  </w:num>
  <w:num w:numId="2">
    <w:abstractNumId w:val="3"/>
  </w:num>
  <w:num w:numId="3">
    <w:abstractNumId w:val="16"/>
  </w:num>
  <w:num w:numId="4">
    <w:abstractNumId w:val="18"/>
  </w:num>
  <w:num w:numId="5">
    <w:abstractNumId w:val="21"/>
  </w:num>
  <w:num w:numId="6">
    <w:abstractNumId w:val="23"/>
  </w:num>
  <w:num w:numId="7">
    <w:abstractNumId w:val="24"/>
  </w:num>
  <w:num w:numId="8">
    <w:abstractNumId w:val="15"/>
  </w:num>
  <w:num w:numId="9">
    <w:abstractNumId w:val="9"/>
  </w:num>
  <w:num w:numId="10">
    <w:abstractNumId w:val="11"/>
  </w:num>
  <w:num w:numId="11">
    <w:abstractNumId w:val="13"/>
  </w:num>
  <w:num w:numId="12">
    <w:abstractNumId w:val="2"/>
  </w:num>
  <w:num w:numId="13">
    <w:abstractNumId w:val="14"/>
  </w:num>
  <w:num w:numId="14">
    <w:abstractNumId w:val="17"/>
  </w:num>
  <w:num w:numId="15">
    <w:abstractNumId w:val="6"/>
  </w:num>
  <w:num w:numId="16">
    <w:abstractNumId w:val="25"/>
  </w:num>
  <w:num w:numId="17">
    <w:abstractNumId w:val="1"/>
  </w:num>
  <w:num w:numId="18">
    <w:abstractNumId w:val="8"/>
  </w:num>
  <w:num w:numId="19">
    <w:abstractNumId w:val="7"/>
  </w:num>
  <w:num w:numId="20">
    <w:abstractNumId w:val="0"/>
  </w:num>
  <w:num w:numId="21">
    <w:abstractNumId w:val="19"/>
  </w:num>
  <w:num w:numId="22">
    <w:abstractNumId w:val="20"/>
  </w:num>
  <w:num w:numId="23">
    <w:abstractNumId w:val="4"/>
  </w:num>
  <w:num w:numId="24">
    <w:abstractNumId w:val="22"/>
  </w:num>
  <w:num w:numId="25">
    <w:abstractNumId w:val="10"/>
  </w:num>
  <w:num w:numId="26">
    <w:abstractNumId w:val="12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1NLE0MDAyNjdW0lEKTi0uzszPAykwqgUABveejiwAAAA="/>
  </w:docVars>
  <w:rsids>
    <w:rsidRoot w:val="001A69CB"/>
    <w:rsid w:val="00006971"/>
    <w:rsid w:val="000078B5"/>
    <w:rsid w:val="000124D2"/>
    <w:rsid w:val="00013F7D"/>
    <w:rsid w:val="00036122"/>
    <w:rsid w:val="00044C8B"/>
    <w:rsid w:val="00045F67"/>
    <w:rsid w:val="00050A79"/>
    <w:rsid w:val="000535BE"/>
    <w:rsid w:val="00056C32"/>
    <w:rsid w:val="00057263"/>
    <w:rsid w:val="000626A8"/>
    <w:rsid w:val="000632E5"/>
    <w:rsid w:val="00065848"/>
    <w:rsid w:val="00067A1B"/>
    <w:rsid w:val="00075D7C"/>
    <w:rsid w:val="000802DB"/>
    <w:rsid w:val="00081E75"/>
    <w:rsid w:val="000821ED"/>
    <w:rsid w:val="00084003"/>
    <w:rsid w:val="00085EE9"/>
    <w:rsid w:val="0009798D"/>
    <w:rsid w:val="000A44CC"/>
    <w:rsid w:val="000A4A5E"/>
    <w:rsid w:val="000B0EDA"/>
    <w:rsid w:val="000B6F8D"/>
    <w:rsid w:val="000B78F7"/>
    <w:rsid w:val="000E505C"/>
    <w:rsid w:val="000F1F6A"/>
    <w:rsid w:val="000F2CE8"/>
    <w:rsid w:val="000F3C7A"/>
    <w:rsid w:val="000F6FB8"/>
    <w:rsid w:val="00116C29"/>
    <w:rsid w:val="0012680D"/>
    <w:rsid w:val="001269BE"/>
    <w:rsid w:val="00140FE8"/>
    <w:rsid w:val="0015403D"/>
    <w:rsid w:val="00154D40"/>
    <w:rsid w:val="00156954"/>
    <w:rsid w:val="00157100"/>
    <w:rsid w:val="001660DA"/>
    <w:rsid w:val="00183234"/>
    <w:rsid w:val="001946A0"/>
    <w:rsid w:val="001A69CB"/>
    <w:rsid w:val="001B2BB4"/>
    <w:rsid w:val="001B6433"/>
    <w:rsid w:val="001D40F6"/>
    <w:rsid w:val="001E760A"/>
    <w:rsid w:val="001F2585"/>
    <w:rsid w:val="00202E82"/>
    <w:rsid w:val="00206B39"/>
    <w:rsid w:val="002079D5"/>
    <w:rsid w:val="002100BA"/>
    <w:rsid w:val="00223CD0"/>
    <w:rsid w:val="0022410E"/>
    <w:rsid w:val="00230302"/>
    <w:rsid w:val="002320F7"/>
    <w:rsid w:val="002338D7"/>
    <w:rsid w:val="0023571A"/>
    <w:rsid w:val="00252EEB"/>
    <w:rsid w:val="00254EC4"/>
    <w:rsid w:val="0026112F"/>
    <w:rsid w:val="00262801"/>
    <w:rsid w:val="00262C38"/>
    <w:rsid w:val="00265920"/>
    <w:rsid w:val="002665F0"/>
    <w:rsid w:val="00266CDC"/>
    <w:rsid w:val="00270F7E"/>
    <w:rsid w:val="002714C4"/>
    <w:rsid w:val="00271B91"/>
    <w:rsid w:val="00283540"/>
    <w:rsid w:val="00284347"/>
    <w:rsid w:val="00286F0F"/>
    <w:rsid w:val="00294131"/>
    <w:rsid w:val="00296BC6"/>
    <w:rsid w:val="002A03E3"/>
    <w:rsid w:val="002A47C5"/>
    <w:rsid w:val="002B0E35"/>
    <w:rsid w:val="002B2D63"/>
    <w:rsid w:val="002C00F3"/>
    <w:rsid w:val="002C3398"/>
    <w:rsid w:val="002C37FE"/>
    <w:rsid w:val="002C3A99"/>
    <w:rsid w:val="002C6207"/>
    <w:rsid w:val="002D2488"/>
    <w:rsid w:val="002D4031"/>
    <w:rsid w:val="002D683B"/>
    <w:rsid w:val="002D7E80"/>
    <w:rsid w:val="002E041F"/>
    <w:rsid w:val="002E1B77"/>
    <w:rsid w:val="002E7E0E"/>
    <w:rsid w:val="002F2970"/>
    <w:rsid w:val="002F2E0B"/>
    <w:rsid w:val="0031599B"/>
    <w:rsid w:val="003273D2"/>
    <w:rsid w:val="0033239A"/>
    <w:rsid w:val="003364E6"/>
    <w:rsid w:val="00336AC6"/>
    <w:rsid w:val="0034377D"/>
    <w:rsid w:val="00344074"/>
    <w:rsid w:val="00354037"/>
    <w:rsid w:val="00357ECA"/>
    <w:rsid w:val="00361AE2"/>
    <w:rsid w:val="00364CDB"/>
    <w:rsid w:val="00364E62"/>
    <w:rsid w:val="0037373B"/>
    <w:rsid w:val="003813CD"/>
    <w:rsid w:val="003849A2"/>
    <w:rsid w:val="003852BB"/>
    <w:rsid w:val="003A1A92"/>
    <w:rsid w:val="003A4A76"/>
    <w:rsid w:val="003A67E8"/>
    <w:rsid w:val="003B2749"/>
    <w:rsid w:val="003C316B"/>
    <w:rsid w:val="003C404F"/>
    <w:rsid w:val="003C4F1D"/>
    <w:rsid w:val="003C7883"/>
    <w:rsid w:val="003D4EAA"/>
    <w:rsid w:val="003D51D0"/>
    <w:rsid w:val="003E5121"/>
    <w:rsid w:val="003F0AC7"/>
    <w:rsid w:val="004019CC"/>
    <w:rsid w:val="00401C2E"/>
    <w:rsid w:val="00405078"/>
    <w:rsid w:val="00406A03"/>
    <w:rsid w:val="00411462"/>
    <w:rsid w:val="00414717"/>
    <w:rsid w:val="00420E5B"/>
    <w:rsid w:val="004236BE"/>
    <w:rsid w:val="004252CB"/>
    <w:rsid w:val="00426974"/>
    <w:rsid w:val="00433621"/>
    <w:rsid w:val="0043792D"/>
    <w:rsid w:val="004556B9"/>
    <w:rsid w:val="004663BA"/>
    <w:rsid w:val="00471E2C"/>
    <w:rsid w:val="0047247B"/>
    <w:rsid w:val="00474B21"/>
    <w:rsid w:val="0048069F"/>
    <w:rsid w:val="00493BC8"/>
    <w:rsid w:val="00497099"/>
    <w:rsid w:val="004B2288"/>
    <w:rsid w:val="004C1A34"/>
    <w:rsid w:val="004C218B"/>
    <w:rsid w:val="004C2748"/>
    <w:rsid w:val="004D058F"/>
    <w:rsid w:val="004D3F6C"/>
    <w:rsid w:val="004D68B2"/>
    <w:rsid w:val="004D799B"/>
    <w:rsid w:val="004E4892"/>
    <w:rsid w:val="004F12DA"/>
    <w:rsid w:val="00504F13"/>
    <w:rsid w:val="00511614"/>
    <w:rsid w:val="00515AC0"/>
    <w:rsid w:val="005228F4"/>
    <w:rsid w:val="00534338"/>
    <w:rsid w:val="0054013C"/>
    <w:rsid w:val="00552FD5"/>
    <w:rsid w:val="00556743"/>
    <w:rsid w:val="00561157"/>
    <w:rsid w:val="0056180C"/>
    <w:rsid w:val="00562585"/>
    <w:rsid w:val="0056687B"/>
    <w:rsid w:val="00570E88"/>
    <w:rsid w:val="0057114C"/>
    <w:rsid w:val="0057271B"/>
    <w:rsid w:val="00583398"/>
    <w:rsid w:val="0058498F"/>
    <w:rsid w:val="005B4083"/>
    <w:rsid w:val="005C744B"/>
    <w:rsid w:val="005C7CFF"/>
    <w:rsid w:val="005C7EFC"/>
    <w:rsid w:val="005D1FD4"/>
    <w:rsid w:val="005D70F2"/>
    <w:rsid w:val="005F34FF"/>
    <w:rsid w:val="005F52A5"/>
    <w:rsid w:val="005F75B2"/>
    <w:rsid w:val="00600223"/>
    <w:rsid w:val="00600872"/>
    <w:rsid w:val="0062394E"/>
    <w:rsid w:val="006301BB"/>
    <w:rsid w:val="006341FE"/>
    <w:rsid w:val="00635C3A"/>
    <w:rsid w:val="00636968"/>
    <w:rsid w:val="00637F49"/>
    <w:rsid w:val="006400ED"/>
    <w:rsid w:val="00651987"/>
    <w:rsid w:val="00653874"/>
    <w:rsid w:val="0065536E"/>
    <w:rsid w:val="00656775"/>
    <w:rsid w:val="006625A4"/>
    <w:rsid w:val="0067124D"/>
    <w:rsid w:val="0067722F"/>
    <w:rsid w:val="00685DBD"/>
    <w:rsid w:val="00686306"/>
    <w:rsid w:val="00686C3A"/>
    <w:rsid w:val="00693905"/>
    <w:rsid w:val="0069488D"/>
    <w:rsid w:val="006A40B0"/>
    <w:rsid w:val="006B5BB5"/>
    <w:rsid w:val="006B5C3E"/>
    <w:rsid w:val="006B7F1F"/>
    <w:rsid w:val="006D0100"/>
    <w:rsid w:val="006D1A74"/>
    <w:rsid w:val="006D1F0C"/>
    <w:rsid w:val="006D665B"/>
    <w:rsid w:val="006E76B4"/>
    <w:rsid w:val="006F6A77"/>
    <w:rsid w:val="007022C3"/>
    <w:rsid w:val="007223BE"/>
    <w:rsid w:val="007266B5"/>
    <w:rsid w:val="007279FF"/>
    <w:rsid w:val="00733385"/>
    <w:rsid w:val="00742888"/>
    <w:rsid w:val="00742DD8"/>
    <w:rsid w:val="007434B9"/>
    <w:rsid w:val="00750AFB"/>
    <w:rsid w:val="007527CE"/>
    <w:rsid w:val="00753482"/>
    <w:rsid w:val="0076718B"/>
    <w:rsid w:val="00772C0C"/>
    <w:rsid w:val="0077360F"/>
    <w:rsid w:val="00780D7D"/>
    <w:rsid w:val="007830A5"/>
    <w:rsid w:val="007A22BE"/>
    <w:rsid w:val="007A4CAC"/>
    <w:rsid w:val="007B65FB"/>
    <w:rsid w:val="007C124F"/>
    <w:rsid w:val="007D0B2A"/>
    <w:rsid w:val="007D16BB"/>
    <w:rsid w:val="007D2457"/>
    <w:rsid w:val="007D35B4"/>
    <w:rsid w:val="007D679D"/>
    <w:rsid w:val="007E1122"/>
    <w:rsid w:val="007E1542"/>
    <w:rsid w:val="007E180F"/>
    <w:rsid w:val="007E31C8"/>
    <w:rsid w:val="007E7534"/>
    <w:rsid w:val="007F351E"/>
    <w:rsid w:val="00806900"/>
    <w:rsid w:val="008104EC"/>
    <w:rsid w:val="00815742"/>
    <w:rsid w:val="00825860"/>
    <w:rsid w:val="00826FFE"/>
    <w:rsid w:val="00827B7D"/>
    <w:rsid w:val="00833432"/>
    <w:rsid w:val="008371EB"/>
    <w:rsid w:val="008407B6"/>
    <w:rsid w:val="00841A82"/>
    <w:rsid w:val="00847B20"/>
    <w:rsid w:val="008558AE"/>
    <w:rsid w:val="00866269"/>
    <w:rsid w:val="00866D8F"/>
    <w:rsid w:val="008871FA"/>
    <w:rsid w:val="00893A54"/>
    <w:rsid w:val="008A1508"/>
    <w:rsid w:val="008A1A1B"/>
    <w:rsid w:val="008A2BD4"/>
    <w:rsid w:val="008A5936"/>
    <w:rsid w:val="008B475D"/>
    <w:rsid w:val="008C5812"/>
    <w:rsid w:val="008D213B"/>
    <w:rsid w:val="008D5B37"/>
    <w:rsid w:val="008F5F54"/>
    <w:rsid w:val="00900397"/>
    <w:rsid w:val="00901F7C"/>
    <w:rsid w:val="00903809"/>
    <w:rsid w:val="00907081"/>
    <w:rsid w:val="00911A1A"/>
    <w:rsid w:val="00915A75"/>
    <w:rsid w:val="009175D9"/>
    <w:rsid w:val="009274A4"/>
    <w:rsid w:val="009342CF"/>
    <w:rsid w:val="009440B1"/>
    <w:rsid w:val="0094698B"/>
    <w:rsid w:val="009524CE"/>
    <w:rsid w:val="009614A8"/>
    <w:rsid w:val="00967241"/>
    <w:rsid w:val="00967A7E"/>
    <w:rsid w:val="00967D2E"/>
    <w:rsid w:val="00983772"/>
    <w:rsid w:val="009912B0"/>
    <w:rsid w:val="00997A66"/>
    <w:rsid w:val="009C1DB1"/>
    <w:rsid w:val="009C2B30"/>
    <w:rsid w:val="009C315E"/>
    <w:rsid w:val="009C6BC2"/>
    <w:rsid w:val="009C791B"/>
    <w:rsid w:val="009E5F1D"/>
    <w:rsid w:val="009E763B"/>
    <w:rsid w:val="009F22BF"/>
    <w:rsid w:val="009F38E2"/>
    <w:rsid w:val="00A06217"/>
    <w:rsid w:val="00A06497"/>
    <w:rsid w:val="00A064A5"/>
    <w:rsid w:val="00A11855"/>
    <w:rsid w:val="00A12ECE"/>
    <w:rsid w:val="00A23487"/>
    <w:rsid w:val="00A27B66"/>
    <w:rsid w:val="00A3600D"/>
    <w:rsid w:val="00A41A43"/>
    <w:rsid w:val="00A62963"/>
    <w:rsid w:val="00A64F04"/>
    <w:rsid w:val="00A71C19"/>
    <w:rsid w:val="00A73C85"/>
    <w:rsid w:val="00A778E6"/>
    <w:rsid w:val="00A854DD"/>
    <w:rsid w:val="00A86376"/>
    <w:rsid w:val="00A94531"/>
    <w:rsid w:val="00A9572D"/>
    <w:rsid w:val="00A97EEB"/>
    <w:rsid w:val="00AA7519"/>
    <w:rsid w:val="00AB1DB4"/>
    <w:rsid w:val="00AB4606"/>
    <w:rsid w:val="00AD66E7"/>
    <w:rsid w:val="00AD6803"/>
    <w:rsid w:val="00AD6A75"/>
    <w:rsid w:val="00AE2025"/>
    <w:rsid w:val="00AE3063"/>
    <w:rsid w:val="00AF341A"/>
    <w:rsid w:val="00AF5996"/>
    <w:rsid w:val="00B119E9"/>
    <w:rsid w:val="00B20F1C"/>
    <w:rsid w:val="00B37945"/>
    <w:rsid w:val="00B40E55"/>
    <w:rsid w:val="00B4225C"/>
    <w:rsid w:val="00B4399B"/>
    <w:rsid w:val="00B4425F"/>
    <w:rsid w:val="00B6364B"/>
    <w:rsid w:val="00B652A0"/>
    <w:rsid w:val="00B72A71"/>
    <w:rsid w:val="00B7362C"/>
    <w:rsid w:val="00B74030"/>
    <w:rsid w:val="00B75979"/>
    <w:rsid w:val="00B75BDC"/>
    <w:rsid w:val="00B8314F"/>
    <w:rsid w:val="00B839E3"/>
    <w:rsid w:val="00BA6DC1"/>
    <w:rsid w:val="00BB6B57"/>
    <w:rsid w:val="00BC35EE"/>
    <w:rsid w:val="00BC5E3C"/>
    <w:rsid w:val="00BC67BB"/>
    <w:rsid w:val="00BD305F"/>
    <w:rsid w:val="00BE411C"/>
    <w:rsid w:val="00BE4932"/>
    <w:rsid w:val="00BF38CF"/>
    <w:rsid w:val="00C02A0E"/>
    <w:rsid w:val="00C03AF7"/>
    <w:rsid w:val="00C03C0E"/>
    <w:rsid w:val="00C061A6"/>
    <w:rsid w:val="00C13955"/>
    <w:rsid w:val="00C22752"/>
    <w:rsid w:val="00C2638D"/>
    <w:rsid w:val="00C278A2"/>
    <w:rsid w:val="00C3056F"/>
    <w:rsid w:val="00C311E0"/>
    <w:rsid w:val="00C438F9"/>
    <w:rsid w:val="00C43DBA"/>
    <w:rsid w:val="00C44F67"/>
    <w:rsid w:val="00C5531E"/>
    <w:rsid w:val="00C5627F"/>
    <w:rsid w:val="00C67391"/>
    <w:rsid w:val="00C819CF"/>
    <w:rsid w:val="00C85067"/>
    <w:rsid w:val="00C906D5"/>
    <w:rsid w:val="00C97381"/>
    <w:rsid w:val="00CA1437"/>
    <w:rsid w:val="00CA2000"/>
    <w:rsid w:val="00CB2BA0"/>
    <w:rsid w:val="00CB61FF"/>
    <w:rsid w:val="00CC11B3"/>
    <w:rsid w:val="00CC26D7"/>
    <w:rsid w:val="00CC4A37"/>
    <w:rsid w:val="00CC65A6"/>
    <w:rsid w:val="00CD5C0C"/>
    <w:rsid w:val="00CF26C4"/>
    <w:rsid w:val="00CF3EE0"/>
    <w:rsid w:val="00CF5316"/>
    <w:rsid w:val="00D007EF"/>
    <w:rsid w:val="00D00BA1"/>
    <w:rsid w:val="00D0652B"/>
    <w:rsid w:val="00D07C9D"/>
    <w:rsid w:val="00D15D67"/>
    <w:rsid w:val="00D2747F"/>
    <w:rsid w:val="00D357A0"/>
    <w:rsid w:val="00D37672"/>
    <w:rsid w:val="00D422DD"/>
    <w:rsid w:val="00D44516"/>
    <w:rsid w:val="00D57FE5"/>
    <w:rsid w:val="00D627A2"/>
    <w:rsid w:val="00D650B4"/>
    <w:rsid w:val="00D67172"/>
    <w:rsid w:val="00D70D4D"/>
    <w:rsid w:val="00D724D9"/>
    <w:rsid w:val="00D76BCA"/>
    <w:rsid w:val="00D77148"/>
    <w:rsid w:val="00D80FDB"/>
    <w:rsid w:val="00D8308C"/>
    <w:rsid w:val="00D86B3C"/>
    <w:rsid w:val="00D87ACF"/>
    <w:rsid w:val="00D90C41"/>
    <w:rsid w:val="00D962FE"/>
    <w:rsid w:val="00DB1651"/>
    <w:rsid w:val="00DB76DF"/>
    <w:rsid w:val="00DB77D3"/>
    <w:rsid w:val="00DD62EA"/>
    <w:rsid w:val="00DE0F77"/>
    <w:rsid w:val="00DE5C08"/>
    <w:rsid w:val="00DF0915"/>
    <w:rsid w:val="00DF67F9"/>
    <w:rsid w:val="00DF6B64"/>
    <w:rsid w:val="00E31C53"/>
    <w:rsid w:val="00E46E87"/>
    <w:rsid w:val="00E476FB"/>
    <w:rsid w:val="00E555AD"/>
    <w:rsid w:val="00E628B8"/>
    <w:rsid w:val="00E70DEC"/>
    <w:rsid w:val="00E714D8"/>
    <w:rsid w:val="00E74C3A"/>
    <w:rsid w:val="00E7765E"/>
    <w:rsid w:val="00EA0441"/>
    <w:rsid w:val="00EA1525"/>
    <w:rsid w:val="00EA4DE2"/>
    <w:rsid w:val="00EB1EEE"/>
    <w:rsid w:val="00EB3755"/>
    <w:rsid w:val="00EB44E3"/>
    <w:rsid w:val="00EB6894"/>
    <w:rsid w:val="00EC732E"/>
    <w:rsid w:val="00ED26FF"/>
    <w:rsid w:val="00ED6C29"/>
    <w:rsid w:val="00ED79F0"/>
    <w:rsid w:val="00ED7D33"/>
    <w:rsid w:val="00EE1824"/>
    <w:rsid w:val="00EF1AD1"/>
    <w:rsid w:val="00EF3424"/>
    <w:rsid w:val="00EF6266"/>
    <w:rsid w:val="00F01573"/>
    <w:rsid w:val="00F02934"/>
    <w:rsid w:val="00F02FFC"/>
    <w:rsid w:val="00F075A0"/>
    <w:rsid w:val="00F07A8A"/>
    <w:rsid w:val="00F1116F"/>
    <w:rsid w:val="00F30CAB"/>
    <w:rsid w:val="00F3362C"/>
    <w:rsid w:val="00F51FAE"/>
    <w:rsid w:val="00F55153"/>
    <w:rsid w:val="00F62DD4"/>
    <w:rsid w:val="00F77318"/>
    <w:rsid w:val="00F86276"/>
    <w:rsid w:val="00F91F7F"/>
    <w:rsid w:val="00FA2551"/>
    <w:rsid w:val="00FB4424"/>
    <w:rsid w:val="00FC0128"/>
    <w:rsid w:val="00FC061F"/>
    <w:rsid w:val="00FC09D3"/>
    <w:rsid w:val="00FC263C"/>
    <w:rsid w:val="00FC55F9"/>
    <w:rsid w:val="00FC5726"/>
    <w:rsid w:val="00FC6FE1"/>
    <w:rsid w:val="00FD085F"/>
    <w:rsid w:val="00FD28AA"/>
    <w:rsid w:val="00FE3CFF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6F3D9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1">
    <w:name w:val="heading 1"/>
    <w:basedOn w:val="Normal"/>
    <w:next w:val="Normal"/>
    <w:link w:val="Heading1Char"/>
    <w:uiPriority w:val="9"/>
    <w:qFormat/>
    <w:rsid w:val="00CC26D7"/>
    <w:pPr>
      <w:keepNext/>
      <w:keepLines/>
      <w:spacing w:before="240"/>
      <w:outlineLvl w:val="0"/>
    </w:pPr>
    <w:rPr>
      <w:rFonts w:ascii="TH Sarabun New" w:eastAsiaTheme="majorEastAsia" w:hAnsi="TH Sarabun New" w:cs="TH Sarabun New"/>
      <w:b/>
      <w:bCs/>
    </w:rPr>
  </w:style>
  <w:style w:type="paragraph" w:styleId="Heading3">
    <w:name w:val="heading 3"/>
    <w:basedOn w:val="Normal"/>
    <w:next w:val="Normal"/>
    <w:link w:val="Heading3Char"/>
    <w:qFormat/>
    <w:rsid w:val="0056687B"/>
    <w:pPr>
      <w:keepNext/>
      <w:jc w:val="both"/>
      <w:outlineLvl w:val="2"/>
    </w:pPr>
    <w:rPr>
      <w:rFonts w:ascii="TH Sarabun New" w:eastAsia="Times New Roman" w:hAnsi="TH Sarabun New" w:cs="TH Sarabun Ne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6687B"/>
    <w:rPr>
      <w:rFonts w:ascii="TH Sarabun New" w:eastAsia="Times New Roman" w:hAnsi="TH Sarabun New" w:cs="TH Sarabun New"/>
      <w:b/>
      <w:bCs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9E763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26D7"/>
    <w:rPr>
      <w:rFonts w:ascii="TH Sarabun New" w:eastAsiaTheme="majorEastAsia" w:hAnsi="TH Sarabun New" w:cs="TH Sarabun Ne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1.png"/><Relationship Id="rId10" Type="http://schemas.openxmlformats.org/officeDocument/2006/relationships/image" Target="media/image1.png"/><Relationship Id="rId19" Type="http://schemas.openxmlformats.org/officeDocument/2006/relationships/oleObject" Target="embeddings/oleObject3.bin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3E12A-579F-46C9-8A9C-488B2CAC2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6</TotalTime>
  <Pages>19</Pages>
  <Words>1047</Words>
  <Characters>597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7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156</cp:revision>
  <cp:lastPrinted>2017-05-05T04:08:00Z</cp:lastPrinted>
  <dcterms:created xsi:type="dcterms:W3CDTF">2015-06-30T10:35:00Z</dcterms:created>
  <dcterms:modified xsi:type="dcterms:W3CDTF">2019-12-23T07:45:00Z</dcterms:modified>
</cp:coreProperties>
</file>